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6E8DD" w14:textId="77777777" w:rsidR="00E81887" w:rsidRPr="00E61736" w:rsidRDefault="00E81887" w:rsidP="00E81887">
      <w:pPr>
        <w:jc w:val="center"/>
        <w:rPr>
          <w:b w:val="0"/>
          <w:color w:val="FF0000"/>
        </w:rPr>
      </w:pPr>
    </w:p>
    <w:p w14:paraId="5DB9FB69" w14:textId="6ECD8909" w:rsidR="00C83FBE" w:rsidRPr="00E61736" w:rsidRDefault="00E81887" w:rsidP="00FF7AF6">
      <w:pPr>
        <w:pStyle w:val="Heading3"/>
        <w:rPr>
          <w:b w:val="0"/>
          <w:color w:val="FF0000"/>
        </w:rPr>
      </w:pPr>
      <w:r w:rsidRPr="00E61736">
        <w:t>Please PRINT this form and fax the completed copy to 604-524-4634</w:t>
      </w:r>
      <w:r w:rsidR="00FF7AF6">
        <w:t xml:space="preserve"> or email </w:t>
      </w:r>
      <w:hyperlink r:id="rId11" w:history="1">
        <w:r w:rsidR="00ED33CD" w:rsidRPr="00D02EBD">
          <w:rPr>
            <w:rStyle w:val="Hyperlink"/>
          </w:rPr>
          <w:t>info@westminsterhousE.ca</w:t>
        </w:r>
      </w:hyperlink>
    </w:p>
    <w:p w14:paraId="42EEE55A" w14:textId="00850709" w:rsidR="00E81887" w:rsidRPr="00E61736" w:rsidRDefault="00E81887" w:rsidP="004763E9">
      <w:pPr>
        <w:pStyle w:val="Heading1"/>
      </w:pPr>
      <w:r w:rsidRPr="00E61736">
        <w:t>REFERRING AGENTS</w:t>
      </w:r>
      <w:r w:rsidR="00C11746">
        <w:t>,</w:t>
      </w:r>
      <w:r w:rsidRPr="00E61736">
        <w:t xml:space="preserve"> PLEASE NOTE:</w:t>
      </w:r>
    </w:p>
    <w:p w14:paraId="61E19159" w14:textId="4D6A4279" w:rsidR="00E81887" w:rsidRPr="00E61736" w:rsidRDefault="00E81887" w:rsidP="00E81887">
      <w:r w:rsidRPr="00E61736">
        <w:t xml:space="preserve">Clients must have their </w:t>
      </w:r>
      <w:r w:rsidR="00C11746">
        <w:t>names</w:t>
      </w:r>
      <w:r w:rsidRPr="00E61736">
        <w:t xml:space="preserve"> on the waitlist </w:t>
      </w:r>
      <w:r w:rsidRPr="00E61736">
        <w:rPr>
          <w:u w:val="single"/>
        </w:rPr>
        <w:t>before</w:t>
      </w:r>
      <w:r w:rsidRPr="00E61736">
        <w:t xml:space="preserve"> we can accept a completed referral package from an agent.</w:t>
      </w:r>
    </w:p>
    <w:p w14:paraId="2591F380" w14:textId="0067270B" w:rsidR="00E81887" w:rsidRPr="00E61736" w:rsidRDefault="00E81887" w:rsidP="00E81887">
      <w:r w:rsidRPr="00E61736">
        <w:t xml:space="preserve">A referral received without </w:t>
      </w:r>
      <w:r w:rsidR="00C11746">
        <w:t>the</w:t>
      </w:r>
      <w:r w:rsidR="00C11746" w:rsidRPr="00C11746">
        <w:t xml:space="preserve"> client on the waitlist will only be held for 48 hours</w:t>
      </w:r>
      <w:r w:rsidRPr="00E61736">
        <w:t>.</w:t>
      </w:r>
      <w:r w:rsidR="00C83FBE">
        <w:t xml:space="preserve"> Clients applying for </w:t>
      </w:r>
      <w:r w:rsidR="00C80A03">
        <w:t>a funded bed</w:t>
      </w:r>
      <w:r w:rsidR="00C83FBE">
        <w:t xml:space="preserve"> must complete the release of information included in this document. </w:t>
      </w:r>
    </w:p>
    <w:p w14:paraId="6B374C1D" w14:textId="77777777" w:rsidR="00E81887" w:rsidRPr="00E61736" w:rsidRDefault="00E81887" w:rsidP="004763E9">
      <w:pPr>
        <w:pStyle w:val="Heading2"/>
      </w:pPr>
      <w:r w:rsidRPr="00E61736">
        <w:t xml:space="preserve">INTAKE </w:t>
      </w:r>
      <w:r w:rsidR="004763E9" w:rsidRPr="00E61736">
        <w:t>OFFICE:</w:t>
      </w:r>
    </w:p>
    <w:p w14:paraId="436FF3D7" w14:textId="23C0CDB3" w:rsidR="00E81887" w:rsidRPr="00E61736" w:rsidRDefault="00FB603D" w:rsidP="00E81887">
      <w:pPr>
        <w:spacing w:after="120"/>
      </w:pPr>
      <w:r>
        <w:t>Toll</w:t>
      </w:r>
      <w:r w:rsidR="00C11746">
        <w:t>-</w:t>
      </w:r>
      <w:r>
        <w:t>Free: 1-866</w:t>
      </w:r>
      <w:r w:rsidR="00E81887" w:rsidRPr="00E61736">
        <w:t>-5</w:t>
      </w:r>
      <w:r>
        <w:t>2</w:t>
      </w:r>
      <w:r w:rsidR="00E81887" w:rsidRPr="00E61736">
        <w:t>4-5633</w:t>
      </w:r>
    </w:p>
    <w:p w14:paraId="38EA49F6" w14:textId="77777777" w:rsidR="00E81887" w:rsidRPr="00E61736" w:rsidRDefault="00E81887" w:rsidP="00E81887">
      <w:pPr>
        <w:spacing w:after="120"/>
      </w:pPr>
      <w:r w:rsidRPr="00E61736">
        <w:t>Office: 604-524-5633</w:t>
      </w:r>
    </w:p>
    <w:p w14:paraId="0F242774" w14:textId="77777777" w:rsidR="00E81887" w:rsidRDefault="00E81887" w:rsidP="00E81887">
      <w:pPr>
        <w:spacing w:after="120"/>
      </w:pPr>
      <w:r w:rsidRPr="00E61736">
        <w:t>Fax: 604-524-4634</w:t>
      </w:r>
    </w:p>
    <w:p w14:paraId="790A52BF" w14:textId="77777777" w:rsidR="00C83FBE" w:rsidRDefault="00C83FBE" w:rsidP="00E81887">
      <w:pPr>
        <w:spacing w:after="120"/>
      </w:pPr>
      <w:r>
        <w:t xml:space="preserve">Email: </w:t>
      </w:r>
      <w:hyperlink r:id="rId12" w:history="1">
        <w:r w:rsidRPr="00DA3F5B">
          <w:rPr>
            <w:rStyle w:val="Hyperlink"/>
          </w:rPr>
          <w:t>info@westminsterhouse.ca</w:t>
        </w:r>
      </w:hyperlink>
    </w:p>
    <w:p w14:paraId="1C155FC7" w14:textId="77777777" w:rsidR="00C83FBE" w:rsidRDefault="00C83FBE" w:rsidP="00E81887">
      <w:pPr>
        <w:spacing w:after="120"/>
      </w:pPr>
      <w:r>
        <w:t>Address: 228 Seventh Street, New Westminster, BC V3M 3K3</w:t>
      </w:r>
    </w:p>
    <w:p w14:paraId="7B080877" w14:textId="23D5AAB2" w:rsidR="00784CE6" w:rsidRPr="00E61736" w:rsidRDefault="00784CE6" w:rsidP="00E81887">
      <w:pPr>
        <w:spacing w:after="120"/>
      </w:pPr>
      <w:r w:rsidRPr="00E61736">
        <w:t>Once a client has been placed on the waitlist, to maintain their position on the list</w:t>
      </w:r>
      <w:r w:rsidR="00C11746">
        <w:t>,</w:t>
      </w:r>
      <w:r w:rsidRPr="00E61736">
        <w:t xml:space="preserve"> the client must:</w:t>
      </w:r>
    </w:p>
    <w:p w14:paraId="7E39BFC1" w14:textId="0A5CD748" w:rsidR="00784CE6" w:rsidRPr="00E61736" w:rsidRDefault="00784CE6" w:rsidP="00A16A84">
      <w:pPr>
        <w:pStyle w:val="ListParagraph"/>
        <w:numPr>
          <w:ilvl w:val="0"/>
          <w:numId w:val="1"/>
        </w:numPr>
        <w:spacing w:after="120"/>
      </w:pPr>
      <w:r w:rsidRPr="00E61736">
        <w:t>Call every</w:t>
      </w:r>
      <w:r w:rsidR="00C11746">
        <w:t xml:space="preserve"> </w:t>
      </w:r>
      <w:r w:rsidRPr="00E61736">
        <w:t xml:space="preserve">day to check in with </w:t>
      </w:r>
      <w:r w:rsidR="00A16A84" w:rsidRPr="00E61736">
        <w:t xml:space="preserve">any Westminster House Staff. All check-ins are documented. </w:t>
      </w:r>
      <w:r w:rsidR="00C11746">
        <w:t>Clients who do not call in within two weeks</w:t>
      </w:r>
      <w:r w:rsidR="00A16A84" w:rsidRPr="00E61736">
        <w:t xml:space="preserve"> will be taken off the waitlist. </w:t>
      </w:r>
    </w:p>
    <w:p w14:paraId="087E3924" w14:textId="77777777" w:rsidR="00A16A84" w:rsidRPr="00E61736" w:rsidRDefault="00A16A84" w:rsidP="00A16A84">
      <w:pPr>
        <w:pStyle w:val="ListParagraph"/>
        <w:numPr>
          <w:ilvl w:val="0"/>
          <w:numId w:val="1"/>
        </w:numPr>
        <w:spacing w:after="120"/>
      </w:pPr>
      <w:r w:rsidRPr="00E61736">
        <w:t>Funding confirmation in place</w:t>
      </w:r>
    </w:p>
    <w:p w14:paraId="6D62CE73" w14:textId="70778DBF" w:rsidR="00A16A84" w:rsidRPr="00E61736" w:rsidRDefault="00A16A84" w:rsidP="00A16A84">
      <w:pPr>
        <w:pStyle w:val="ListParagraph"/>
        <w:numPr>
          <w:ilvl w:val="0"/>
          <w:numId w:val="1"/>
        </w:numPr>
        <w:spacing w:after="120"/>
      </w:pPr>
      <w:r w:rsidRPr="00E61736">
        <w:t>Confirmation of T</w:t>
      </w:r>
      <w:r w:rsidR="00C11746">
        <w:t>.B.</w:t>
      </w:r>
      <w:r w:rsidRPr="00E61736">
        <w:t xml:space="preserve"> testing</w:t>
      </w:r>
    </w:p>
    <w:p w14:paraId="029710B6" w14:textId="77777777" w:rsidR="00A16A84" w:rsidRPr="00E61736" w:rsidRDefault="00A16A84" w:rsidP="00A16A84">
      <w:pPr>
        <w:pStyle w:val="ListParagraph"/>
        <w:numPr>
          <w:ilvl w:val="0"/>
          <w:numId w:val="1"/>
        </w:numPr>
        <w:spacing w:after="120"/>
      </w:pPr>
      <w:r w:rsidRPr="00E61736">
        <w:t>Clients referral package filled out by a counsellor, Doctor, or Social Worker</w:t>
      </w:r>
    </w:p>
    <w:p w14:paraId="7868BE33" w14:textId="77777777" w:rsidR="00A16A84" w:rsidRPr="00E61736" w:rsidRDefault="00A16A84" w:rsidP="00843C0E">
      <w:pPr>
        <w:pStyle w:val="ListParagraph"/>
        <w:numPr>
          <w:ilvl w:val="0"/>
          <w:numId w:val="12"/>
        </w:numPr>
        <w:spacing w:after="120"/>
      </w:pPr>
      <w:r w:rsidRPr="00E61736">
        <w:t>Print the referral package</w:t>
      </w:r>
    </w:p>
    <w:p w14:paraId="6555B18C" w14:textId="77777777" w:rsidR="00A16A84" w:rsidRPr="00E61736" w:rsidRDefault="00A16A84" w:rsidP="00843C0E">
      <w:pPr>
        <w:pStyle w:val="ListParagraph"/>
        <w:numPr>
          <w:ilvl w:val="0"/>
          <w:numId w:val="12"/>
        </w:numPr>
        <w:spacing w:after="120"/>
      </w:pPr>
      <w:r w:rsidRPr="00E61736">
        <w:t>Fill out the referral package in detail</w:t>
      </w:r>
    </w:p>
    <w:p w14:paraId="238944EB" w14:textId="77777777" w:rsidR="00A16A84" w:rsidRPr="00E61736" w:rsidRDefault="00A16A84" w:rsidP="00843C0E">
      <w:pPr>
        <w:pStyle w:val="ListParagraph"/>
        <w:numPr>
          <w:ilvl w:val="0"/>
          <w:numId w:val="12"/>
        </w:numPr>
        <w:spacing w:after="120"/>
      </w:pPr>
      <w:r w:rsidRPr="00E61736">
        <w:t>Sign the referral package</w:t>
      </w:r>
    </w:p>
    <w:p w14:paraId="6425A4EA" w14:textId="77777777" w:rsidR="00A16A84" w:rsidRPr="00E61736" w:rsidRDefault="00A16A84" w:rsidP="00843C0E">
      <w:pPr>
        <w:pStyle w:val="ListParagraph"/>
        <w:numPr>
          <w:ilvl w:val="0"/>
          <w:numId w:val="12"/>
        </w:numPr>
        <w:spacing w:after="120"/>
      </w:pPr>
      <w:r w:rsidRPr="00E61736">
        <w:t>Fax the completed document to 604-524-</w:t>
      </w:r>
      <w:r w:rsidR="0024767D">
        <w:t>4634</w:t>
      </w:r>
    </w:p>
    <w:p w14:paraId="13349208" w14:textId="77777777" w:rsidR="00A16A84" w:rsidRDefault="00A16A84" w:rsidP="00843C0E">
      <w:pPr>
        <w:pStyle w:val="ListParagraph"/>
        <w:numPr>
          <w:ilvl w:val="0"/>
          <w:numId w:val="12"/>
        </w:numPr>
        <w:spacing w:after="120"/>
      </w:pPr>
      <w:r w:rsidRPr="00E61736">
        <w:t>All referral sources are considered</w:t>
      </w:r>
    </w:p>
    <w:p w14:paraId="62D2FB65" w14:textId="77777777" w:rsidR="00C83FBE" w:rsidRPr="00E61736" w:rsidRDefault="00C83FBE" w:rsidP="00C83FBE">
      <w:pPr>
        <w:pStyle w:val="ListParagraph"/>
        <w:spacing w:after="120"/>
      </w:pPr>
    </w:p>
    <w:p w14:paraId="53033E43" w14:textId="77777777" w:rsidR="00A16A84" w:rsidRPr="00E61736" w:rsidRDefault="00A16A84" w:rsidP="00843C0E">
      <w:pPr>
        <w:pStyle w:val="Heading2"/>
      </w:pPr>
      <w:r w:rsidRPr="00E61736">
        <w:t>DAILY SCHEDULE</w:t>
      </w:r>
    </w:p>
    <w:p w14:paraId="5D907885" w14:textId="77777777" w:rsidR="001D1C35" w:rsidRDefault="001D1C35" w:rsidP="00843C0E">
      <w:pPr>
        <w:pStyle w:val="Heading2"/>
        <w:rPr>
          <w:rFonts w:ascii="Calibri" w:eastAsia="Times New Roman" w:hAnsi="Calibri" w:cs="Times New Roman"/>
          <w:color w:val="000000"/>
          <w:lang w:eastAsia="en-CA"/>
        </w:rPr>
        <w:sectPr w:rsidR="001D1C35" w:rsidSect="0024767D">
          <w:headerReference w:type="default" r:id="rId13"/>
          <w:headerReference w:type="first" r:id="rId14"/>
          <w:pgSz w:w="12240" w:h="15840"/>
          <w:pgMar w:top="1134" w:right="1134" w:bottom="1021" w:left="1134" w:header="709" w:footer="709" w:gutter="0"/>
          <w:cols w:space="708"/>
          <w:titlePg/>
          <w:docGrid w:linePitch="360"/>
        </w:sectPr>
      </w:pPr>
    </w:p>
    <w:tbl>
      <w:tblPr>
        <w:tblW w:w="4120" w:type="dxa"/>
        <w:tblInd w:w="93" w:type="dxa"/>
        <w:tblLook w:val="04A0" w:firstRow="1" w:lastRow="0" w:firstColumn="1" w:lastColumn="0" w:noHBand="0" w:noVBand="1"/>
      </w:tblPr>
      <w:tblGrid>
        <w:gridCol w:w="1260"/>
        <w:gridCol w:w="280"/>
        <w:gridCol w:w="2580"/>
      </w:tblGrid>
      <w:tr w:rsidR="00F305C5" w:rsidRPr="00F305C5" w14:paraId="6A010502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C6F25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6:30 A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9656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4E6A" w14:textId="06B38ADF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Wake, make 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the </w:t>
            </w: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bed, dress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</w:t>
            </w:r>
          </w:p>
        </w:tc>
      </w:tr>
      <w:tr w:rsidR="00F305C5" w:rsidRPr="00F305C5" w14:paraId="4D6058AD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0906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7:00 A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0938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5B3F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Breakfast</w:t>
            </w:r>
          </w:p>
        </w:tc>
      </w:tr>
      <w:tr w:rsidR="00F305C5" w:rsidRPr="00F305C5" w14:paraId="378B9E62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C80F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7:40 A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58772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E966" w14:textId="05FAEF1B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Leave for 12 step meeting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</w:t>
            </w:r>
          </w:p>
        </w:tc>
      </w:tr>
      <w:tr w:rsidR="00F305C5" w:rsidRPr="00F305C5" w14:paraId="45EDA83C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F584" w14:textId="77777777" w:rsidR="00F305C5" w:rsidRPr="00F305C5" w:rsidRDefault="001D1C3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10:00</w:t>
            </w:r>
            <w:r w:rsidR="00F305C5"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A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6940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C7ABD" w14:textId="77777777" w:rsidR="00F305C5" w:rsidRPr="00F305C5" w:rsidRDefault="001D1C3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Group</w:t>
            </w:r>
          </w:p>
        </w:tc>
      </w:tr>
      <w:tr w:rsidR="00F305C5" w:rsidRPr="00F305C5" w14:paraId="4112ADBB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DE23" w14:textId="77777777" w:rsidR="00F305C5" w:rsidRPr="00F305C5" w:rsidRDefault="001D1C35" w:rsidP="001D1C3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12:15</w:t>
            </w:r>
            <w:r w:rsidR="00F305C5"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P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C479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F350B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Lunch</w:t>
            </w:r>
          </w:p>
        </w:tc>
      </w:tr>
      <w:tr w:rsidR="00F305C5" w:rsidRPr="00F305C5" w14:paraId="47C35064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A465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Afternoon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78C6" w14:textId="77777777" w:rsidR="00F305C5" w:rsidRPr="00F305C5" w:rsidRDefault="004763E9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4C12" w14:textId="77777777" w:rsidR="00F305C5" w:rsidRPr="00F305C5" w:rsidRDefault="001D1C3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lanned Activities</w:t>
            </w:r>
          </w:p>
        </w:tc>
      </w:tr>
      <w:tr w:rsidR="00F305C5" w:rsidRPr="00F305C5" w14:paraId="6754DC22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FDDED" w14:textId="77777777" w:rsidR="00F305C5" w:rsidRPr="00F305C5" w:rsidRDefault="001D1C35" w:rsidP="001D1C3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5:15</w:t>
            </w:r>
            <w:r w:rsidR="00F305C5"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P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9F85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83A9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Dinner</w:t>
            </w:r>
          </w:p>
        </w:tc>
      </w:tr>
      <w:tr w:rsidR="00F305C5" w:rsidRPr="00F305C5" w14:paraId="1F690665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FA37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Evening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DF1C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E174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12 Step Meeting</w:t>
            </w:r>
          </w:p>
        </w:tc>
      </w:tr>
      <w:tr w:rsidR="00F305C5" w:rsidRPr="00F305C5" w14:paraId="488B27AA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70FB5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10:00 P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6360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B44CC" w14:textId="77777777" w:rsidR="00F305C5" w:rsidRPr="00F305C5" w:rsidRDefault="00E14C89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u</w:t>
            </w:r>
            <w:r w:rsidR="00F305C5"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rfew</w:t>
            </w:r>
          </w:p>
        </w:tc>
      </w:tr>
      <w:tr w:rsidR="00F305C5" w:rsidRPr="00F305C5" w14:paraId="3E5AD02B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D91A2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10:30 P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A467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7F83A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proofErr w:type="gramStart"/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Bed Time</w:t>
            </w:r>
            <w:proofErr w:type="gramEnd"/>
          </w:p>
        </w:tc>
      </w:tr>
      <w:tr w:rsidR="00F305C5" w:rsidRPr="00F305C5" w14:paraId="50478112" w14:textId="77777777" w:rsidTr="00F305C5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C847" w14:textId="77777777" w:rsidR="00F305C5" w:rsidRPr="00F305C5" w:rsidRDefault="00F305C5" w:rsidP="00F305C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11:00 PM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30A5" w14:textId="77777777" w:rsidR="00F305C5" w:rsidRPr="00F305C5" w:rsidRDefault="00F305C5" w:rsidP="00F305C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-</w:t>
            </w:r>
          </w:p>
        </w:tc>
        <w:tc>
          <w:tcPr>
            <w:tcW w:w="2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1683" w14:textId="77777777" w:rsidR="00F305C5" w:rsidRPr="00F305C5" w:rsidRDefault="00F305C5" w:rsidP="00F305C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305C5">
              <w:rPr>
                <w:rFonts w:ascii="Calibri" w:eastAsia="Times New Roman" w:hAnsi="Calibri" w:cs="Times New Roman"/>
                <w:color w:val="000000"/>
                <w:lang w:eastAsia="en-CA"/>
              </w:rPr>
              <w:t>Lights Out</w:t>
            </w:r>
          </w:p>
        </w:tc>
      </w:tr>
    </w:tbl>
    <w:p w14:paraId="622F7571" w14:textId="77777777" w:rsidR="001D1C35" w:rsidRDefault="001D1C35" w:rsidP="00F305C5">
      <w:pPr>
        <w:spacing w:after="0"/>
        <w:rPr>
          <w:b w:val="0"/>
          <w:u w:val="single"/>
        </w:rPr>
        <w:sectPr w:rsidR="001D1C35" w:rsidSect="001D1C35">
          <w:type w:val="continuous"/>
          <w:pgSz w:w="12240" w:h="15840"/>
          <w:pgMar w:top="1134" w:right="1134" w:bottom="1021" w:left="1134" w:header="709" w:footer="709" w:gutter="0"/>
          <w:cols w:num="2" w:space="708"/>
          <w:titlePg/>
          <w:docGrid w:linePitch="360"/>
        </w:sectPr>
      </w:pPr>
    </w:p>
    <w:p w14:paraId="51B94B17" w14:textId="77777777" w:rsidR="0024767D" w:rsidRDefault="0024767D" w:rsidP="00F305C5">
      <w:pPr>
        <w:spacing w:after="0"/>
        <w:rPr>
          <w:b w:val="0"/>
          <w:u w:val="single"/>
        </w:rPr>
      </w:pPr>
    </w:p>
    <w:p w14:paraId="4C827F6E" w14:textId="77777777" w:rsidR="001D1C35" w:rsidRDefault="001D1C35" w:rsidP="00F305C5">
      <w:pPr>
        <w:spacing w:after="0"/>
        <w:rPr>
          <w:b w:val="0"/>
          <w:u w:val="single"/>
        </w:rPr>
      </w:pPr>
    </w:p>
    <w:p w14:paraId="455F8324" w14:textId="77777777" w:rsidR="00E00FC7" w:rsidRPr="00E61736" w:rsidRDefault="00E61736" w:rsidP="001D1C35">
      <w:pPr>
        <w:pStyle w:val="Heading1"/>
      </w:pPr>
      <w:r w:rsidRPr="00E61736">
        <w:lastRenderedPageBreak/>
        <w:t>WESTMINSTER HOUSE REFERRAL FORM</w:t>
      </w:r>
    </w:p>
    <w:p w14:paraId="5DE1D3BE" w14:textId="753B806F" w:rsidR="00E61736" w:rsidRPr="003A2E16" w:rsidRDefault="00E61736" w:rsidP="00F305C5">
      <w:pPr>
        <w:spacing w:after="0"/>
        <w:rPr>
          <w:b w:val="0"/>
          <w:color w:val="FF0000"/>
          <w:u w:val="single"/>
        </w:rPr>
      </w:pPr>
      <w:r w:rsidRPr="003A2E16">
        <w:t>The referral form information will determine the client</w:t>
      </w:r>
      <w:r w:rsidR="00C11746">
        <w:t>'</w:t>
      </w:r>
      <w:r w:rsidRPr="003A2E16">
        <w:t xml:space="preserve">s suitability </w:t>
      </w:r>
      <w:r w:rsidR="00C11746">
        <w:t>for</w:t>
      </w:r>
      <w:r w:rsidRPr="003A2E16">
        <w:t xml:space="preserve"> the program. To </w:t>
      </w:r>
      <w:r w:rsidR="00C11746">
        <w:t>ensure this client gets the best outcome from treatment, please complete the form as thoroughly</w:t>
      </w:r>
      <w:r w:rsidRPr="003A2E16">
        <w:t xml:space="preserve"> as possible.</w:t>
      </w:r>
    </w:p>
    <w:tbl>
      <w:tblPr>
        <w:tblW w:w="9938" w:type="dxa"/>
        <w:tblInd w:w="93" w:type="dxa"/>
        <w:tblLook w:val="04A0" w:firstRow="1" w:lastRow="0" w:firstColumn="1" w:lastColumn="0" w:noHBand="0" w:noVBand="1"/>
      </w:tblPr>
      <w:tblGrid>
        <w:gridCol w:w="1716"/>
        <w:gridCol w:w="4199"/>
        <w:gridCol w:w="196"/>
        <w:gridCol w:w="186"/>
        <w:gridCol w:w="90"/>
        <w:gridCol w:w="999"/>
        <w:gridCol w:w="441"/>
        <w:gridCol w:w="2111"/>
      </w:tblGrid>
      <w:tr w:rsidR="00753384" w:rsidRPr="00753384" w14:paraId="77B761DA" w14:textId="77777777" w:rsidTr="005E5723">
        <w:trPr>
          <w:trHeight w:val="435"/>
        </w:trPr>
        <w:tc>
          <w:tcPr>
            <w:tcW w:w="99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4FBA9" w14:textId="77777777" w:rsidR="00753384" w:rsidRPr="00753384" w:rsidRDefault="00753384" w:rsidP="001D1C35">
            <w:pPr>
              <w:pStyle w:val="Heading2"/>
              <w:rPr>
                <w:rFonts w:eastAsia="Times New Roman"/>
                <w:lang w:eastAsia="en-CA"/>
              </w:rPr>
            </w:pPr>
            <w:r w:rsidRPr="00753384">
              <w:rPr>
                <w:rFonts w:eastAsia="Times New Roman"/>
                <w:lang w:eastAsia="en-CA"/>
              </w:rPr>
              <w:t>REFERRING AGENCY INFORMATION</w:t>
            </w:r>
          </w:p>
        </w:tc>
      </w:tr>
      <w:tr w:rsidR="00753384" w:rsidRPr="00753384" w14:paraId="7FE252BC" w14:textId="77777777" w:rsidTr="00501ACD">
        <w:trPr>
          <w:trHeight w:val="213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D1C5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49DB" w14:textId="77777777" w:rsidR="00753384" w:rsidRPr="00753384" w:rsidRDefault="00753384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7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347DA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8423F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753384" w:rsidRPr="00753384" w14:paraId="42B95CE8" w14:textId="77777777" w:rsidTr="00501ACD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ED0F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Date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F2E8B" w14:textId="66BC0175" w:rsidR="00753384" w:rsidRPr="00753384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882784042"/>
                <w:placeholder>
                  <w:docPart w:val="B3806F3ED3C14C48A019AF8E72533C9C"/>
                </w:placeholder>
                <w:showingPlcHdr/>
                <w:text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753384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  <w:tc>
          <w:tcPr>
            <w:tcW w:w="17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95905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FC71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753384" w:rsidRPr="00753384" w14:paraId="16FFD305" w14:textId="77777777" w:rsidTr="00501ACD">
        <w:trPr>
          <w:trHeight w:val="15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E12A9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CA30" w14:textId="77777777" w:rsidR="00753384" w:rsidRPr="00753384" w:rsidRDefault="00753384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71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89BF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45D65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753384" w:rsidRPr="00753384" w14:paraId="1C3EBBD5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2CCC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Referring Agent</w:t>
            </w:r>
          </w:p>
        </w:tc>
        <w:tc>
          <w:tcPr>
            <w:tcW w:w="822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7680F9" w14:textId="24362B8E" w:rsidR="00753384" w:rsidRPr="00753384" w:rsidRDefault="00753384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565187109"/>
                <w:placeholder>
                  <w:docPart w:val="2763A7C5524342539543D5FB9B390C52"/>
                </w:placeholder>
                <w:showingPlcHdr/>
                <w:text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3384" w:rsidRPr="00753384" w14:paraId="48D73E88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89905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Agency Address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u w:val="single"/>
              <w:lang w:eastAsia="en-CA"/>
            </w:rPr>
            <w:id w:val="1603911442"/>
            <w:placeholder>
              <w:docPart w:val="9A31F69F95C04A318561D5CEE4113D1F"/>
            </w:placeholder>
            <w:showingPlcHdr/>
          </w:sdtPr>
          <w:sdtContent>
            <w:tc>
              <w:tcPr>
                <w:tcW w:w="8222" w:type="dxa"/>
                <w:gridSpan w:val="7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1DD328F7" w14:textId="42E047FE" w:rsidR="00753384" w:rsidRPr="00753384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u w:val="single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53384" w:rsidRPr="00753384" w14:paraId="3E7A0AEA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C718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City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u w:val="single"/>
              <w:lang w:eastAsia="en-CA"/>
            </w:rPr>
            <w:id w:val="2066212762"/>
            <w:placeholder>
              <w:docPart w:val="A668E64A60E74FACABB326E0A27507D2"/>
            </w:placeholder>
            <w:showingPlcHdr/>
          </w:sdtPr>
          <w:sdtContent>
            <w:tc>
              <w:tcPr>
                <w:tcW w:w="419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41909579" w14:textId="3D8A9B57" w:rsidR="00753384" w:rsidRPr="00753384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u w:val="single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0DCF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ostal Code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F5A9A5" w14:textId="3D617A54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241000323"/>
                <w:placeholder>
                  <w:docPart w:val="9FB92339CFEC4F569D9587604635519E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3384" w:rsidRPr="00753384" w14:paraId="1E363CE4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1831B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1480032051"/>
            <w:placeholder>
              <w:docPart w:val="DefaultPlaceholder_-1854013440"/>
            </w:placeholder>
          </w:sdtPr>
          <w:sdtContent>
            <w:tc>
              <w:tcPr>
                <w:tcW w:w="419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340F8351" w14:textId="406ABAA5" w:rsidR="00753384" w:rsidRPr="00753384" w:rsidRDefault="00753384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753384"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t> </w:t>
                </w:r>
                <w:sdt>
                  <w:sdtP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id w:val="-1019236911"/>
                    <w:placeholder>
                      <w:docPart w:val="D43AD46928B3453B9AA89C12F07B6CF9"/>
                    </w:placeholder>
                    <w:showingPlcHdr/>
                  </w:sdtPr>
                  <w:sdtContent>
                    <w:r w:rsidR="00F641A3" w:rsidRPr="003B741A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sdtContent>
        </w:sdt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9277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Fax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8C97B" w14:textId="77777777" w:rsidR="00753384" w:rsidRPr="00753384" w:rsidRDefault="00753384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753384" w:rsidRPr="00753384" w14:paraId="24FBDC93" w14:textId="77777777" w:rsidTr="002030D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BC10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Email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D855B" w14:textId="7DB5A32D" w:rsidR="00753384" w:rsidRPr="00753384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545638927"/>
                <w:placeholder>
                  <w:docPart w:val="0007A9FFAAC74FF5B3E3A4B6C072ACDB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753384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1E234" w14:textId="77777777" w:rsidR="00753384" w:rsidRPr="00753384" w:rsidRDefault="00753384" w:rsidP="0075338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BF54" w14:textId="77777777" w:rsidR="002030D3" w:rsidRPr="00753384" w:rsidRDefault="002030D3" w:rsidP="007533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AF0862" w:rsidRPr="00753384" w14:paraId="59E2FD51" w14:textId="77777777" w:rsidTr="007B7DE5">
        <w:trPr>
          <w:trHeight w:val="405"/>
        </w:trPr>
        <w:tc>
          <w:tcPr>
            <w:tcW w:w="62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49ABD2" w14:textId="082641B4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Do you want 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to 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contact this client while in treatment at 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>WHS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?     </w:t>
            </w:r>
          </w:p>
        </w:tc>
        <w:tc>
          <w:tcPr>
            <w:tcW w:w="3641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E518EE0" w14:textId="704EC80F" w:rsidR="00AF0862" w:rsidRPr="00501ACD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</w:pPr>
            <w:r w:rsidRPr="00501ACD"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color w:val="000000"/>
                  <w:u w:val="single"/>
                  <w:lang w:eastAsia="en-CA"/>
                </w:rPr>
                <w:id w:val="93872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color w:val="000000"/>
                    <w:u w:val="single"/>
                    <w:lang w:eastAsia="en-CA"/>
                  </w:rPr>
                  <w:t>☐</w:t>
                </w:r>
              </w:sdtContent>
            </w:sdt>
            <w:r w:rsidRPr="00501ACD"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  <w:t>No</w:t>
            </w:r>
            <w:r w:rsidR="00F641A3"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  <w:t xml:space="preserve">  </w:t>
            </w:r>
            <w:sdt>
              <w:sdtPr>
                <w:rPr>
                  <w:rFonts w:ascii="Wingdings" w:eastAsia="Times New Roman" w:hAnsi="Wingdings" w:cs="Times New Roman"/>
                  <w:color w:val="000000"/>
                  <w:u w:val="single"/>
                  <w:lang w:eastAsia="en-CA"/>
                </w:rPr>
                <w:id w:val="-103958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color w:val="000000"/>
                    <w:u w:val="single"/>
                    <w:lang w:eastAsia="en-CA"/>
                  </w:rPr>
                  <w:t>☐</w:t>
                </w:r>
              </w:sdtContent>
            </w:sdt>
          </w:p>
        </w:tc>
      </w:tr>
      <w:tr w:rsidR="007B7DE5" w:rsidRPr="00753384" w14:paraId="5963EF34" w14:textId="77777777" w:rsidTr="007B7DE5">
        <w:trPr>
          <w:trHeight w:val="405"/>
        </w:trPr>
        <w:tc>
          <w:tcPr>
            <w:tcW w:w="62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CF360" w14:textId="6259CA20" w:rsidR="007B7DE5" w:rsidRDefault="007B7DE5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yes, how often do you wish to c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ontact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this client?</w:t>
            </w:r>
          </w:p>
        </w:tc>
        <w:tc>
          <w:tcPr>
            <w:tcW w:w="36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B199BF" w14:textId="77777777" w:rsidR="007B7DE5" w:rsidRPr="00753384" w:rsidRDefault="007B7DE5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AF0862" w:rsidRPr="00753384" w14:paraId="4D4B4BAE" w14:textId="77777777" w:rsidTr="00DC1324">
        <w:trPr>
          <w:trHeight w:val="405"/>
        </w:trPr>
        <w:tc>
          <w:tcPr>
            <w:tcW w:w="99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8E48" w14:textId="77777777" w:rsidR="00AF0862" w:rsidRPr="00753384" w:rsidRDefault="00AF0862" w:rsidP="00AF0862">
            <w:pPr>
              <w:pStyle w:val="Heading2"/>
              <w:rPr>
                <w:rFonts w:eastAsia="Times New Roman"/>
                <w:color w:val="000000"/>
                <w:lang w:eastAsia="en-CA"/>
              </w:rPr>
            </w:pPr>
            <w:r w:rsidRPr="00753384">
              <w:rPr>
                <w:rFonts w:eastAsia="Times New Roman"/>
                <w:lang w:eastAsia="en-CA"/>
              </w:rPr>
              <w:t>CLIENT INFORMATION</w:t>
            </w:r>
          </w:p>
        </w:tc>
      </w:tr>
      <w:tr w:rsidR="00AF0862" w:rsidRPr="00753384" w14:paraId="132F9800" w14:textId="77777777" w:rsidTr="005E5723">
        <w:trPr>
          <w:trHeight w:val="216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1EC9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F748" w14:textId="77777777" w:rsidR="00AF0862" w:rsidRPr="00753384" w:rsidRDefault="00AF0862" w:rsidP="00AF086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856E" w14:textId="77777777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CBF7" w14:textId="77777777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AF0862" w:rsidRPr="00753384" w14:paraId="691E8E75" w14:textId="77777777" w:rsidTr="00501ACD">
        <w:trPr>
          <w:trHeight w:val="405"/>
        </w:trPr>
        <w:tc>
          <w:tcPr>
            <w:tcW w:w="63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069A" w14:textId="29AC201E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Is the 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client aware 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that 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this is a non-smok</w:t>
            </w: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ing program?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0A2C" w14:textId="70831F98" w:rsidR="00AF0862" w:rsidRPr="00501ACD" w:rsidRDefault="00AF0862" w:rsidP="00501ACD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</w:pPr>
            <w:r w:rsidRPr="00501ACD"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color w:val="000000"/>
                  <w:u w:val="single"/>
                  <w:lang w:eastAsia="en-CA"/>
                </w:rPr>
                <w:id w:val="2135371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color w:val="000000"/>
                    <w:u w:val="single"/>
                    <w:lang w:eastAsia="en-CA"/>
                  </w:rPr>
                  <w:t>☐</w:t>
                </w:r>
              </w:sdtContent>
            </w:sdt>
            <w:r w:rsidRPr="00501ACD">
              <w:rPr>
                <w:rFonts w:ascii="Calibri" w:eastAsia="Times New Roman" w:hAnsi="Calibri" w:cs="Times New Roman"/>
                <w:color w:val="000000"/>
                <w:u w:val="single"/>
                <w:lang w:eastAsia="en-CA"/>
              </w:rPr>
              <w:t xml:space="preserve">  No  </w:t>
            </w:r>
            <w:sdt>
              <w:sdtPr>
                <w:rPr>
                  <w:rFonts w:ascii="Calibri" w:eastAsia="Times New Roman" w:hAnsi="Calibri" w:cs="Times New Roman"/>
                  <w:color w:val="000000"/>
                  <w:u w:val="single"/>
                  <w:lang w:eastAsia="en-CA"/>
                </w:rPr>
                <w:id w:val="-63904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color w:val="000000"/>
                    <w:u w:val="single"/>
                    <w:lang w:eastAsia="en-CA"/>
                  </w:rPr>
                  <w:t>☐</w:t>
                </w:r>
              </w:sdtContent>
            </w:sdt>
          </w:p>
        </w:tc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43E16" w14:textId="77777777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AF0862" w:rsidRPr="00753384" w14:paraId="382101DF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C0EBF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4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92FA" w14:textId="77777777" w:rsidR="00AF0862" w:rsidRPr="00753384" w:rsidRDefault="00AF0862" w:rsidP="00AF086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2F46" w14:textId="77777777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81F3" w14:textId="77777777" w:rsidR="00AF0862" w:rsidRPr="00753384" w:rsidRDefault="00AF0862" w:rsidP="00AF086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AF0862" w:rsidRPr="00753384" w14:paraId="274593CE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A380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Name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2063391257"/>
            <w:placeholder>
              <w:docPart w:val="DefaultPlaceholder_-1854013440"/>
            </w:placeholder>
          </w:sdtPr>
          <w:sdtContent>
            <w:tc>
              <w:tcPr>
                <w:tcW w:w="8222" w:type="dxa"/>
                <w:gridSpan w:val="7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07FA4569" w14:textId="1C8039D7" w:rsidR="00AF0862" w:rsidRPr="00753384" w:rsidRDefault="00AF0862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753384"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t> </w:t>
                </w:r>
                <w:sdt>
                  <w:sdtP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id w:val="-1552155593"/>
                    <w:placeholder>
                      <w:docPart w:val="88E2D9E6629A4C938804F8399D8E264C"/>
                    </w:placeholder>
                    <w:showingPlcHdr/>
                  </w:sdtPr>
                  <w:sdtContent>
                    <w:r w:rsidR="00F641A3" w:rsidRPr="003B741A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sdtContent>
        </w:sdt>
      </w:tr>
      <w:tr w:rsidR="00AF0862" w:rsidRPr="00753384" w14:paraId="2A622A9E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0454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Address</w:t>
            </w:r>
          </w:p>
        </w:tc>
        <w:tc>
          <w:tcPr>
            <w:tcW w:w="822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66D0B9" w14:textId="7F0725A6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945375899"/>
                <w:placeholder>
                  <w:docPart w:val="E10D5E7E4359422A97A13F3C54FA889A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1A767C8A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A7F9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City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DB440" w14:textId="4A67E45B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443730264"/>
                <w:placeholder>
                  <w:docPart w:val="2FE331AD3CCF402489BD27AE1718D4D7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8EF51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ostal Code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1B7D6" w14:textId="170C2144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99673063"/>
                <w:placeholder>
                  <w:docPart w:val="39C95ED2902745A4AD341DEBF6A87837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3B9EEC89" w14:textId="77777777" w:rsidTr="0024767D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6DE8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94AD4" w14:textId="214D5C1E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267667325"/>
                <w:placeholder>
                  <w:docPart w:val="08A7ED655B8846289BD32255B333D68F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6FEC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Other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A8076" w14:textId="3A64ED26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987523621"/>
                <w:placeholder>
                  <w:docPart w:val="BDC2716B2422475AB7F556A6409067AD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63CFABBF" w14:textId="77777777" w:rsidTr="0024767D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0A0D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Email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BF7D1A" w14:textId="56F2ED33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2004817980"/>
                <w:placeholder>
                  <w:docPart w:val="C3A7B64249DE41939A24C6DC1CEB7D99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F02E6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OB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1607237366"/>
            <w:placeholder>
              <w:docPart w:val="E202FA4DD23041218C2EE6D4DD37ABE6"/>
            </w:placeholder>
            <w:showingPlcHdr/>
          </w:sdtPr>
          <w:sdtContent>
            <w:tc>
              <w:tcPr>
                <w:tcW w:w="2552" w:type="dxa"/>
                <w:gridSpan w:val="2"/>
                <w:tcBorders>
                  <w:top w:val="single" w:sz="4" w:space="0" w:color="auto"/>
                  <w:left w:val="nil"/>
                  <w:bottom w:val="single" w:sz="2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768EEAB9" w14:textId="7EA7904D" w:rsidR="00AF0862" w:rsidRPr="00753384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F0862" w:rsidRPr="00753384" w14:paraId="4E70A081" w14:textId="77777777" w:rsidTr="0024767D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CB7FF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SIN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B83E8" w14:textId="7EEBFB93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005975667"/>
                <w:placeholder>
                  <w:docPart w:val="80150C519EA34D7089E8E14705954CB1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0460E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Medical #</w:t>
            </w:r>
          </w:p>
        </w:tc>
        <w:tc>
          <w:tcPr>
            <w:tcW w:w="255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C5AB5" w14:textId="45B92649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554586580"/>
                <w:placeholder>
                  <w:docPart w:val="A5E45EC9C0514EE9AD2CEDA0A8BCC3DE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17DFC293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A4B08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Marital Status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1716039314"/>
            <w:placeholder>
              <w:docPart w:val="DefaultPlaceholder_-1854013440"/>
            </w:placeholder>
          </w:sdtPr>
          <w:sdtContent>
            <w:tc>
              <w:tcPr>
                <w:tcW w:w="4199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58AD4766" w14:textId="7290C0CF" w:rsidR="00AF0862" w:rsidRPr="00753384" w:rsidRDefault="00AF0862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753384"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t> </w:t>
                </w:r>
                <w:sdt>
                  <w:sdtP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id w:val="560609335"/>
                    <w:placeholder>
                      <w:docPart w:val="B8046EEAE28A4FCFB0BD8A39D5E2482E"/>
                    </w:placeholder>
                    <w:showingPlcHdr/>
                  </w:sdtPr>
                  <w:sdtContent>
                    <w:r w:rsidR="00F641A3" w:rsidRPr="003B741A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sdtContent>
        </w:sdt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8F790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Employment 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E0B2F" w14:textId="72C67956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893303634"/>
                <w:placeholder>
                  <w:docPart w:val="C4DCC5BFE10B41BAAB38D372AED11FDA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5C4B7F45" w14:textId="77777777" w:rsidTr="005E5723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8333A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hysician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23041" w14:textId="39822BCC" w:rsidR="00AF0862" w:rsidRPr="00753384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837611157"/>
                <w:placeholder>
                  <w:docPart w:val="13AEF74702974D6FB2DC16093FA4CDA0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AF0862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214F0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A2789" w14:textId="6123E619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275555566"/>
                <w:placeholder>
                  <w:docPart w:val="EAC37435B28046599B1F21217CFCFD1C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F0862" w:rsidRPr="00753384" w14:paraId="217D2C15" w14:textId="77777777" w:rsidTr="001D1C35">
        <w:trPr>
          <w:trHeight w:val="40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655D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Next of Kin</w:t>
            </w:r>
          </w:p>
        </w:tc>
        <w:tc>
          <w:tcPr>
            <w:tcW w:w="41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637ED2" w14:textId="0E4CE547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994401370"/>
                <w:placeholder>
                  <w:docPart w:val="83BD71C40CC645A5A8A2BE8C5FAB3082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5168F" w14:textId="77777777" w:rsidR="00AF0862" w:rsidRPr="00753384" w:rsidRDefault="00AF0862" w:rsidP="00AF086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3F1E60" w14:textId="77777777" w:rsidR="00AF0862" w:rsidRPr="00753384" w:rsidRDefault="00AF0862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</w:tbl>
    <w:p w14:paraId="5A10E7FC" w14:textId="77777777" w:rsidR="001D1C35" w:rsidRDefault="001D1C35"/>
    <w:p w14:paraId="55A09DE4" w14:textId="6AFB72EA" w:rsidR="001D1C35" w:rsidRDefault="001D1C35">
      <w:pPr>
        <w:rPr>
          <w:rFonts w:ascii="Wingdings" w:eastAsia="Times New Roman" w:hAnsi="Wingdings" w:cs="Times New Roman"/>
          <w:color w:val="000000"/>
          <w:lang w:eastAsia="en-CA"/>
        </w:rPr>
      </w:pPr>
      <w:r>
        <w:t>Are your immunization</w:t>
      </w:r>
      <w:r w:rsidR="00AD2B60">
        <w:t>s</w:t>
      </w:r>
      <w:r>
        <w:t xml:space="preserve"> up to date? </w:t>
      </w:r>
      <w:r>
        <w:tab/>
      </w:r>
      <w:r>
        <w:tab/>
      </w:r>
      <w:bookmarkStart w:id="0" w:name="_Hlk138242536"/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Yes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-9692710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  No 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-14162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  <w:bookmarkEnd w:id="0"/>
    </w:p>
    <w:p w14:paraId="305C0227" w14:textId="6429F57D" w:rsidR="00051C75" w:rsidRDefault="00051C75">
      <w:r>
        <w:t>Are you vaccinated against COVID 19</w:t>
      </w:r>
      <w:r>
        <w:tab/>
      </w:r>
      <w:r>
        <w:tab/>
      </w:r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Yes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1111011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  No 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-1264832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</w:p>
    <w:p w14:paraId="0DD60A86" w14:textId="476CB4AC" w:rsidR="001D1C35" w:rsidRDefault="001D1C35">
      <w:r>
        <w:t>Do you have a record of your immunization</w:t>
      </w:r>
      <w:r w:rsidR="00AD2B60">
        <w:t>s</w:t>
      </w:r>
      <w:r>
        <w:t xml:space="preserve">? </w:t>
      </w:r>
      <w:r>
        <w:tab/>
      </w:r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Yes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-1003123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  <w:r w:rsidRPr="00753384">
        <w:rPr>
          <w:rFonts w:ascii="Calibri" w:eastAsia="Times New Roman" w:hAnsi="Calibri" w:cs="Times New Roman"/>
          <w:color w:val="000000"/>
          <w:lang w:eastAsia="en-CA"/>
        </w:rPr>
        <w:t xml:space="preserve">  No  </w:t>
      </w:r>
      <w:sdt>
        <w:sdtPr>
          <w:rPr>
            <w:rFonts w:ascii="Calibri" w:eastAsia="Times New Roman" w:hAnsi="Calibri" w:cs="Times New Roman"/>
            <w:color w:val="000000"/>
            <w:lang w:eastAsia="en-CA"/>
          </w:rPr>
          <w:id w:val="-1571340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>
            <w:rPr>
              <w:rFonts w:ascii="MS Gothic" w:eastAsia="MS Gothic" w:hAnsi="MS Gothic" w:cs="Times New Roman" w:hint="eastAsia"/>
              <w:color w:val="000000"/>
              <w:lang w:eastAsia="en-CA"/>
            </w:rPr>
            <w:t>☐</w:t>
          </w:r>
        </w:sdtContent>
      </w:sdt>
    </w:p>
    <w:tbl>
      <w:tblPr>
        <w:tblW w:w="10533" w:type="dxa"/>
        <w:tblInd w:w="93" w:type="dxa"/>
        <w:tblLook w:val="04A0" w:firstRow="1" w:lastRow="0" w:firstColumn="1" w:lastColumn="0" w:noHBand="0" w:noVBand="1"/>
      </w:tblPr>
      <w:tblGrid>
        <w:gridCol w:w="6146"/>
        <w:gridCol w:w="4165"/>
        <w:gridCol w:w="222"/>
      </w:tblGrid>
      <w:tr w:rsidR="00843C0E" w:rsidRPr="00753384" w14:paraId="626B954C" w14:textId="77777777" w:rsidTr="00F641A3">
        <w:trPr>
          <w:trHeight w:val="405"/>
        </w:trPr>
        <w:tc>
          <w:tcPr>
            <w:tcW w:w="1031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4EF6D" w14:textId="77777777" w:rsidR="00843C0E" w:rsidRDefault="00843C0E" w:rsidP="001D1C35">
            <w:pPr>
              <w:pStyle w:val="Heading2"/>
              <w:rPr>
                <w:rFonts w:eastAsia="Times New Roman"/>
                <w:lang w:eastAsia="en-CA"/>
              </w:rPr>
            </w:pPr>
            <w:r>
              <w:rPr>
                <w:rFonts w:eastAsia="Times New Roman"/>
                <w:lang w:eastAsia="en-CA"/>
              </w:rPr>
              <w:lastRenderedPageBreak/>
              <w:t>Medical</w:t>
            </w:r>
          </w:p>
          <w:p w14:paraId="3303363E" w14:textId="06D1C29B" w:rsidR="00D57003" w:rsidRPr="00F641A3" w:rsidRDefault="00D57003" w:rsidP="00D57003">
            <w:pPr>
              <w:spacing w:after="0"/>
              <w:rPr>
                <w:rFonts w:ascii="Wingdings" w:eastAsia="Times New Roman" w:hAnsi="Wingdings" w:cs="Times New Roman"/>
                <w:b w:val="0"/>
                <w:bCs/>
                <w:color w:val="000000"/>
                <w:lang w:eastAsia="en-CA"/>
              </w:rPr>
            </w:pPr>
            <w:r w:rsidRPr="00F641A3">
              <w:rPr>
                <w:b w:val="0"/>
                <w:bCs/>
              </w:rPr>
              <w:t>Does the client have any special health care needs?</w:t>
            </w:r>
            <w:r w:rsidRPr="00F641A3">
              <w:rPr>
                <w:b w:val="0"/>
                <w:bCs/>
              </w:rPr>
              <w:tab/>
              <w:t xml:space="preserve">                   </w:t>
            </w:r>
            <w:r w:rsidR="00F641A3">
              <w:rPr>
                <w:b w:val="0"/>
                <w:bCs/>
              </w:rPr>
              <w:t xml:space="preserve">  </w:t>
            </w: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158434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96685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</w:p>
          <w:tbl>
            <w:tblPr>
              <w:tblW w:w="10095" w:type="dxa"/>
              <w:tblLook w:val="04A0" w:firstRow="1" w:lastRow="0" w:firstColumn="1" w:lastColumn="0" w:noHBand="0" w:noVBand="1"/>
            </w:tblPr>
            <w:tblGrid>
              <w:gridCol w:w="9873"/>
              <w:gridCol w:w="222"/>
            </w:tblGrid>
            <w:tr w:rsidR="00D57003" w:rsidRPr="00753384" w14:paraId="3366F176" w14:textId="77777777" w:rsidTr="00C11746">
              <w:trPr>
                <w:trHeight w:val="405"/>
              </w:trPr>
              <w:tc>
                <w:tcPr>
                  <w:tcW w:w="9873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44C776" w14:textId="42B221A9" w:rsidR="00D57003" w:rsidRPr="00753384" w:rsidRDefault="00D57003" w:rsidP="00D5700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  <w:r w:rsidRPr="00753384"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t xml:space="preserve">If yes, </w:t>
                  </w:r>
                  <w:r w:rsidR="00F641A3" w:rsidRPr="00753384"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t>explain:</w:t>
                  </w:r>
                </w:p>
              </w:tc>
              <w:tc>
                <w:tcPr>
                  <w:tcW w:w="222" w:type="dxa"/>
                  <w:tcBorders>
                    <w:left w:val="nil"/>
                    <w:bottom w:val="single" w:sz="4" w:space="0" w:color="auto"/>
                    <w:right w:val="nil"/>
                  </w:tcBorders>
                </w:tcPr>
                <w:p w14:paraId="72A4B2A9" w14:textId="77777777" w:rsidR="00D57003" w:rsidRDefault="00D57003" w:rsidP="00D5700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</w:p>
              </w:tc>
            </w:tr>
            <w:tr w:rsidR="00F641A3" w:rsidRPr="00753384" w14:paraId="566660A1" w14:textId="77777777" w:rsidTr="00C11746">
              <w:trPr>
                <w:trHeight w:val="405"/>
              </w:trPr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1731834495"/>
                  <w:placeholder>
                    <w:docPart w:val="AFC80CB653014C4899337C5080105559"/>
                  </w:placeholder>
                  <w:showingPlcHdr/>
                </w:sdtPr>
                <w:sdtContent>
                  <w:tc>
                    <w:tcPr>
                      <w:tcW w:w="9873" w:type="dxa"/>
                      <w:tcBorders>
                        <w:top w:val="single" w:sz="4" w:space="0" w:color="auto"/>
                        <w:left w:val="nil"/>
                        <w:bottom w:val="single" w:sz="4" w:space="0" w:color="auto"/>
                        <w:right w:val="nil"/>
                      </w:tcBorders>
                      <w:shd w:val="clear" w:color="auto" w:fill="auto"/>
                      <w:noWrap/>
                      <w:vAlign w:val="bottom"/>
                    </w:tcPr>
                    <w:p w14:paraId="0F49FD48" w14:textId="527806AA" w:rsidR="00F641A3" w:rsidRDefault="00F641A3" w:rsidP="00D57003">
                      <w:pPr>
                        <w:spacing w:after="0" w:line="240" w:lineRule="auto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22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24867C97" w14:textId="77777777" w:rsidR="00F641A3" w:rsidRDefault="00F641A3" w:rsidP="00D5700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</w:p>
              </w:tc>
            </w:tr>
          </w:tbl>
          <w:p w14:paraId="2AE422BF" w14:textId="77777777" w:rsidR="00051C75" w:rsidRDefault="00051C75" w:rsidP="00D57003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</w:p>
          <w:p w14:paraId="4439D753" w14:textId="220B69BC" w:rsidR="00843C0E" w:rsidRPr="00F641A3" w:rsidRDefault="00843C0E" w:rsidP="00D57003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Is the client on any prescribed medications?             </w:t>
            </w:r>
            <w:r w:rsidR="00D5700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                    </w:t>
            </w: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37191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27329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</w:p>
        </w:tc>
        <w:tc>
          <w:tcPr>
            <w:tcW w:w="222" w:type="dxa"/>
            <w:tcBorders>
              <w:top w:val="nil"/>
              <w:left w:val="nil"/>
              <w:right w:val="nil"/>
            </w:tcBorders>
          </w:tcPr>
          <w:p w14:paraId="7A06655D" w14:textId="77777777" w:rsidR="00843C0E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753384" w14:paraId="3799F75F" w14:textId="77777777" w:rsidTr="00F641A3">
        <w:trPr>
          <w:trHeight w:val="405"/>
        </w:trPr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19AF7" w14:textId="6AC1AB60" w:rsidR="00843C0E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</w:t>
            </w: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urrent Medications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(attach M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A.R.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sheet where applicable):</w:t>
            </w:r>
          </w:p>
          <w:p w14:paraId="1682BD11" w14:textId="77777777" w:rsidR="00843C0E" w:rsidRPr="00753384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4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BE5A8" w14:textId="77777777" w:rsidR="00843C0E" w:rsidRPr="00753384" w:rsidRDefault="00843C0E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62583" w14:textId="77777777" w:rsidR="00843C0E" w:rsidRPr="00753384" w:rsidRDefault="00843C0E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C11746" w:rsidRPr="00753384" w14:paraId="56D1C929" w14:textId="77777777" w:rsidTr="00F641A3">
        <w:trPr>
          <w:trHeight w:val="40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277841712"/>
            <w:placeholder>
              <w:docPart w:val="7D28A742821B40D1A78B0A0988816121"/>
            </w:placeholder>
            <w:showingPlcHdr/>
          </w:sdtPr>
          <w:sdtContent>
            <w:tc>
              <w:tcPr>
                <w:tcW w:w="6146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28065313" w14:textId="4B818E86" w:rsidR="00C11746" w:rsidRDefault="00F641A3" w:rsidP="00E14C89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ADB8C7" w14:textId="77777777" w:rsidR="00C11746" w:rsidRPr="00753384" w:rsidRDefault="00C11746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965899" w14:textId="77777777" w:rsidR="00C11746" w:rsidRPr="00753384" w:rsidRDefault="00C11746" w:rsidP="0075338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F641A3" w14:paraId="7DDF8CAA" w14:textId="77777777" w:rsidTr="00F641A3">
        <w:trPr>
          <w:trHeight w:val="405"/>
        </w:trPr>
        <w:tc>
          <w:tcPr>
            <w:tcW w:w="10311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70DA" w14:textId="77777777" w:rsidR="00843C0E" w:rsidRPr="00F641A3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</w:p>
          <w:p w14:paraId="05582993" w14:textId="38236B9B" w:rsidR="00843C0E" w:rsidRPr="00F641A3" w:rsidRDefault="00AD2B60" w:rsidP="00AD2B60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Has</w:t>
            </w:r>
            <w:r w:rsidR="00843C0E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the client</w:t>
            </w: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been diagnosed with an </w:t>
            </w:r>
            <w:r w:rsidR="00EF01AF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eating</w:t>
            </w:r>
            <w:r w:rsidR="00843C0E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disorder?            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9632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1661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</w:p>
        </w:tc>
        <w:tc>
          <w:tcPr>
            <w:tcW w:w="222" w:type="dxa"/>
            <w:tcBorders>
              <w:top w:val="single" w:sz="4" w:space="0" w:color="auto"/>
              <w:left w:val="nil"/>
              <w:right w:val="nil"/>
            </w:tcBorders>
          </w:tcPr>
          <w:p w14:paraId="223F9FBB" w14:textId="77777777" w:rsidR="00843C0E" w:rsidRPr="00F641A3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</w:p>
        </w:tc>
      </w:tr>
      <w:tr w:rsidR="00843C0E" w:rsidRPr="00753384" w14:paraId="75141862" w14:textId="77777777" w:rsidTr="00F641A3">
        <w:trPr>
          <w:trHeight w:val="405"/>
        </w:trPr>
        <w:tc>
          <w:tcPr>
            <w:tcW w:w="1031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82AB" w14:textId="316F2F9C" w:rsidR="00843C0E" w:rsidRPr="00753384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If yes, </w:t>
            </w:r>
            <w:r w:rsidR="00F641A3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explain:</w:t>
            </w:r>
          </w:p>
        </w:tc>
        <w:tc>
          <w:tcPr>
            <w:tcW w:w="222" w:type="dxa"/>
            <w:tcBorders>
              <w:left w:val="nil"/>
              <w:right w:val="nil"/>
            </w:tcBorders>
          </w:tcPr>
          <w:p w14:paraId="26FA8D86" w14:textId="77777777" w:rsidR="00843C0E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753384" w14:paraId="514D7C8B" w14:textId="77777777" w:rsidTr="00F641A3">
        <w:trPr>
          <w:trHeight w:val="40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2009746922"/>
            <w:placeholder>
              <w:docPart w:val="00F8706789554B9D908A9331E14E274F"/>
            </w:placeholder>
            <w:showingPlcHdr/>
          </w:sdtPr>
          <w:sdtContent>
            <w:tc>
              <w:tcPr>
                <w:tcW w:w="1031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1EF85C1E" w14:textId="266A76DB" w:rsidR="00843C0E" w:rsidRDefault="00F641A3" w:rsidP="00E14C89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2AFC2" w14:textId="77777777" w:rsidR="00843C0E" w:rsidRDefault="00843C0E" w:rsidP="00E14C8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</w:tbl>
    <w:p w14:paraId="37D19FE5" w14:textId="77777777" w:rsidR="00397023" w:rsidRDefault="00397023" w:rsidP="00F305C5">
      <w:pPr>
        <w:spacing w:after="0"/>
        <w:rPr>
          <w:b w:val="0"/>
          <w:u w:val="single"/>
        </w:rPr>
      </w:pPr>
    </w:p>
    <w:p w14:paraId="7FEFF7EB" w14:textId="7F75E413" w:rsidR="001D1C35" w:rsidRPr="00F641A3" w:rsidRDefault="00051C75" w:rsidP="00F305C5">
      <w:pPr>
        <w:spacing w:after="0"/>
        <w:rPr>
          <w:rFonts w:ascii="Wingdings" w:eastAsia="Times New Roman" w:hAnsi="Wingdings" w:cs="Times New Roman"/>
          <w:b w:val="0"/>
          <w:bCs/>
          <w:color w:val="000000"/>
          <w:lang w:eastAsia="en-CA"/>
        </w:rPr>
      </w:pPr>
      <w:r>
        <w:rPr>
          <w:b w:val="0"/>
          <w:bCs/>
        </w:rPr>
        <w:t xml:space="preserve">    </w:t>
      </w:r>
      <w:r w:rsidR="001D1C35" w:rsidRPr="00F641A3">
        <w:rPr>
          <w:b w:val="0"/>
          <w:bCs/>
        </w:rPr>
        <w:t>Does the client have any allergies?</w:t>
      </w:r>
      <w:r w:rsidR="001D1C35" w:rsidRPr="00F641A3">
        <w:rPr>
          <w:b w:val="0"/>
          <w:bCs/>
        </w:rPr>
        <w:tab/>
      </w:r>
      <w:r w:rsidR="001D1C35" w:rsidRPr="00F641A3">
        <w:rPr>
          <w:b w:val="0"/>
          <w:bCs/>
        </w:rPr>
        <w:tab/>
      </w:r>
      <w:r w:rsidR="001D1C35" w:rsidRPr="00F641A3">
        <w:rPr>
          <w:b w:val="0"/>
          <w:bCs/>
        </w:rPr>
        <w:tab/>
      </w:r>
      <w:r w:rsidR="00D57003" w:rsidRPr="00F641A3">
        <w:rPr>
          <w:b w:val="0"/>
          <w:bCs/>
        </w:rPr>
        <w:t xml:space="preserve">                   </w:t>
      </w:r>
      <w:r w:rsidR="00F641A3" w:rsidRPr="00F641A3">
        <w:rPr>
          <w:b w:val="0"/>
          <w:bCs/>
        </w:rPr>
        <w:t xml:space="preserve">      </w:t>
      </w:r>
      <w:r w:rsidR="00F641A3" w:rsidRPr="00F641A3">
        <w:rPr>
          <w:rFonts w:ascii="Calibri" w:eastAsia="Times New Roman" w:hAnsi="Calibri" w:cs="Times New Roman"/>
          <w:b w:val="0"/>
          <w:bCs/>
          <w:color w:val="000000"/>
          <w:lang w:eastAsia="en-CA"/>
        </w:rPr>
        <w:t xml:space="preserve">Yes </w:t>
      </w:r>
      <w:sdt>
        <w:sdtPr>
          <w:rPr>
            <w:rFonts w:ascii="Calibri" w:eastAsia="Times New Roman" w:hAnsi="Calibri" w:cs="Times New Roman"/>
            <w:b w:val="0"/>
            <w:bCs/>
            <w:color w:val="000000"/>
            <w:lang w:eastAsia="en-CA"/>
          </w:rPr>
          <w:id w:val="19908208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 w:rsidRPr="00F641A3">
            <w:rPr>
              <w:rFonts w:ascii="MS Gothic" w:eastAsia="MS Gothic" w:hAnsi="MS Gothic" w:cs="Times New Roman" w:hint="eastAsia"/>
              <w:b w:val="0"/>
              <w:bCs/>
              <w:color w:val="000000"/>
              <w:lang w:eastAsia="en-CA"/>
            </w:rPr>
            <w:t>☐</w:t>
          </w:r>
        </w:sdtContent>
      </w:sdt>
      <w:r w:rsidR="00F641A3" w:rsidRPr="00F641A3">
        <w:rPr>
          <w:rFonts w:ascii="Calibri" w:eastAsia="Times New Roman" w:hAnsi="Calibri" w:cs="Times New Roman"/>
          <w:b w:val="0"/>
          <w:bCs/>
          <w:color w:val="000000"/>
          <w:lang w:eastAsia="en-CA"/>
        </w:rPr>
        <w:t xml:space="preserve">   No </w:t>
      </w:r>
      <w:sdt>
        <w:sdtPr>
          <w:rPr>
            <w:rFonts w:ascii="Calibri" w:eastAsia="Times New Roman" w:hAnsi="Calibri" w:cs="Times New Roman"/>
            <w:b w:val="0"/>
            <w:bCs/>
            <w:color w:val="000000"/>
            <w:lang w:eastAsia="en-CA"/>
          </w:rPr>
          <w:id w:val="1212768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 w:rsidRPr="00F641A3">
            <w:rPr>
              <w:rFonts w:ascii="MS Gothic" w:eastAsia="MS Gothic" w:hAnsi="MS Gothic" w:cs="Times New Roman" w:hint="eastAsia"/>
              <w:b w:val="0"/>
              <w:bCs/>
              <w:color w:val="000000"/>
              <w:lang w:eastAsia="en-CA"/>
            </w:rPr>
            <w:t>☐</w:t>
          </w:r>
        </w:sdtContent>
      </w:sdt>
    </w:p>
    <w:tbl>
      <w:tblPr>
        <w:tblW w:w="10095" w:type="dxa"/>
        <w:tblInd w:w="93" w:type="dxa"/>
        <w:tblLook w:val="04A0" w:firstRow="1" w:lastRow="0" w:firstColumn="1" w:lastColumn="0" w:noHBand="0" w:noVBand="1"/>
      </w:tblPr>
      <w:tblGrid>
        <w:gridCol w:w="9873"/>
        <w:gridCol w:w="222"/>
      </w:tblGrid>
      <w:tr w:rsidR="00843C0E" w:rsidRPr="00753384" w14:paraId="0BCA3C44" w14:textId="77777777" w:rsidTr="00CE3A50">
        <w:trPr>
          <w:trHeight w:val="405"/>
        </w:trPr>
        <w:tc>
          <w:tcPr>
            <w:tcW w:w="98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6E982" w14:textId="6B8E7157" w:rsidR="00843C0E" w:rsidRPr="00753384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If yes, </w:t>
            </w:r>
            <w:r w:rsidR="00F641A3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explain:</w:t>
            </w:r>
          </w:p>
        </w:tc>
        <w:tc>
          <w:tcPr>
            <w:tcW w:w="222" w:type="dxa"/>
            <w:tcBorders>
              <w:left w:val="nil"/>
              <w:bottom w:val="single" w:sz="4" w:space="0" w:color="auto"/>
              <w:right w:val="nil"/>
            </w:tcBorders>
          </w:tcPr>
          <w:p w14:paraId="0838F2E0" w14:textId="77777777" w:rsidR="00843C0E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753384" w14:paraId="29C48A28" w14:textId="77777777" w:rsidTr="00CE3A50">
        <w:trPr>
          <w:trHeight w:val="40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1348785537"/>
            <w:placeholder>
              <w:docPart w:val="BA3B419124274A5A93FA9BC5900A5EBD"/>
            </w:placeholder>
            <w:showingPlcHdr/>
          </w:sdtPr>
          <w:sdtContent>
            <w:tc>
              <w:tcPr>
                <w:tcW w:w="987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6876BBB7" w14:textId="456B9847" w:rsidR="00843C0E" w:rsidRDefault="00F641A3" w:rsidP="00CE3A50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0C5278" w14:textId="77777777" w:rsidR="00843C0E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</w:tbl>
    <w:p w14:paraId="08F41466" w14:textId="77777777" w:rsidR="00843C0E" w:rsidRDefault="00843C0E" w:rsidP="00843C0E">
      <w:pPr>
        <w:spacing w:after="0"/>
      </w:pPr>
    </w:p>
    <w:p w14:paraId="16BF433B" w14:textId="65C96F29" w:rsidR="00843C0E" w:rsidRPr="00F641A3" w:rsidRDefault="00051C75" w:rsidP="00843C0E">
      <w:pPr>
        <w:spacing w:after="0"/>
        <w:rPr>
          <w:rFonts w:ascii="Wingdings" w:eastAsia="Times New Roman" w:hAnsi="Wingdings" w:cs="Times New Roman"/>
          <w:b w:val="0"/>
          <w:bCs/>
          <w:color w:val="000000"/>
          <w:lang w:eastAsia="en-CA"/>
        </w:rPr>
      </w:pPr>
      <w:r>
        <w:rPr>
          <w:b w:val="0"/>
          <w:bCs/>
        </w:rPr>
        <w:t xml:space="preserve">    </w:t>
      </w:r>
      <w:r w:rsidR="00843C0E" w:rsidRPr="00F641A3">
        <w:rPr>
          <w:b w:val="0"/>
          <w:bCs/>
        </w:rPr>
        <w:t>Does the client have any Physical Limitations?</w:t>
      </w:r>
      <w:r w:rsidR="00843C0E" w:rsidRPr="00F641A3">
        <w:rPr>
          <w:b w:val="0"/>
          <w:bCs/>
        </w:rPr>
        <w:tab/>
      </w:r>
      <w:r w:rsidR="00D57003" w:rsidRPr="00F641A3">
        <w:rPr>
          <w:b w:val="0"/>
          <w:bCs/>
        </w:rPr>
        <w:t xml:space="preserve">                  </w:t>
      </w:r>
      <w:r w:rsidR="00F641A3" w:rsidRPr="00F641A3">
        <w:rPr>
          <w:b w:val="0"/>
          <w:bCs/>
        </w:rPr>
        <w:t xml:space="preserve">      </w:t>
      </w:r>
      <w:r w:rsidR="00F641A3" w:rsidRPr="00F641A3">
        <w:rPr>
          <w:rFonts w:ascii="Calibri" w:eastAsia="Times New Roman" w:hAnsi="Calibri" w:cs="Times New Roman"/>
          <w:b w:val="0"/>
          <w:bCs/>
          <w:color w:val="000000"/>
          <w:lang w:eastAsia="en-CA"/>
        </w:rPr>
        <w:t xml:space="preserve">Yes </w:t>
      </w:r>
      <w:sdt>
        <w:sdtPr>
          <w:rPr>
            <w:rFonts w:ascii="Calibri" w:eastAsia="Times New Roman" w:hAnsi="Calibri" w:cs="Times New Roman"/>
            <w:b w:val="0"/>
            <w:bCs/>
            <w:color w:val="000000"/>
            <w:lang w:eastAsia="en-CA"/>
          </w:rPr>
          <w:id w:val="1839494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 w:rsidRPr="00F641A3">
            <w:rPr>
              <w:rFonts w:ascii="MS Gothic" w:eastAsia="MS Gothic" w:hAnsi="MS Gothic" w:cs="Times New Roman" w:hint="eastAsia"/>
              <w:b w:val="0"/>
              <w:bCs/>
              <w:color w:val="000000"/>
              <w:lang w:eastAsia="en-CA"/>
            </w:rPr>
            <w:t>☐</w:t>
          </w:r>
        </w:sdtContent>
      </w:sdt>
      <w:r w:rsidR="00F641A3" w:rsidRPr="00F641A3">
        <w:rPr>
          <w:rFonts w:ascii="Calibri" w:eastAsia="Times New Roman" w:hAnsi="Calibri" w:cs="Times New Roman"/>
          <w:b w:val="0"/>
          <w:bCs/>
          <w:color w:val="000000"/>
          <w:lang w:eastAsia="en-CA"/>
        </w:rPr>
        <w:t xml:space="preserve">   No </w:t>
      </w:r>
      <w:sdt>
        <w:sdtPr>
          <w:rPr>
            <w:rFonts w:ascii="Calibri" w:eastAsia="Times New Roman" w:hAnsi="Calibri" w:cs="Times New Roman"/>
            <w:b w:val="0"/>
            <w:bCs/>
            <w:color w:val="000000"/>
            <w:lang w:eastAsia="en-CA"/>
          </w:rPr>
          <w:id w:val="-1397813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41A3" w:rsidRPr="00F641A3">
            <w:rPr>
              <w:rFonts w:ascii="MS Gothic" w:eastAsia="MS Gothic" w:hAnsi="MS Gothic" w:cs="Times New Roman" w:hint="eastAsia"/>
              <w:b w:val="0"/>
              <w:bCs/>
              <w:color w:val="000000"/>
              <w:lang w:eastAsia="en-CA"/>
            </w:rPr>
            <w:t>☐</w:t>
          </w:r>
        </w:sdtContent>
      </w:sdt>
    </w:p>
    <w:tbl>
      <w:tblPr>
        <w:tblW w:w="10095" w:type="dxa"/>
        <w:tblInd w:w="93" w:type="dxa"/>
        <w:tblLook w:val="04A0" w:firstRow="1" w:lastRow="0" w:firstColumn="1" w:lastColumn="0" w:noHBand="0" w:noVBand="1"/>
      </w:tblPr>
      <w:tblGrid>
        <w:gridCol w:w="9873"/>
        <w:gridCol w:w="222"/>
      </w:tblGrid>
      <w:tr w:rsidR="00843C0E" w:rsidRPr="00753384" w14:paraId="3927058F" w14:textId="77777777" w:rsidTr="00CE3A50">
        <w:trPr>
          <w:trHeight w:val="405"/>
        </w:trPr>
        <w:tc>
          <w:tcPr>
            <w:tcW w:w="98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2EE6C" w14:textId="79C5B319" w:rsidR="00843C0E" w:rsidRPr="00753384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If yes, </w:t>
            </w:r>
            <w:r w:rsidR="00F641A3" w:rsidRPr="00753384">
              <w:rPr>
                <w:rFonts w:ascii="Calibri" w:eastAsia="Times New Roman" w:hAnsi="Calibri" w:cs="Times New Roman"/>
                <w:color w:val="000000"/>
                <w:lang w:eastAsia="en-CA"/>
              </w:rPr>
              <w:t>explain:</w:t>
            </w:r>
          </w:p>
        </w:tc>
        <w:tc>
          <w:tcPr>
            <w:tcW w:w="222" w:type="dxa"/>
            <w:tcBorders>
              <w:left w:val="nil"/>
              <w:bottom w:val="single" w:sz="4" w:space="0" w:color="auto"/>
              <w:right w:val="nil"/>
            </w:tcBorders>
          </w:tcPr>
          <w:p w14:paraId="340183B8" w14:textId="77777777" w:rsidR="00843C0E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753384" w14:paraId="7E81DB15" w14:textId="77777777" w:rsidTr="00CE3A50">
        <w:trPr>
          <w:trHeight w:val="40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367461706"/>
            <w:placeholder>
              <w:docPart w:val="4A5A5939A88C4D8DBF7043371652B00E"/>
            </w:placeholder>
            <w:showingPlcHdr/>
          </w:sdtPr>
          <w:sdtContent>
            <w:tc>
              <w:tcPr>
                <w:tcW w:w="987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290CFF04" w14:textId="43412F72" w:rsidR="00843C0E" w:rsidRDefault="00F641A3" w:rsidP="00CE3A50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9FFB8A" w14:textId="77777777" w:rsidR="00843C0E" w:rsidRDefault="00843C0E" w:rsidP="00CE3A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</w:tbl>
    <w:p w14:paraId="36899ED4" w14:textId="77777777" w:rsidR="00D57003" w:rsidRDefault="00D57003" w:rsidP="00843C0E">
      <w:pPr>
        <w:spacing w:after="0"/>
      </w:pPr>
    </w:p>
    <w:tbl>
      <w:tblPr>
        <w:tblW w:w="10283" w:type="dxa"/>
        <w:tblInd w:w="-180" w:type="dxa"/>
        <w:tblLook w:val="04A0" w:firstRow="1" w:lastRow="0" w:firstColumn="1" w:lastColumn="0" w:noHBand="0" w:noVBand="1"/>
      </w:tblPr>
      <w:tblGrid>
        <w:gridCol w:w="72"/>
        <w:gridCol w:w="18"/>
        <w:gridCol w:w="1368"/>
        <w:gridCol w:w="1692"/>
        <w:gridCol w:w="3155"/>
        <w:gridCol w:w="1082"/>
        <w:gridCol w:w="2806"/>
        <w:gridCol w:w="18"/>
        <w:gridCol w:w="72"/>
      </w:tblGrid>
      <w:tr w:rsidR="00843C0E" w:rsidRPr="005465EB" w14:paraId="67CF1420" w14:textId="77777777" w:rsidTr="001E59FF">
        <w:trPr>
          <w:gridAfter w:val="1"/>
          <w:wAfter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06A7" w14:textId="77777777" w:rsidR="00843C0E" w:rsidRPr="005465EB" w:rsidRDefault="00843C0E" w:rsidP="00843C0E">
            <w:pPr>
              <w:pStyle w:val="Heading2"/>
              <w:rPr>
                <w:rFonts w:eastAsia="Times New Roman"/>
                <w:color w:val="000000"/>
                <w:lang w:eastAsia="en-CA"/>
              </w:rPr>
            </w:pPr>
            <w:r w:rsidRPr="005465EB">
              <w:rPr>
                <w:rFonts w:eastAsia="Times New Roman"/>
                <w:lang w:eastAsia="en-CA"/>
              </w:rPr>
              <w:lastRenderedPageBreak/>
              <w:t>FINANCIAL STATUS</w:t>
            </w:r>
          </w:p>
        </w:tc>
      </w:tr>
      <w:tr w:rsidR="00051C75" w:rsidRPr="005465EB" w14:paraId="53FE254D" w14:textId="77777777" w:rsidTr="001E59FF">
        <w:trPr>
          <w:gridAfter w:val="1"/>
          <w:wAfter w:w="72" w:type="dxa"/>
          <w:trHeight w:val="465"/>
        </w:trPr>
        <w:tc>
          <w:tcPr>
            <w:tcW w:w="31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9359" w14:textId="77777777" w:rsidR="00051C75" w:rsidRPr="005465EB" w:rsidRDefault="00051C75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How will treatment be financed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?</w:t>
            </w:r>
          </w:p>
        </w:tc>
        <w:tc>
          <w:tcPr>
            <w:tcW w:w="70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35E87" w14:textId="4BD1A8DF" w:rsidR="00051C75" w:rsidRPr="005465EB" w:rsidRDefault="00051C75" w:rsidP="00051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487676731"/>
                <w:placeholder>
                  <w:docPart w:val="EC5C314922534DBBB8CA2228D39F3428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 </w:t>
            </w:r>
          </w:p>
        </w:tc>
      </w:tr>
      <w:tr w:rsidR="00E14C89" w:rsidRPr="005465EB" w14:paraId="279052D4" w14:textId="77777777" w:rsidTr="001E59FF">
        <w:trPr>
          <w:gridAfter w:val="1"/>
          <w:wAfter w:w="72" w:type="dxa"/>
          <w:trHeight w:val="465"/>
        </w:trPr>
        <w:tc>
          <w:tcPr>
            <w:tcW w:w="14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E705" w14:textId="77777777" w:rsidR="00E14C89" w:rsidRPr="005465EB" w:rsidRDefault="00843C0E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Name</w:t>
            </w: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081CF" w14:textId="77777777" w:rsidR="00E14C89" w:rsidRPr="005465EB" w:rsidRDefault="00E14C89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  <w:p w14:paraId="0290B79F" w14:textId="08028587" w:rsidR="00E14C89" w:rsidRPr="005465EB" w:rsidRDefault="00E14C89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2098015848"/>
                <w:placeholder>
                  <w:docPart w:val="890AAE973B9C41179A7681E046EA92B8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04F0" w14:textId="77777777" w:rsidR="00E14C89" w:rsidRPr="005465EB" w:rsidRDefault="00E14C89" w:rsidP="005465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tc>
          <w:tcPr>
            <w:tcW w:w="28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72B2E" w14:textId="0B8F047A" w:rsidR="00E14C89" w:rsidRPr="005465EB" w:rsidRDefault="00E14C89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224152561"/>
                <w:placeholder>
                  <w:docPart w:val="2FFE9521E1E74B2B803400F9994BC4CD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465EB" w:rsidRPr="005465EB" w14:paraId="28E3A3CB" w14:textId="77777777" w:rsidTr="001E59FF">
        <w:trPr>
          <w:gridAfter w:val="1"/>
          <w:wAfter w:w="72" w:type="dxa"/>
          <w:trHeight w:val="465"/>
        </w:trPr>
        <w:tc>
          <w:tcPr>
            <w:tcW w:w="14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5260" w14:textId="77777777" w:rsidR="005465EB" w:rsidRPr="005465EB" w:rsidRDefault="00843C0E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Name</w:t>
            </w:r>
          </w:p>
        </w:tc>
        <w:tc>
          <w:tcPr>
            <w:tcW w:w="48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31207" w14:textId="1527DA9B" w:rsidR="005465EB" w:rsidRPr="005465EB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909649879"/>
                <w:placeholder>
                  <w:docPart w:val="69569152F54B46C88FE38238D8CEB75D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778A0" w14:textId="77777777" w:rsidR="005465EB" w:rsidRPr="005465EB" w:rsidRDefault="005465EB" w:rsidP="005465E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Phone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1602910580"/>
            <w:placeholder>
              <w:docPart w:val="DefaultPlaceholder_-1854013440"/>
            </w:placeholder>
          </w:sdtPr>
          <w:sdtContent>
            <w:tc>
              <w:tcPr>
                <w:tcW w:w="282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2D0B630D" w14:textId="575A9F55" w:rsidR="005465EB" w:rsidRPr="005465EB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sdt>
                  <w:sdtP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id w:val="-1368754084"/>
                    <w:placeholder>
                      <w:docPart w:val="4E86BD4E33FF4A808455EDC8E6C771AB"/>
                    </w:placeholder>
                    <w:showingPlcHdr/>
                  </w:sdtPr>
                  <w:sdtContent>
                    <w:r w:rsidRPr="003B741A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5465EB" w:rsidRPr="005465EB"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t> </w:t>
                </w:r>
              </w:p>
            </w:tc>
          </w:sdtContent>
        </w:sdt>
      </w:tr>
      <w:tr w:rsidR="00E14C89" w:rsidRPr="005465EB" w14:paraId="659132CE" w14:textId="77777777" w:rsidTr="001E59FF">
        <w:trPr>
          <w:gridAfter w:val="1"/>
          <w:wAfter w:w="72" w:type="dxa"/>
          <w:trHeight w:val="305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3B771" w14:textId="77777777" w:rsidR="00E14C89" w:rsidRPr="005465EB" w:rsidRDefault="00E14C89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843C0E" w:rsidRPr="005465EB" w14:paraId="3867DFD2" w14:textId="77777777" w:rsidTr="001E59FF">
        <w:trPr>
          <w:gridAfter w:val="1"/>
          <w:wAfter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F0FD" w14:textId="77777777" w:rsidR="00843C0E" w:rsidRPr="005465EB" w:rsidRDefault="00843C0E" w:rsidP="00843C0E">
            <w:pPr>
              <w:pStyle w:val="Heading2"/>
              <w:rPr>
                <w:rFonts w:eastAsia="Times New Roman"/>
                <w:color w:val="000000"/>
                <w:lang w:eastAsia="en-CA"/>
              </w:rPr>
            </w:pPr>
            <w:r w:rsidRPr="005465EB">
              <w:rPr>
                <w:rFonts w:eastAsia="Times New Roman"/>
                <w:lang w:eastAsia="en-CA"/>
              </w:rPr>
              <w:t>SUBSTANCE ABUSE HISTORY</w:t>
            </w:r>
          </w:p>
        </w:tc>
      </w:tr>
      <w:tr w:rsidR="00F641A3" w:rsidRPr="005465EB" w14:paraId="567724EE" w14:textId="77777777" w:rsidTr="001E59FF">
        <w:trPr>
          <w:gridAfter w:val="1"/>
          <w:wAfter w:w="72" w:type="dxa"/>
          <w:trHeight w:val="219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6D430" w14:textId="77777777" w:rsidR="00F641A3" w:rsidRDefault="00F641A3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E14C89" w:rsidRPr="005465EB" w14:paraId="657DA7B5" w14:textId="77777777" w:rsidTr="001E59FF">
        <w:trPr>
          <w:gridAfter w:val="1"/>
          <w:wAfter w:w="72" w:type="dxa"/>
          <w:trHeight w:val="219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Style w:val="TableGrid"/>
              <w:tblW w:w="0" w:type="auto"/>
              <w:tblInd w:w="160" w:type="dxa"/>
              <w:tblLook w:val="04A0" w:firstRow="1" w:lastRow="0" w:firstColumn="1" w:lastColumn="0" w:noHBand="0" w:noVBand="1"/>
            </w:tblPr>
            <w:tblGrid>
              <w:gridCol w:w="3043"/>
              <w:gridCol w:w="3198"/>
              <w:gridCol w:w="3199"/>
            </w:tblGrid>
            <w:tr w:rsidR="00051C75" w14:paraId="78E68631" w14:textId="77777777" w:rsidTr="00051C75">
              <w:tc>
                <w:tcPr>
                  <w:tcW w:w="3043" w:type="dxa"/>
                </w:tcPr>
                <w:p w14:paraId="3575298C" w14:textId="54769662" w:rsidR="00051C75" w:rsidRDefault="00051C75" w:rsidP="00F641A3">
                  <w:pPr>
                    <w:spacing w:before="120" w:after="120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t>Substance</w:t>
                  </w:r>
                </w:p>
              </w:tc>
              <w:tc>
                <w:tcPr>
                  <w:tcW w:w="3198" w:type="dxa"/>
                </w:tcPr>
                <w:p w14:paraId="6AC7C17D" w14:textId="4F75E4EE" w:rsidR="00051C75" w:rsidRDefault="00051C75" w:rsidP="00F641A3">
                  <w:pPr>
                    <w:spacing w:before="120" w:after="120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t>Age of first use</w:t>
                  </w:r>
                </w:p>
              </w:tc>
              <w:tc>
                <w:tcPr>
                  <w:tcW w:w="3199" w:type="dxa"/>
                </w:tcPr>
                <w:p w14:paraId="0C56CC41" w14:textId="71B45568" w:rsidR="00051C75" w:rsidRDefault="00051C75" w:rsidP="00F641A3">
                  <w:pPr>
                    <w:spacing w:before="120" w:after="120"/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  <w:lang w:eastAsia="en-CA"/>
                    </w:rPr>
                    <w:t>Last day/date used (approx.)</w:t>
                  </w:r>
                </w:p>
              </w:tc>
            </w:tr>
            <w:tr w:rsidR="00051C75" w14:paraId="7E0465B6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736828914"/>
                  <w:placeholder>
                    <w:docPart w:val="F0575A687FC44DB8963ED20DBB36D75D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473C6953" w14:textId="045EEBAC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2039504755"/>
                  <w:placeholder>
                    <w:docPart w:val="305EB6F8E3EC452A84479747DBA3668B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73A17D26" w14:textId="55017E8D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249809146"/>
                  <w:placeholder>
                    <w:docPart w:val="4F48D595BF914F4FA2BF3F57F77A3722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154B1F81" w14:textId="1FEE9931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2B6AB483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274407007"/>
                  <w:placeholder>
                    <w:docPart w:val="E79279A8E11C44A39C836E85D5BBD02D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2C2CBBD1" w14:textId="27C17E5B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1053685825"/>
                  <w:placeholder>
                    <w:docPart w:val="2B25776559A14F2899206483C867EC80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4B2E0FFA" w14:textId="3D9B8889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467393564"/>
                  <w:placeholder>
                    <w:docPart w:val="483980FFB7114DA3894EF640968E1334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4127B580" w14:textId="714C8E82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553ACF4B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703298579"/>
                  <w:placeholder>
                    <w:docPart w:val="B2884207BF0549D1971463742B1BF520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379BC43B" w14:textId="28C615FC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1149900676"/>
                  <w:placeholder>
                    <w:docPart w:val="8F8219795642456E903E6CF30850F06A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6DC3DF93" w14:textId="23CB5835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570535673"/>
                  <w:placeholder>
                    <w:docPart w:val="18F7E36B00414F0E96876C98655FD5CA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0E6509EF" w14:textId="29801C3E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1C17E0B1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251775625"/>
                  <w:placeholder>
                    <w:docPart w:val="29B32FC0923B4406B8C4FFA160FB0CD3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0189D51F" w14:textId="1AA729DE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153019581"/>
                  <w:placeholder>
                    <w:docPart w:val="2862A12A6F304C2EA1C4AB56C54900A9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1FC1B193" w14:textId="02CB3EAF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154419257"/>
                  <w:placeholder>
                    <w:docPart w:val="9F69ADF9BEC74EA8ABA8DBE212F9826C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64C6076E" w14:textId="3E67FF9D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76B3EF14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657179143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4C2F564C" w14:textId="24C8EC01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-480778821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4F0E8A95" w14:textId="4BA9A564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805594980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7BE76252" w14:textId="5C2088CC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0DD5B5E0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705607720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56966C6E" w14:textId="25745286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891315133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63CAA654" w14:textId="501DB074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233206823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705BD3B5" w14:textId="26B47871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51C75" w14:paraId="3293AA3B" w14:textId="77777777" w:rsidTr="00051C75"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38233400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043" w:type="dxa"/>
                    </w:tcPr>
                    <w:p w14:paraId="736E6C60" w14:textId="0C224A55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679163678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8" w:type="dxa"/>
                    </w:tcPr>
                    <w:p w14:paraId="6E40848D" w14:textId="0EC9EBD9" w:rsidR="00051C75" w:rsidRDefault="00051C75" w:rsidP="00F641A3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sdt>
                <w:sdtPr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  <w:id w:val="1875196555"/>
                  <w:placeholder>
                    <w:docPart w:val="DefaultPlaceholder_-1854013440"/>
                  </w:placeholder>
                  <w:showingPlcHdr/>
                </w:sdtPr>
                <w:sdtContent>
                  <w:tc>
                    <w:tcPr>
                      <w:tcW w:w="3199" w:type="dxa"/>
                    </w:tcPr>
                    <w:p w14:paraId="3C2A01CB" w14:textId="1E63F302" w:rsidR="00051C75" w:rsidRDefault="00051C75" w:rsidP="00051C75">
                      <w:pPr>
                        <w:spacing w:before="120" w:after="120"/>
                        <w:rPr>
                          <w:rFonts w:ascii="Calibri" w:eastAsia="Times New Roman" w:hAnsi="Calibri" w:cs="Times New Roman"/>
                          <w:color w:val="000000"/>
                          <w:lang w:eastAsia="en-CA"/>
                        </w:rPr>
                      </w:pPr>
                      <w:r w:rsidRPr="003B741A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040240D4" w14:textId="77777777" w:rsidR="00F641A3" w:rsidRPr="005465EB" w:rsidRDefault="00F641A3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5465EB" w:rsidRPr="005465EB" w14:paraId="2A898247" w14:textId="77777777" w:rsidTr="001E59FF">
        <w:trPr>
          <w:gridAfter w:val="1"/>
          <w:wAfter w:w="72" w:type="dxa"/>
          <w:trHeight w:val="465"/>
        </w:trPr>
        <w:tc>
          <w:tcPr>
            <w:tcW w:w="63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54FC" w14:textId="1FEDB2AB" w:rsidR="005465EB" w:rsidRPr="005465EB" w:rsidRDefault="005465EB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Other addictions of concern: (i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e.,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gambling, shopping)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00B8" w14:textId="77777777" w:rsidR="005465EB" w:rsidRPr="005465EB" w:rsidRDefault="005465EB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28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5D06" w14:textId="77777777" w:rsidR="005465EB" w:rsidRPr="005465EB" w:rsidRDefault="005465EB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5465EB" w:rsidRPr="005465EB" w14:paraId="54F398A4" w14:textId="77777777" w:rsidTr="001E59FF">
        <w:trPr>
          <w:gridAfter w:val="1"/>
          <w:wAfter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7A220" w14:textId="7FA5212B" w:rsidR="005465EB" w:rsidRPr="005465EB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903641453"/>
                <w:placeholder>
                  <w:docPart w:val="4C048638F50D4A3295BFD3F930884A18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E14C89" w:rsidRPr="005465EB" w14:paraId="77555770" w14:textId="77777777" w:rsidTr="001E59FF">
        <w:trPr>
          <w:gridAfter w:val="1"/>
          <w:wAfter w:w="72" w:type="dxa"/>
          <w:trHeight w:val="297"/>
        </w:trPr>
        <w:tc>
          <w:tcPr>
            <w:tcW w:w="10211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9E87" w14:textId="77777777" w:rsidR="00E14C89" w:rsidRPr="005465EB" w:rsidRDefault="00E14C89" w:rsidP="005465E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5465EB" w:rsidRPr="005465EB" w14:paraId="43B361B0" w14:textId="77777777" w:rsidTr="001E59FF">
        <w:trPr>
          <w:gridAfter w:val="1"/>
          <w:wAfter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0B90" w14:textId="77777777" w:rsidR="005465EB" w:rsidRPr="005465EB" w:rsidRDefault="005465EB" w:rsidP="008B1F04">
            <w:pPr>
              <w:pStyle w:val="Heading1"/>
              <w:rPr>
                <w:rFonts w:eastAsia="Times New Roman"/>
                <w:lang w:eastAsia="en-CA"/>
              </w:rPr>
            </w:pPr>
            <w:r w:rsidRPr="005465EB">
              <w:rPr>
                <w:rFonts w:eastAsia="Times New Roman"/>
                <w:lang w:eastAsia="en-CA"/>
              </w:rPr>
              <w:t>PSYCHIATRIC HISTORY</w:t>
            </w:r>
          </w:p>
        </w:tc>
      </w:tr>
      <w:tr w:rsidR="005465EB" w:rsidRPr="005465EB" w14:paraId="404EC239" w14:textId="77777777" w:rsidTr="001E59FF">
        <w:trPr>
          <w:gridBefore w:val="1"/>
          <w:wBefore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76A0" w14:textId="250003CB" w:rsidR="005465EB" w:rsidRPr="005465EB" w:rsidRDefault="005465EB" w:rsidP="00D5700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Is the client currently mentally stable? (i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e.,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recent hospitalizations).</w:t>
            </w:r>
          </w:p>
        </w:tc>
      </w:tr>
      <w:tr w:rsidR="005465EB" w:rsidRPr="005465EB" w14:paraId="00FA6516" w14:textId="77777777" w:rsidTr="001E59FF">
        <w:trPr>
          <w:gridBefore w:val="1"/>
          <w:wBefore w:w="72" w:type="dxa"/>
          <w:trHeight w:val="465"/>
        </w:trPr>
        <w:tc>
          <w:tcPr>
            <w:tcW w:w="1021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DE657" w14:textId="77777777" w:rsidR="005465EB" w:rsidRPr="005465EB" w:rsidRDefault="00D57003" w:rsidP="00D5700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NOT, explain:</w:t>
            </w:r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2713DA" w:rsidRPr="005465EB" w14:paraId="4AE4896C" w14:textId="77777777" w:rsidTr="001E59FF">
        <w:trPr>
          <w:gridBefore w:val="1"/>
          <w:wBefore w:w="72" w:type="dxa"/>
          <w:trHeight w:val="46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218637978"/>
            <w:placeholder>
              <w:docPart w:val="61A6951798044DDA9181D0B0DBF03ECB"/>
            </w:placeholder>
            <w:showingPlcHdr/>
          </w:sdtPr>
          <w:sdtContent>
            <w:tc>
              <w:tcPr>
                <w:tcW w:w="10211" w:type="dxa"/>
                <w:gridSpan w:val="8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2104A96D" w14:textId="197E5F24" w:rsidR="002713DA" w:rsidRPr="005465EB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5723" w:rsidRPr="005465EB" w14:paraId="52A7BA4D" w14:textId="77777777" w:rsidTr="001E59FF">
        <w:trPr>
          <w:gridBefore w:val="1"/>
          <w:gridAfter w:val="2"/>
          <w:wBefore w:w="72" w:type="dxa"/>
          <w:wAfter w:w="90" w:type="dxa"/>
          <w:trHeight w:val="977"/>
        </w:trPr>
        <w:tc>
          <w:tcPr>
            <w:tcW w:w="10121" w:type="dxa"/>
            <w:gridSpan w:val="6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42EF7" w14:textId="7E6B2005" w:rsidR="005E5723" w:rsidRPr="00F641A3" w:rsidRDefault="005E5723" w:rsidP="005465EB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</w:pP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Does the client have a history of treatment for mental health issues? (i</w:t>
            </w:r>
            <w:r w:rsidR="00C11746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.e.,</w:t>
            </w: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therapist, counsellors, psychiatrist,</w:t>
            </w:r>
          </w:p>
          <w:p w14:paraId="0C7A80B1" w14:textId="568274EB" w:rsidR="005E5723" w:rsidRPr="005465EB" w:rsidRDefault="00C11746" w:rsidP="00F641A3">
            <w:pPr>
              <w:tabs>
                <w:tab w:val="left" w:pos="5696"/>
              </w:tabs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P</w:t>
            </w:r>
            <w:r w:rsidR="0024767D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sychologist</w:t>
            </w:r>
            <w:r w:rsidR="005E572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>)?</w:t>
            </w:r>
            <w:r w:rsidR="005E5723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                                                                                               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0851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45763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</w:p>
        </w:tc>
      </w:tr>
      <w:tr w:rsidR="005465EB" w:rsidRPr="005465EB" w14:paraId="12133A5C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A2F810" w14:textId="77777777" w:rsidR="005465EB" w:rsidRPr="005465EB" w:rsidRDefault="00D57003" w:rsidP="00D5700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yes, explain:</w:t>
            </w:r>
          </w:p>
        </w:tc>
      </w:tr>
      <w:tr w:rsidR="00D57003" w:rsidRPr="005465EB" w14:paraId="09C7EEC0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2123597727"/>
            <w:placeholder>
              <w:docPart w:val="289664FAF8234BFDA99B399D5BB34DDD"/>
            </w:placeholder>
            <w:showingPlcHdr/>
          </w:sdtPr>
          <w:sdtContent>
            <w:tc>
              <w:tcPr>
                <w:tcW w:w="10121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06B285E9" w14:textId="3CFB42EE" w:rsidR="00D57003" w:rsidRPr="005465EB" w:rsidRDefault="00F641A3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465EB" w:rsidRPr="005465EB" w14:paraId="5F151910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F0DAE" w14:textId="77777777" w:rsidR="005465EB" w:rsidRDefault="005465EB" w:rsidP="001E59FF">
            <w:pPr>
              <w:spacing w:before="240"/>
              <w:rPr>
                <w:rFonts w:eastAsia="Times New Roman"/>
                <w:lang w:eastAsia="en-CA"/>
              </w:rPr>
            </w:pPr>
            <w:r w:rsidRPr="00F641A3">
              <w:rPr>
                <w:rFonts w:eastAsia="Times New Roman"/>
                <w:lang w:eastAsia="en-CA"/>
              </w:rPr>
              <w:t xml:space="preserve">Is the client taking any </w:t>
            </w:r>
            <w:r w:rsidR="002C0790" w:rsidRPr="00F641A3">
              <w:rPr>
                <w:rFonts w:eastAsia="Times New Roman"/>
                <w:lang w:eastAsia="en-CA"/>
              </w:rPr>
              <w:t>medications</w:t>
            </w:r>
            <w:r w:rsidRPr="00F641A3">
              <w:rPr>
                <w:rFonts w:eastAsia="Times New Roman"/>
                <w:lang w:eastAsia="en-CA"/>
              </w:rPr>
              <w:t xml:space="preserve"> related to psychiatric/mental </w:t>
            </w:r>
            <w:r w:rsidR="00E14C89" w:rsidRPr="00F641A3">
              <w:rPr>
                <w:rFonts w:eastAsia="Times New Roman"/>
                <w:lang w:eastAsia="en-CA"/>
              </w:rPr>
              <w:t>health</w:t>
            </w:r>
            <w:r w:rsidRPr="00F641A3">
              <w:rPr>
                <w:rFonts w:eastAsia="Times New Roman"/>
                <w:lang w:eastAsia="en-CA"/>
              </w:rPr>
              <w:t xml:space="preserve"> issues? </w:t>
            </w:r>
            <w:r w:rsidR="00E8100E" w:rsidRPr="00F641A3">
              <w:rPr>
                <w:rFonts w:eastAsia="Times New Roman"/>
                <w:lang w:eastAsia="en-CA"/>
              </w:rPr>
              <w:t>(attach M</w:t>
            </w:r>
            <w:r w:rsidR="00C11746" w:rsidRPr="00F641A3">
              <w:rPr>
                <w:rFonts w:eastAsia="Times New Roman"/>
                <w:lang w:eastAsia="en-CA"/>
              </w:rPr>
              <w:t>.A.R.</w:t>
            </w:r>
            <w:r w:rsidR="00E8100E" w:rsidRPr="00F641A3">
              <w:rPr>
                <w:rFonts w:eastAsia="Times New Roman"/>
                <w:lang w:eastAsia="en-CA"/>
              </w:rPr>
              <w:t xml:space="preserve"> sheet where necessary)</w:t>
            </w:r>
          </w:p>
          <w:p w14:paraId="47BE000F" w14:textId="3669788B" w:rsidR="00F641A3" w:rsidRPr="00F641A3" w:rsidRDefault="00F641A3" w:rsidP="001E59FF">
            <w:pPr>
              <w:rPr>
                <w:rFonts w:eastAsia="Times New Roman"/>
                <w:lang w:eastAsia="en-CA"/>
              </w:rPr>
            </w:pPr>
            <w:r>
              <w:rPr>
                <w:rFonts w:eastAsia="Times New Roman"/>
                <w:lang w:eastAsia="en-CA"/>
              </w:rPr>
              <w:t xml:space="preserve">                                 </w:t>
            </w:r>
            <w:r w:rsidR="001E59FF">
              <w:rPr>
                <w:rFonts w:eastAsia="Times New Roman"/>
                <w:lang w:eastAsia="en-CA"/>
              </w:rPr>
              <w:t xml:space="preserve">  </w:t>
            </w:r>
            <w:r>
              <w:rPr>
                <w:rFonts w:eastAsia="Times New Roman"/>
                <w:lang w:eastAsia="en-CA"/>
              </w:rPr>
              <w:t xml:space="preserve">                                                                                           </w:t>
            </w:r>
            <w:r w:rsidRPr="00F641A3">
              <w:rPr>
                <w:rFonts w:eastAsia="Times New Roman"/>
                <w:lang w:eastAsia="en-CA"/>
              </w:rPr>
              <w:t xml:space="preserve">Yes </w:t>
            </w:r>
            <w:sdt>
              <w:sdtPr>
                <w:rPr>
                  <w:rFonts w:eastAsia="Times New Roman"/>
                  <w:lang w:eastAsia="en-CA"/>
                </w:rPr>
                <w:id w:val="-1842144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641A3">
                  <w:rPr>
                    <w:rFonts w:ascii="MS Gothic" w:eastAsia="MS Gothic" w:hAnsi="MS Gothic" w:hint="eastAsia"/>
                    <w:lang w:eastAsia="en-CA"/>
                  </w:rPr>
                  <w:t>☐</w:t>
                </w:r>
              </w:sdtContent>
            </w:sdt>
            <w:r w:rsidRPr="00F641A3">
              <w:rPr>
                <w:rFonts w:eastAsia="Times New Roman"/>
                <w:lang w:eastAsia="en-CA"/>
              </w:rPr>
              <w:t xml:space="preserve">   No </w:t>
            </w:r>
            <w:sdt>
              <w:sdtPr>
                <w:rPr>
                  <w:rFonts w:eastAsia="Times New Roman"/>
                  <w:lang w:eastAsia="en-CA"/>
                </w:rPr>
                <w:id w:val="2145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641A3">
                  <w:rPr>
                    <w:rFonts w:ascii="MS Gothic" w:eastAsia="MS Gothic" w:hAnsi="MS Gothic" w:hint="eastAsia"/>
                    <w:lang w:eastAsia="en-CA"/>
                  </w:rPr>
                  <w:t>☐</w:t>
                </w:r>
              </w:sdtContent>
            </w:sdt>
          </w:p>
        </w:tc>
      </w:tr>
      <w:tr w:rsidR="005465EB" w:rsidRPr="005465EB" w14:paraId="19E6449A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F74F2" w14:textId="77777777" w:rsidR="005465EB" w:rsidRPr="005465EB" w:rsidRDefault="00D57003" w:rsidP="00D5700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yes, explain:</w:t>
            </w:r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5465EB" w:rsidRPr="005465EB" w14:paraId="5C9C6241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E295DF" w14:textId="5B54BE35" w:rsidR="005465EB" w:rsidRPr="005465EB" w:rsidRDefault="00F641A3" w:rsidP="00F641A3">
            <w:pPr>
              <w:tabs>
                <w:tab w:val="left" w:pos="5739"/>
              </w:tabs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1931000"/>
                <w:placeholder>
                  <w:docPart w:val="043273360B01444ABF48CDCF188F4197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D57003" w:rsidRPr="005465EB" w14:paraId="5B846353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3634" w14:textId="77777777" w:rsidR="00D57003" w:rsidRPr="005465EB" w:rsidRDefault="00D57003" w:rsidP="00D57003">
            <w:pPr>
              <w:pStyle w:val="Heading2"/>
              <w:rPr>
                <w:rFonts w:eastAsia="Times New Roman"/>
                <w:color w:val="000000"/>
                <w:lang w:eastAsia="en-CA"/>
              </w:rPr>
            </w:pPr>
            <w:r w:rsidRPr="005465EB">
              <w:rPr>
                <w:rFonts w:eastAsia="Times New Roman"/>
                <w:lang w:eastAsia="en-CA"/>
              </w:rPr>
              <w:t>LEGAL STATUS</w:t>
            </w:r>
          </w:p>
        </w:tc>
      </w:tr>
      <w:tr w:rsidR="005465EB" w:rsidRPr="00F641A3" w14:paraId="2B8E676F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3505B" w14:textId="36A6B406" w:rsidR="005465EB" w:rsidRPr="00F641A3" w:rsidRDefault="005465EB" w:rsidP="001E59FF">
            <w:pPr>
              <w:rPr>
                <w:rFonts w:eastAsia="Times New Roman"/>
                <w:lang w:eastAsia="en-CA"/>
              </w:rPr>
            </w:pPr>
            <w:r w:rsidRPr="00F641A3">
              <w:rPr>
                <w:rFonts w:eastAsia="Times New Roman"/>
                <w:lang w:eastAsia="en-CA"/>
              </w:rPr>
              <w:t xml:space="preserve">Is the client on probation or parole?  </w:t>
            </w:r>
            <w:r w:rsidR="00F641A3">
              <w:rPr>
                <w:rFonts w:eastAsia="Times New Roman"/>
                <w:lang w:eastAsia="en-CA"/>
              </w:rPr>
              <w:t xml:space="preserve">                                                           </w:t>
            </w:r>
            <w:r w:rsidR="00F641A3" w:rsidRPr="00F641A3">
              <w:rPr>
                <w:rFonts w:eastAsia="Times New Roman"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eastAsia="Times New Roman"/>
                  <w:color w:val="000000"/>
                  <w:lang w:eastAsia="en-CA"/>
                </w:rPr>
                <w:id w:val="-93728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hint="eastAsia"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eastAsia="Times New Roman"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eastAsia="Times New Roman"/>
                  <w:color w:val="000000"/>
                  <w:lang w:eastAsia="en-CA"/>
                </w:rPr>
                <w:id w:val="114532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</w:tr>
      <w:tr w:rsidR="005465EB" w:rsidRPr="005465EB" w14:paraId="02DA35A2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22E5E5" w14:textId="2A878B79" w:rsidR="005465EB" w:rsidRPr="005465EB" w:rsidRDefault="00E8100E" w:rsidP="00F641A3">
            <w:pPr>
              <w:tabs>
                <w:tab w:val="left" w:pos="5761"/>
              </w:tabs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yes, explain:</w:t>
            </w:r>
          </w:p>
        </w:tc>
      </w:tr>
      <w:tr w:rsidR="00F641A3" w:rsidRPr="005465EB" w14:paraId="02222C5E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1052004332"/>
            <w:placeholder>
              <w:docPart w:val="2585BC38E08F4FA0AE72E75D8AE1BDDA"/>
            </w:placeholder>
            <w:showingPlcHdr/>
          </w:sdtPr>
          <w:sdtContent>
            <w:tc>
              <w:tcPr>
                <w:tcW w:w="10121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6A3B5B15" w14:textId="2BF6787A" w:rsidR="00F641A3" w:rsidRDefault="00F641A3" w:rsidP="00F641A3">
                <w:pPr>
                  <w:tabs>
                    <w:tab w:val="left" w:pos="5761"/>
                  </w:tabs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465EB" w:rsidRPr="005465EB" w14:paraId="58ED4754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A20B" w14:textId="45C43195" w:rsidR="005465EB" w:rsidRPr="00F641A3" w:rsidRDefault="005465EB" w:rsidP="001E59FF">
            <w:pPr>
              <w:rPr>
                <w:rFonts w:eastAsia="Times New Roman"/>
                <w:lang w:eastAsia="en-CA"/>
              </w:rPr>
            </w:pPr>
            <w:r w:rsidRPr="00F641A3">
              <w:rPr>
                <w:rFonts w:eastAsia="Times New Roman"/>
                <w:lang w:eastAsia="en-CA"/>
              </w:rPr>
              <w:t>Does the client have any pending charges/court appearances</w:t>
            </w:r>
            <w:r w:rsidR="00E8100E" w:rsidRPr="00F641A3">
              <w:rPr>
                <w:rFonts w:eastAsia="Times New Roman"/>
                <w:lang w:eastAsia="en-CA"/>
              </w:rPr>
              <w:t>?</w:t>
            </w:r>
            <w:r w:rsidR="00F641A3">
              <w:rPr>
                <w:rFonts w:eastAsia="Times New Roman"/>
                <w:lang w:eastAsia="en-CA"/>
              </w:rPr>
              <w:t xml:space="preserve">             </w:t>
            </w:r>
            <w:r w:rsidR="00F641A3" w:rsidRPr="00F641A3">
              <w:rPr>
                <w:rFonts w:eastAsia="Times New Roman"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eastAsia="Times New Roman"/>
                  <w:color w:val="000000"/>
                  <w:lang w:eastAsia="en-CA"/>
                </w:rPr>
                <w:id w:val="-180884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hint="eastAsia"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eastAsia="Times New Roman"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eastAsia="Times New Roman"/>
                  <w:color w:val="000000"/>
                  <w:lang w:eastAsia="en-CA"/>
                </w:rPr>
                <w:id w:val="137048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</w:tr>
      <w:tr w:rsidR="005465EB" w:rsidRPr="005465EB" w14:paraId="323CE8E8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D6385C" w14:textId="77777777" w:rsidR="005465EB" w:rsidRPr="005465EB" w:rsidRDefault="00E8100E" w:rsidP="00E8100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If yes, explain:</w:t>
            </w:r>
            <w:r w:rsidR="005465EB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</w:p>
        </w:tc>
      </w:tr>
      <w:tr w:rsidR="005465EB" w:rsidRPr="005465EB" w14:paraId="09CFF445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FCAB2" w14:textId="300F266A" w:rsidR="005465EB" w:rsidRPr="005465EB" w:rsidRDefault="005465EB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738871082"/>
                <w:placeholder>
                  <w:docPart w:val="F44678384A3446D6AA4470E9E0C5749D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465EB" w:rsidRPr="005465EB" w14:paraId="5DD7EFC0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AC3CF" w14:textId="77777777" w:rsidR="00E8100E" w:rsidRDefault="00E8100E" w:rsidP="001E59FF">
            <w:pPr>
              <w:pStyle w:val="Heading2"/>
              <w:spacing w:before="120"/>
              <w:rPr>
                <w:rFonts w:eastAsia="Times New Roman"/>
                <w:lang w:eastAsia="en-CA"/>
              </w:rPr>
            </w:pPr>
            <w:r>
              <w:rPr>
                <w:rFonts w:eastAsia="Times New Roman"/>
                <w:lang w:eastAsia="en-CA"/>
              </w:rPr>
              <w:t>SOCIAL HISTORY</w:t>
            </w:r>
          </w:p>
          <w:p w14:paraId="0AB1B0CA" w14:textId="1774CC05" w:rsidR="005465EB" w:rsidRPr="00F641A3" w:rsidRDefault="005465EB" w:rsidP="001E59FF">
            <w:pPr>
              <w:spacing w:before="240" w:after="0" w:line="240" w:lineRule="auto"/>
              <w:rPr>
                <w:rFonts w:ascii="Calibri" w:eastAsia="Times New Roman" w:hAnsi="Calibri" w:cs="Times New Roman"/>
                <w:b w:val="0"/>
                <w:bCs/>
                <w:lang w:eastAsia="en-CA"/>
              </w:rPr>
            </w:pPr>
            <w:r w:rsidRPr="001E59FF">
              <w:t xml:space="preserve">Please </w:t>
            </w:r>
            <w:r w:rsidR="00C11746" w:rsidRPr="001E59FF">
              <w:t>briefly describe</w:t>
            </w:r>
            <w:r w:rsidRPr="001E59FF">
              <w:t xml:space="preserve"> the client's involvement with family, </w:t>
            </w:r>
            <w:r w:rsidR="00F641A3" w:rsidRPr="001E59FF">
              <w:t>friends,</w:t>
            </w:r>
            <w:r w:rsidRPr="001E59FF">
              <w:t xml:space="preserve"> and significant others</w:t>
            </w:r>
            <w:r w:rsidRPr="00F641A3">
              <w:rPr>
                <w:rFonts w:ascii="Calibri" w:eastAsia="Times New Roman" w:hAnsi="Calibri" w:cs="Times New Roman"/>
                <w:b w:val="0"/>
                <w:bCs/>
                <w:lang w:eastAsia="en-CA"/>
              </w:rPr>
              <w:t>.</w:t>
            </w:r>
          </w:p>
        </w:tc>
      </w:tr>
      <w:tr w:rsidR="005465EB" w:rsidRPr="005465EB" w14:paraId="27975442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17A8D" w14:textId="1FA05D38" w:rsidR="005465EB" w:rsidRPr="005465EB" w:rsidRDefault="005465EB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50757071"/>
                <w:placeholder>
                  <w:docPart w:val="08630C9C948F4B22A7590114BE290A8F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8100E" w:rsidRPr="005465EB" w14:paraId="114A9507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5FF94" w14:textId="7BC4FF20" w:rsidR="00E8100E" w:rsidRPr="005465EB" w:rsidRDefault="00E8100E" w:rsidP="00E8100E">
            <w:pPr>
              <w:pStyle w:val="Heading1"/>
              <w:rPr>
                <w:rFonts w:eastAsia="Times New Roman"/>
                <w:color w:val="000000"/>
                <w:lang w:eastAsia="en-CA"/>
              </w:rPr>
            </w:pPr>
            <w:r>
              <w:rPr>
                <w:rFonts w:eastAsia="Times New Roman"/>
                <w:lang w:eastAsia="en-CA"/>
              </w:rPr>
              <w:t>REFE</w:t>
            </w:r>
            <w:r w:rsidR="00C11746">
              <w:rPr>
                <w:rFonts w:eastAsia="Times New Roman"/>
                <w:lang w:eastAsia="en-CA"/>
              </w:rPr>
              <w:t>R</w:t>
            </w:r>
            <w:r>
              <w:rPr>
                <w:rFonts w:eastAsia="Times New Roman"/>
                <w:lang w:eastAsia="en-CA"/>
              </w:rPr>
              <w:t>RING AGENT</w:t>
            </w:r>
            <w:r w:rsidRPr="005465EB">
              <w:rPr>
                <w:rFonts w:eastAsia="Times New Roman"/>
                <w:lang w:eastAsia="en-CA"/>
              </w:rPr>
              <w:t xml:space="preserve"> ASSESSMENT OF </w:t>
            </w:r>
            <w:r w:rsidR="00C11746">
              <w:rPr>
                <w:rFonts w:eastAsia="Times New Roman"/>
                <w:lang w:eastAsia="en-CA"/>
              </w:rPr>
              <w:t xml:space="preserve">THE </w:t>
            </w:r>
            <w:r w:rsidRPr="005465EB">
              <w:rPr>
                <w:rFonts w:eastAsia="Times New Roman"/>
                <w:lang w:eastAsia="en-CA"/>
              </w:rPr>
              <w:t>CLIENT</w:t>
            </w:r>
          </w:p>
        </w:tc>
      </w:tr>
      <w:tr w:rsidR="005E5723" w:rsidRPr="005465EB" w14:paraId="4AD6CF10" w14:textId="77777777" w:rsidTr="001E59FF">
        <w:trPr>
          <w:gridBefore w:val="2"/>
          <w:gridAfter w:val="1"/>
          <w:wBefore w:w="90" w:type="dxa"/>
          <w:wAfter w:w="72" w:type="dxa"/>
          <w:trHeight w:val="1002"/>
        </w:trPr>
        <w:tc>
          <w:tcPr>
            <w:tcW w:w="10121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3F339" w14:textId="4B32ED43" w:rsidR="005E5723" w:rsidRPr="005465EB" w:rsidRDefault="005E5723" w:rsidP="001E59FF">
            <w:pPr>
              <w:spacing w:before="0" w:after="0" w:line="240" w:lineRule="auto"/>
              <w:rPr>
                <w:rFonts w:ascii="Calibri" w:eastAsia="Times New Roman" w:hAnsi="Calibri" w:cs="Times New Roman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lang w:eastAsia="en-CA"/>
              </w:rPr>
              <w:t xml:space="preserve">Please </w:t>
            </w:r>
            <w:r w:rsidR="00C11746">
              <w:rPr>
                <w:rFonts w:ascii="Calibri" w:eastAsia="Times New Roman" w:hAnsi="Calibri" w:cs="Times New Roman"/>
                <w:lang w:eastAsia="en-CA"/>
              </w:rPr>
              <w:t>briefly describe</w:t>
            </w:r>
            <w:r w:rsidRPr="005465EB">
              <w:rPr>
                <w:rFonts w:ascii="Calibri" w:eastAsia="Times New Roman" w:hAnsi="Calibri" w:cs="Times New Roman"/>
                <w:lang w:eastAsia="en-CA"/>
              </w:rPr>
              <w:t xml:space="preserve"> the client</w:t>
            </w:r>
            <w:r w:rsidR="00C11746">
              <w:rPr>
                <w:rFonts w:ascii="Calibri" w:eastAsia="Times New Roman" w:hAnsi="Calibri" w:cs="Times New Roman"/>
                <w:lang w:eastAsia="en-CA"/>
              </w:rPr>
              <w:t>'</w:t>
            </w:r>
            <w:r w:rsidRPr="005465EB">
              <w:rPr>
                <w:rFonts w:ascii="Calibri" w:eastAsia="Times New Roman" w:hAnsi="Calibri" w:cs="Times New Roman"/>
                <w:lang w:eastAsia="en-CA"/>
              </w:rPr>
              <w:t>s strengths, goals, and perceived</w:t>
            </w:r>
            <w:r w:rsidR="00E22948" w:rsidRPr="00E22948">
              <w:rPr>
                <w:rFonts w:ascii="Calibri" w:eastAsia="Times New Roman" w:hAnsi="Calibri" w:cs="Times New Roman"/>
                <w:lang w:eastAsia="en-CA"/>
              </w:rPr>
              <w:t xml:space="preserve"> </w:t>
            </w:r>
            <w:r w:rsidR="00E22948">
              <w:rPr>
                <w:rFonts w:ascii="Calibri" w:eastAsia="Times New Roman" w:hAnsi="Calibri" w:cs="Times New Roman"/>
                <w:lang w:eastAsia="en-CA"/>
              </w:rPr>
              <w:t>situation</w:t>
            </w:r>
            <w:r w:rsidRPr="005465EB">
              <w:rPr>
                <w:rFonts w:ascii="Calibri" w:eastAsia="Times New Roman" w:hAnsi="Calibri" w:cs="Times New Roman"/>
                <w:lang w:eastAsia="en-CA"/>
              </w:rPr>
              <w:t>. What makes you think this client is suitable for a residential program?</w:t>
            </w:r>
          </w:p>
        </w:tc>
      </w:tr>
      <w:tr w:rsidR="005465EB" w:rsidRPr="005465EB" w14:paraId="3936C52D" w14:textId="77777777" w:rsidTr="001E59FF">
        <w:trPr>
          <w:gridBefore w:val="2"/>
          <w:gridAfter w:val="1"/>
          <w:wBefore w:w="90" w:type="dxa"/>
          <w:wAfter w:w="72" w:type="dxa"/>
          <w:trHeight w:val="465"/>
        </w:trPr>
        <w:tc>
          <w:tcPr>
            <w:tcW w:w="1012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ADF57" w14:textId="30F7D05D" w:rsidR="005465EB" w:rsidRPr="005465EB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195613715"/>
                <w:placeholder>
                  <w:docPart w:val="8315B3D198544456A87B7E05ECDE0768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B34000E" w14:textId="4F7C5C05" w:rsidR="003318EB" w:rsidRDefault="00E8100E" w:rsidP="00E8100E">
      <w:pPr>
        <w:pStyle w:val="Heading1"/>
      </w:pPr>
      <w:r>
        <w:t>EARLY EXIT TRANSIT</w:t>
      </w:r>
      <w:r w:rsidR="00C11746">
        <w:t>I</w:t>
      </w:r>
      <w:r>
        <w:t>ON PLAN</w:t>
      </w:r>
    </w:p>
    <w:p w14:paraId="514845DD" w14:textId="6D06C458" w:rsidR="00E8100E" w:rsidRDefault="00E8100E" w:rsidP="001E59FF">
      <w:pPr>
        <w:spacing w:before="200"/>
      </w:pPr>
      <w:r>
        <w:t xml:space="preserve">The </w:t>
      </w:r>
      <w:r w:rsidR="00AD2B60">
        <w:t>following</w:t>
      </w:r>
      <w:r>
        <w:t xml:space="preserve"> will be put into place if the client is discharged on short notice, either A</w:t>
      </w:r>
      <w:r w:rsidR="00C11746">
        <w:t>.C.A.</w:t>
      </w:r>
      <w:r>
        <w:t xml:space="preserve"> (against clinical </w:t>
      </w:r>
      <w:r w:rsidR="00A44AE6">
        <w:t>advice</w:t>
      </w:r>
      <w:r>
        <w:t>) or for non-compliance:</w:t>
      </w:r>
    </w:p>
    <w:tbl>
      <w:tblPr>
        <w:tblW w:w="9938" w:type="dxa"/>
        <w:tblInd w:w="93" w:type="dxa"/>
        <w:tblLook w:val="04A0" w:firstRow="1" w:lastRow="0" w:firstColumn="1" w:lastColumn="0" w:noHBand="0" w:noVBand="1"/>
      </w:tblPr>
      <w:tblGrid>
        <w:gridCol w:w="9938"/>
      </w:tblGrid>
      <w:tr w:rsidR="00B64214" w:rsidRPr="005465EB" w14:paraId="767A5454" w14:textId="77777777" w:rsidTr="00CE3A50">
        <w:trPr>
          <w:trHeight w:val="465"/>
        </w:trPr>
        <w:tc>
          <w:tcPr>
            <w:tcW w:w="9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D1137" w14:textId="274BD023" w:rsidR="00B64214" w:rsidRPr="005465EB" w:rsidRDefault="00B64214" w:rsidP="00B642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ommunity/Health Authority: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253241337"/>
                <w:placeholder>
                  <w:docPart w:val="70879B1DD7614B1E8381232E4ABB0DD8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4214" w:rsidRPr="005465EB" w14:paraId="68225D8B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13F33" w14:textId="56FC34DB" w:rsidR="00B64214" w:rsidRPr="005465EB" w:rsidRDefault="00B64214" w:rsidP="00B642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Name of destination upon early exit: 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099177004"/>
                <w:placeholder>
                  <w:docPart w:val="4EAF16F0EE714D10A6DEA6FBDA030D7A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4214" w:rsidRPr="005465EB" w14:paraId="3B309818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04D40" w14:textId="202560A8" w:rsidR="00B64214" w:rsidRPr="005465EB" w:rsidRDefault="00B64214" w:rsidP="00B642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Address </w:t>
            </w:r>
            <w:r w:rsidR="008B7831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of </w:t>
            </w:r>
            <w:r w:rsidR="008B7831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destination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upon early exit: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342933170"/>
                <w:placeholder>
                  <w:docPart w:val="0756D4DEC57C487DBD7463F933F6E57F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4214" w:rsidRPr="005465EB" w14:paraId="2D450C71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38ACAC" w14:textId="63E4BC6B" w:rsidR="00B64214" w:rsidRPr="005465EB" w:rsidRDefault="00B64214" w:rsidP="007409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ommunity Contact for early exit support: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1031718725"/>
                <w:placeholder>
                  <w:docPart w:val="9107DA7295AE4498B7C33B4A114804B0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        Phone: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304981885"/>
                <w:placeholder>
                  <w:docPart w:val="7E6AACA5AAC94C3382336682C738A8BE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0984" w:rsidRPr="005465EB" w14:paraId="559E6038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FB093E" w14:textId="5F0041A5" w:rsidR="00740984" w:rsidRPr="00740984" w:rsidRDefault="00740984" w:rsidP="00740984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Shelter:  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189721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75695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="00F641A3">
              <w:rPr>
                <w:rFonts w:eastAsia="Times New Roman" w:cs="Times New Roman"/>
                <w:color w:val="000000"/>
                <w:lang w:eastAsia="en-CA"/>
              </w:rPr>
              <w:t xml:space="preserve">                            </w:t>
            </w:r>
            <w:r>
              <w:rPr>
                <w:rFonts w:eastAsia="Times New Roman" w:cs="Times New Roman"/>
                <w:color w:val="000000"/>
                <w:lang w:eastAsia="en-CA"/>
              </w:rPr>
              <w:t xml:space="preserve">Residence:   </w:t>
            </w:r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Yes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1626617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 w:rsidRP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  <w:r w:rsidR="00F641A3" w:rsidRPr="00F641A3">
              <w:rPr>
                <w:rFonts w:ascii="Calibri" w:eastAsia="Times New Roman" w:hAnsi="Calibri" w:cs="Times New Roman"/>
                <w:b w:val="0"/>
                <w:bCs/>
                <w:color w:val="000000"/>
                <w:lang w:eastAsia="en-CA"/>
              </w:rPr>
              <w:t xml:space="preserve">   No </w:t>
            </w:r>
            <w:sdt>
              <w:sdtPr>
                <w:rPr>
                  <w:rFonts w:ascii="Calibri" w:eastAsia="Times New Roman" w:hAnsi="Calibri" w:cs="Times New Roman"/>
                  <w:b w:val="0"/>
                  <w:bCs/>
                  <w:color w:val="000000"/>
                  <w:lang w:eastAsia="en-CA"/>
                </w:rPr>
                <w:id w:val="-88078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41A3">
                  <w:rPr>
                    <w:rFonts w:ascii="MS Gothic" w:eastAsia="MS Gothic" w:hAnsi="MS Gothic" w:cs="Times New Roman" w:hint="eastAsia"/>
                    <w:b w:val="0"/>
                    <w:bCs/>
                    <w:color w:val="000000"/>
                    <w:lang w:eastAsia="en-CA"/>
                  </w:rPr>
                  <w:t>☐</w:t>
                </w:r>
              </w:sdtContent>
            </w:sdt>
          </w:p>
        </w:tc>
      </w:tr>
      <w:tr w:rsidR="00740984" w:rsidRPr="005465EB" w14:paraId="65DEB9AD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D3793B" w14:textId="21AE35F2" w:rsidR="00740984" w:rsidRDefault="00740984" w:rsidP="00B642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omments: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806777088"/>
                <w:placeholder>
                  <w:docPart w:val="4D1EF85E539B47168AC249D8F65767A0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0984" w:rsidRPr="005465EB" w14:paraId="6F544F7B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DDE985" w14:textId="0A8CB92B" w:rsidR="00740984" w:rsidRDefault="00740984" w:rsidP="00B6421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Other Supportive Housing: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1378120883"/>
                <w:placeholder>
                  <w:docPart w:val="10AE014C7A85468D97AA091B3F923EAE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0984" w:rsidRPr="005465EB" w14:paraId="360C4CD4" w14:textId="77777777" w:rsidTr="00CE3A50">
        <w:trPr>
          <w:trHeight w:val="465"/>
        </w:trPr>
        <w:tc>
          <w:tcPr>
            <w:tcW w:w="9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A0FCBA" w14:textId="2C9017AD" w:rsidR="00740984" w:rsidRDefault="008B7831" w:rsidP="008B783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Emergency Contact (this person will be contacted upon unsupported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discharge)   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hone: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208068718"/>
                <w:placeholder>
                  <w:docPart w:val="3484117DAE0742C6A7B163EF218CE939"/>
                </w:placeholder>
                <w:showingPlcHdr/>
              </w:sdtPr>
              <w:sdtContent>
                <w:r w:rsidR="00F641A3"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0EC3204" w14:textId="77777777" w:rsidR="00E8100E" w:rsidRDefault="00E8100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047847D" w14:textId="0B6F16B6" w:rsidR="003318EB" w:rsidRDefault="00EF01AF" w:rsidP="003318EB">
      <w:pPr>
        <w:jc w:val="center"/>
      </w:pPr>
      <w:r>
        <w:rPr>
          <w:sz w:val="32"/>
          <w:szCs w:val="32"/>
        </w:rPr>
        <w:t>N</w:t>
      </w:r>
      <w:r w:rsidR="003318EB" w:rsidRPr="003318EB">
        <w:rPr>
          <w:sz w:val="32"/>
          <w:szCs w:val="32"/>
        </w:rPr>
        <w:t>ot done yet</w:t>
      </w:r>
      <w:r w:rsidR="00C11746">
        <w:rPr>
          <w:sz w:val="32"/>
          <w:szCs w:val="32"/>
        </w:rPr>
        <w:t>;</w:t>
      </w:r>
      <w:r w:rsidR="003318EB" w:rsidRPr="003318EB">
        <w:rPr>
          <w:sz w:val="32"/>
          <w:szCs w:val="32"/>
        </w:rPr>
        <w:t xml:space="preserve"> see </w:t>
      </w:r>
      <w:r w:rsidR="00C11746">
        <w:rPr>
          <w:sz w:val="32"/>
          <w:szCs w:val="32"/>
        </w:rPr>
        <w:t xml:space="preserve">the </w:t>
      </w:r>
      <w:r w:rsidR="003318EB" w:rsidRPr="003318EB">
        <w:rPr>
          <w:sz w:val="32"/>
          <w:szCs w:val="32"/>
        </w:rPr>
        <w:t xml:space="preserve">next page for </w:t>
      </w:r>
      <w:r w:rsidR="00F641A3">
        <w:rPr>
          <w:sz w:val="32"/>
          <w:szCs w:val="32"/>
        </w:rPr>
        <w:t xml:space="preserve">the </w:t>
      </w:r>
      <w:r w:rsidR="003318EB" w:rsidRPr="003318EB">
        <w:rPr>
          <w:sz w:val="32"/>
          <w:szCs w:val="32"/>
        </w:rPr>
        <w:t>HoNOS survey.</w:t>
      </w:r>
      <w:r w:rsidR="003318EB">
        <w:br w:type="page"/>
      </w:r>
    </w:p>
    <w:p w14:paraId="3F9B32F3" w14:textId="77777777" w:rsidR="007C2FC3" w:rsidRPr="007C2FC3" w:rsidRDefault="007C2FC3" w:rsidP="00AF00AA">
      <w:pPr>
        <w:pStyle w:val="Heading1"/>
        <w:spacing w:before="240"/>
      </w:pPr>
      <w:r w:rsidRPr="007C2FC3">
        <w:lastRenderedPageBreak/>
        <w:t>Health of the Nation Outcome Scales (HoNOS) - Adult</w:t>
      </w:r>
    </w:p>
    <w:p w14:paraId="1EF00548" w14:textId="77777777" w:rsidR="007C2FC3" w:rsidRPr="007C2FC3" w:rsidRDefault="007C2FC3" w:rsidP="007C2FC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theme="minorHAnsi"/>
        </w:rPr>
      </w:pPr>
      <w:r w:rsidRPr="007C2FC3">
        <w:rPr>
          <w:rFonts w:cstheme="minorHAnsi"/>
        </w:rPr>
        <w:t xml:space="preserve">- </w:t>
      </w:r>
      <w:r w:rsidRPr="007C2FC3">
        <w:rPr>
          <w:rFonts w:cstheme="minorHAnsi"/>
          <w:bCs/>
        </w:rPr>
        <w:t xml:space="preserve">Rate </w:t>
      </w:r>
      <w:r w:rsidRPr="007C2FC3">
        <w:rPr>
          <w:rFonts w:cstheme="minorHAnsi"/>
        </w:rPr>
        <w:t xml:space="preserve">each scale in order from 1 to 12  </w:t>
      </w:r>
    </w:p>
    <w:p w14:paraId="79074B55" w14:textId="3A54ABE6" w:rsidR="007C2FC3" w:rsidRPr="007C2FC3" w:rsidRDefault="007C2FC3" w:rsidP="007C2FC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theme="minorHAnsi"/>
        </w:rPr>
      </w:pPr>
      <w:r w:rsidRPr="007C2FC3">
        <w:rPr>
          <w:rFonts w:cstheme="minorHAnsi"/>
        </w:rPr>
        <w:t xml:space="preserve">- </w:t>
      </w:r>
      <w:r w:rsidRPr="007C2FC3">
        <w:rPr>
          <w:rFonts w:cstheme="minorHAnsi"/>
          <w:bCs/>
        </w:rPr>
        <w:t>Do not</w:t>
      </w:r>
      <w:r w:rsidRPr="007C2FC3">
        <w:rPr>
          <w:rFonts w:cstheme="minorHAnsi"/>
        </w:rPr>
        <w:t xml:space="preserve"> include information rated in an earlier item except for item 10</w:t>
      </w:r>
      <w:r w:rsidR="00C11746">
        <w:rPr>
          <w:rFonts w:cstheme="minorHAnsi"/>
        </w:rPr>
        <w:t>,</w:t>
      </w:r>
      <w:r w:rsidRPr="007C2FC3">
        <w:rPr>
          <w:rFonts w:cstheme="minorHAnsi"/>
        </w:rPr>
        <w:t xml:space="preserve"> which is an overall rating  </w:t>
      </w:r>
    </w:p>
    <w:p w14:paraId="27E1F437" w14:textId="77777777" w:rsidR="007C2FC3" w:rsidRPr="007C2FC3" w:rsidRDefault="007C2FC3" w:rsidP="007C2FC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theme="minorHAnsi"/>
        </w:rPr>
      </w:pPr>
      <w:r w:rsidRPr="007C2FC3">
        <w:rPr>
          <w:rFonts w:cstheme="minorHAnsi"/>
        </w:rPr>
        <w:t xml:space="preserve">- </w:t>
      </w:r>
      <w:r w:rsidRPr="007C2FC3">
        <w:rPr>
          <w:rFonts w:cstheme="minorHAnsi"/>
          <w:bCs/>
        </w:rPr>
        <w:t xml:space="preserve">Rate </w:t>
      </w:r>
      <w:r w:rsidRPr="007C2FC3">
        <w:rPr>
          <w:rFonts w:cstheme="minorHAnsi"/>
        </w:rPr>
        <w:t xml:space="preserve">the MOST SEVERE problem that occurred during the period rated  </w:t>
      </w:r>
    </w:p>
    <w:p w14:paraId="2262B108" w14:textId="77777777" w:rsidR="007C2FC3" w:rsidRPr="007C2FC3" w:rsidRDefault="007C2FC3" w:rsidP="007C2FC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theme="minorHAnsi"/>
        </w:rPr>
      </w:pPr>
      <w:r w:rsidRPr="007C2FC3">
        <w:rPr>
          <w:rFonts w:cstheme="minorHAnsi"/>
        </w:rPr>
        <w:t xml:space="preserve">- </w:t>
      </w:r>
      <w:r w:rsidRPr="007C2FC3">
        <w:rPr>
          <w:rFonts w:cstheme="minorHAnsi"/>
          <w:bCs/>
        </w:rPr>
        <w:t>All scales</w:t>
      </w:r>
      <w:r w:rsidRPr="007C2FC3">
        <w:rPr>
          <w:rFonts w:cstheme="minorHAnsi"/>
        </w:rPr>
        <w:t xml:space="preserve"> follow the format:  </w:t>
      </w:r>
    </w:p>
    <w:p w14:paraId="3F2E4B96" w14:textId="77777777" w:rsidR="007C2FC3" w:rsidRPr="007C2FC3" w:rsidRDefault="007C2FC3" w:rsidP="00B642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560"/>
        <w:rPr>
          <w:rFonts w:cstheme="minorHAnsi"/>
        </w:rPr>
      </w:pPr>
      <w:r w:rsidRPr="007C2FC3">
        <w:rPr>
          <w:rFonts w:cstheme="minorHAnsi"/>
        </w:rPr>
        <w:t xml:space="preserve">0 = no problem </w:t>
      </w:r>
    </w:p>
    <w:p w14:paraId="6E167E80" w14:textId="77777777" w:rsidR="007C2FC3" w:rsidRPr="007C2FC3" w:rsidRDefault="007C2FC3" w:rsidP="00B642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560"/>
        <w:rPr>
          <w:rFonts w:cstheme="minorHAnsi"/>
        </w:rPr>
      </w:pPr>
      <w:r w:rsidRPr="007C2FC3">
        <w:rPr>
          <w:rFonts w:cstheme="minorHAnsi"/>
        </w:rPr>
        <w:t xml:space="preserve">1 = minor problem requiring no action </w:t>
      </w:r>
    </w:p>
    <w:p w14:paraId="6FFFD980" w14:textId="5D537989" w:rsidR="007C2FC3" w:rsidRPr="007C2FC3" w:rsidRDefault="007C2FC3" w:rsidP="00B642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560"/>
        <w:rPr>
          <w:rFonts w:cstheme="minorHAnsi"/>
        </w:rPr>
      </w:pPr>
      <w:r w:rsidRPr="007C2FC3">
        <w:rPr>
          <w:rFonts w:cstheme="minorHAnsi"/>
        </w:rPr>
        <w:t xml:space="preserve">2 = mild problem but present </w:t>
      </w:r>
    </w:p>
    <w:p w14:paraId="4547FE02" w14:textId="77777777" w:rsidR="007C2FC3" w:rsidRPr="007C2FC3" w:rsidRDefault="007C2FC3" w:rsidP="00B642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560"/>
        <w:rPr>
          <w:rFonts w:cstheme="minorHAnsi"/>
        </w:rPr>
      </w:pPr>
      <w:r w:rsidRPr="007C2FC3">
        <w:rPr>
          <w:rFonts w:cstheme="minorHAnsi"/>
        </w:rPr>
        <w:t xml:space="preserve">3 = moderately severe problem </w:t>
      </w:r>
    </w:p>
    <w:p w14:paraId="75E86BF7" w14:textId="77777777" w:rsidR="007C2FC3" w:rsidRPr="007C2FC3" w:rsidRDefault="007C2FC3" w:rsidP="00B642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560"/>
        <w:rPr>
          <w:rFonts w:cstheme="minorHAnsi"/>
        </w:rPr>
      </w:pPr>
      <w:r w:rsidRPr="007C2FC3">
        <w:rPr>
          <w:rFonts w:cstheme="minorHAnsi"/>
        </w:rPr>
        <w:t xml:space="preserve">4 = severe to very severe problem </w:t>
      </w:r>
    </w:p>
    <w:tbl>
      <w:tblPr>
        <w:tblW w:w="9087" w:type="dxa"/>
        <w:tblInd w:w="93" w:type="dxa"/>
        <w:tblLook w:val="04A0" w:firstRow="1" w:lastRow="0" w:firstColumn="1" w:lastColumn="0" w:noHBand="0" w:noVBand="1"/>
      </w:tblPr>
      <w:tblGrid>
        <w:gridCol w:w="5620"/>
        <w:gridCol w:w="222"/>
        <w:gridCol w:w="2330"/>
        <w:gridCol w:w="222"/>
        <w:gridCol w:w="760"/>
      </w:tblGrid>
      <w:tr w:rsidR="003A7DAA" w:rsidRPr="003A7DAA" w14:paraId="00EC40C8" w14:textId="77777777" w:rsidTr="003A7DAA">
        <w:trPr>
          <w:trHeight w:val="450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C961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346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88BF" w14:textId="77777777" w:rsid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Rate 9 if unknown</w:t>
            </w:r>
          </w:p>
          <w:p w14:paraId="65AEE0A0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3321905A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E64B" w14:textId="5412B71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1. Overactive, aggressive, </w:t>
            </w:r>
            <w:r w:rsidR="001E59FF"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disruptive,</w:t>
            </w: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or agitated behaviour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8701D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1D598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1D97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2BB5" w14:textId="2DD4F17E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  <w:bookmarkEnd w:id="1"/>
          </w:p>
        </w:tc>
      </w:tr>
      <w:tr w:rsidR="003A7DAA" w:rsidRPr="003A7DAA" w14:paraId="7A23DE19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B9F1E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143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98045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03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1A0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699ED069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C4C5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2. Non-accidental self-injury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3E68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FA58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BE6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99892" w14:textId="5F872721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734B492A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E2EE7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A16D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A4B8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21A7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DD257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2A55EBCE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D050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3. Problem-drinking or drug-taking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E50D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1639C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476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A9A7F" w14:textId="71DCB7F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23A5608F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065E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176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4FF7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B7B4A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5A771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6FAEF1A9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24DE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4. Cognitive problem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2719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CABE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9AA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C4139" w14:textId="3B8A7A70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42FA7CE9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9C4F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56F20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4F817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E5F8D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46BDA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338A9350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6D41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5. Physical illness or disability problem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F08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A4FC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37C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C9A4" w14:textId="4A87F055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08482E51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2BEB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BB7A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6C7C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EB87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6E0BA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12AD3E99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9EBC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6. Problems associated with hallucinations and delusion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76CC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62B39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045E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5821C" w14:textId="5AEDA38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7229FF3F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1F91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C90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ED96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2629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E1A0B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28BD991C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F94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7. Problems with depressed mood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7667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18F1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CD959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18A7" w14:textId="69A74CC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5E708E2D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83DE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941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47C3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0D9C8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B49C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5400515E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B357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8. Other mental and behavioural problems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8C91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5FF5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063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BEEAD" w14:textId="52396D39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0AF9FFF0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E59EB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C4CE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62FF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DC3A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5863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5C12A1E8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C508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9. Problems with relationships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7F8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DC132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77A0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1483" w14:textId="001FF203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13675D22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2396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175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F78DC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621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FCB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64AC23FE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CAFCC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10. Problems with activities of daily living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2C2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D41D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44C7A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CC65" w14:textId="64940972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029EC52A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B74B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80ED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E547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C530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8798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49D349CD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81F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11. Problems with living conditions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C08C5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92E9C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BD43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292B7" w14:textId="1E3B48A3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  <w:tr w:rsidR="003A7DAA" w:rsidRPr="003A7DAA" w14:paraId="514532D1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316B6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2AC4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49B90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0AE8B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CC0F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</w:tr>
      <w:tr w:rsidR="003A7DAA" w:rsidRPr="003A7DAA" w14:paraId="20AC571E" w14:textId="77777777" w:rsidTr="003A7DAA">
        <w:trPr>
          <w:trHeight w:val="345"/>
        </w:trPr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4DD2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12. Problems with occupation and activities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55F96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BF5A" w14:textId="77777777" w:rsidR="003A7DAA" w:rsidRPr="003A7DAA" w:rsidRDefault="003A7DAA" w:rsidP="003A7D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0 1 2 3 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D2F0" w14:textId="77777777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02C1" w14:textId="635E5E7E" w:rsidR="003A7DAA" w:rsidRPr="003A7DAA" w:rsidRDefault="003A7DAA" w:rsidP="003A7D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7DAA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instrText xml:space="preserve"> FORMTEXT </w:instrTex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separate"/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noProof/>
                <w:color w:val="000000"/>
                <w:lang w:eastAsia="en-CA"/>
              </w:rPr>
              <w:t> </w:t>
            </w:r>
            <w:r w:rsidR="00F641A3">
              <w:rPr>
                <w:rFonts w:ascii="Calibri" w:eastAsia="Times New Roman" w:hAnsi="Calibri" w:cs="Calibri"/>
                <w:color w:val="000000"/>
                <w:lang w:eastAsia="en-CA"/>
              </w:rPr>
              <w:fldChar w:fldCharType="end"/>
            </w:r>
          </w:p>
        </w:tc>
      </w:tr>
    </w:tbl>
    <w:p w14:paraId="04CAC2F4" w14:textId="77777777" w:rsidR="00501ACD" w:rsidRDefault="00501ACD">
      <w:r>
        <w:br w:type="page"/>
      </w:r>
    </w:p>
    <w:p w14:paraId="0536B534" w14:textId="77777777" w:rsidR="00213E1B" w:rsidRPr="00C3316A" w:rsidRDefault="00C3316A" w:rsidP="00B64214">
      <w:pPr>
        <w:pStyle w:val="Heading1"/>
      </w:pPr>
      <w:r w:rsidRPr="00C3316A">
        <w:lastRenderedPageBreak/>
        <w:t>RELEASE OF INFORMATION</w:t>
      </w:r>
    </w:p>
    <w:tbl>
      <w:tblPr>
        <w:tblW w:w="9938" w:type="dxa"/>
        <w:tblInd w:w="93" w:type="dxa"/>
        <w:tblLook w:val="04A0" w:firstRow="1" w:lastRow="0" w:firstColumn="1" w:lastColumn="0" w:noHBand="0" w:noVBand="1"/>
      </w:tblPr>
      <w:tblGrid>
        <w:gridCol w:w="2718"/>
        <w:gridCol w:w="7220"/>
      </w:tblGrid>
      <w:tr w:rsidR="007C2FC3" w:rsidRPr="005465EB" w14:paraId="5689CF8E" w14:textId="77777777" w:rsidTr="007C2FC3">
        <w:trPr>
          <w:trHeight w:val="1467"/>
        </w:trPr>
        <w:tc>
          <w:tcPr>
            <w:tcW w:w="993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BAFED" w14:textId="7562E551" w:rsidR="007C2FC3" w:rsidRPr="005465EB" w:rsidRDefault="007C2FC3" w:rsidP="00B64214">
            <w:pPr>
              <w:pStyle w:val="Heading3"/>
              <w:rPr>
                <w:rFonts w:eastAsia="Times New Roman"/>
                <w:lang w:eastAsia="en-CA"/>
              </w:rPr>
            </w:pPr>
            <w:r w:rsidRPr="005465EB">
              <w:rPr>
                <w:rFonts w:eastAsia="Times New Roman"/>
                <w:lang w:eastAsia="en-CA"/>
              </w:rPr>
              <w:t>When signing this form</w:t>
            </w:r>
            <w:r w:rsidR="00C11746">
              <w:rPr>
                <w:rFonts w:eastAsia="Times New Roman"/>
                <w:lang w:eastAsia="en-CA"/>
              </w:rPr>
              <w:t>,</w:t>
            </w:r>
            <w:r w:rsidRPr="005465EB">
              <w:rPr>
                <w:rFonts w:eastAsia="Times New Roman"/>
                <w:lang w:eastAsia="en-CA"/>
              </w:rPr>
              <w:t xml:space="preserve"> please inform your </w:t>
            </w:r>
            <w:r w:rsidR="00175C3D" w:rsidRPr="005465EB">
              <w:rPr>
                <w:rFonts w:eastAsia="Times New Roman"/>
                <w:lang w:eastAsia="en-CA"/>
              </w:rPr>
              <w:t>CLIENT</w:t>
            </w:r>
            <w:r w:rsidR="00C11746">
              <w:rPr>
                <w:rFonts w:eastAsia="Times New Roman"/>
                <w:lang w:eastAsia="en-CA"/>
              </w:rPr>
              <w:t>;</w:t>
            </w:r>
            <w:r w:rsidRPr="005465EB">
              <w:rPr>
                <w:rFonts w:eastAsia="Times New Roman"/>
                <w:lang w:eastAsia="en-CA"/>
              </w:rPr>
              <w:t xml:space="preserve"> they </w:t>
            </w:r>
            <w:r w:rsidR="00F641A3" w:rsidRPr="00F641A3">
              <w:rPr>
                <w:rFonts w:eastAsia="Times New Roman"/>
                <w:lang w:eastAsia="en-CA"/>
              </w:rPr>
              <w:t xml:space="preserve">consent to </w:t>
            </w:r>
            <w:r w:rsidR="00F641A3">
              <w:rPr>
                <w:rFonts w:eastAsia="Times New Roman"/>
                <w:lang w:eastAsia="en-CA"/>
              </w:rPr>
              <w:t>release</w:t>
            </w:r>
            <w:r w:rsidR="00F641A3" w:rsidRPr="00F641A3">
              <w:rPr>
                <w:rFonts w:eastAsia="Times New Roman"/>
                <w:lang w:eastAsia="en-CA"/>
              </w:rPr>
              <w:t xml:space="preserve"> information to you, the Referral agent, and the funding agent (where necessary) regarding their relationship with Westminster House and their admission process</w:t>
            </w:r>
            <w:r w:rsidRPr="005465EB">
              <w:rPr>
                <w:rFonts w:eastAsia="Times New Roman"/>
                <w:lang w:eastAsia="en-CA"/>
              </w:rPr>
              <w:t>.</w:t>
            </w:r>
          </w:p>
          <w:p w14:paraId="0245129E" w14:textId="271F515D" w:rsidR="007C2FC3" w:rsidRDefault="007C2FC3" w:rsidP="007C2FC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Your attention to this referral form is greatly appreciated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,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and we thank you in advance for your cooperation in 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filling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it out. It will assist our team in addressing the particular needs of each of our clients. If you </w:t>
            </w:r>
            <w:r w:rsidR="00991C6E">
              <w:rPr>
                <w:rFonts w:ascii="Calibri" w:eastAsia="Times New Roman" w:hAnsi="Calibri" w:cs="Times New Roman"/>
                <w:color w:val="000000"/>
                <w:lang w:eastAsia="en-CA"/>
              </w:rPr>
              <w:t>h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ave any questions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,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please 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get in touch with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our staff at 604-524-5633 or 866-524-5633</w:t>
            </w:r>
            <w:r w:rsidR="00C11746">
              <w:rPr>
                <w:rFonts w:ascii="Calibri" w:eastAsia="Times New Roman" w:hAnsi="Calibri" w:cs="Times New Roman"/>
                <w:color w:val="000000"/>
                <w:lang w:eastAsia="en-CA"/>
              </w:rPr>
              <w:t>.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Fax: 604-524-4634.</w:t>
            </w:r>
          </w:p>
          <w:p w14:paraId="0F840393" w14:textId="77777777" w:rsidR="003F7FC4" w:rsidRPr="005465EB" w:rsidRDefault="003F7FC4" w:rsidP="007C2FC3">
            <w:pPr>
              <w:spacing w:after="0" w:line="240" w:lineRule="auto"/>
              <w:rPr>
                <w:rFonts w:ascii="Calibri" w:eastAsia="Times New Roman" w:hAnsi="Calibri" w:cs="Times New Roman"/>
                <w:b w:val="0"/>
                <w:bCs/>
                <w:color w:val="FF0000"/>
                <w:lang w:eastAsia="en-CA"/>
              </w:rPr>
            </w:pPr>
          </w:p>
        </w:tc>
      </w:tr>
      <w:tr w:rsidR="007C2FC3" w:rsidRPr="005465EB" w14:paraId="2955A0ED" w14:textId="77777777" w:rsidTr="00051C75">
        <w:trPr>
          <w:trHeight w:val="365"/>
        </w:trPr>
        <w:tc>
          <w:tcPr>
            <w:tcW w:w="993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C5A6A" w14:textId="77777777" w:rsidR="003F7FC4" w:rsidRPr="005465EB" w:rsidRDefault="003F7FC4" w:rsidP="007C2FC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7C2FC3" w:rsidRPr="005465EB" w14:paraId="112D37FE" w14:textId="77777777" w:rsidTr="00051C75">
        <w:trPr>
          <w:trHeight w:val="495"/>
        </w:trPr>
        <w:tc>
          <w:tcPr>
            <w:tcW w:w="2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B66DC" w14:textId="77777777" w:rsidR="007C2FC3" w:rsidRPr="005465EB" w:rsidRDefault="007C2FC3" w:rsidP="007409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Referral Agent </w:t>
            </w:r>
            <w:r w:rsidR="00740984">
              <w:rPr>
                <w:rFonts w:ascii="Calibri" w:eastAsia="Times New Roman" w:hAnsi="Calibri" w:cs="Times New Roman"/>
                <w:color w:val="000000"/>
                <w:lang w:eastAsia="en-CA"/>
              </w:rPr>
              <w:t>Name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:</w:t>
            </w:r>
          </w:p>
        </w:tc>
        <w:tc>
          <w:tcPr>
            <w:tcW w:w="7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5D9B1" w14:textId="6A82A341" w:rsidR="007C2FC3" w:rsidRPr="005465EB" w:rsidRDefault="00F641A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594247141"/>
                <w:placeholder>
                  <w:docPart w:val="B1B05B109D2344339B91B4AD499E639B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  <w:r w:rsidR="007C2FC3"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r w:rsidR="00AD2B60"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          Phone: </w:t>
            </w: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-826589663"/>
                <w:placeholder>
                  <w:docPart w:val="D58E4DB3107E4120A453C73D6A3A5E19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C2FC3" w:rsidRPr="005465EB" w14:paraId="77934D01" w14:textId="77777777" w:rsidTr="00051C75">
        <w:trPr>
          <w:trHeight w:val="495"/>
        </w:trPr>
        <w:tc>
          <w:tcPr>
            <w:tcW w:w="271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6A4D11A" w14:textId="77777777" w:rsidR="00051C75" w:rsidRDefault="00051C75" w:rsidP="007409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bookmarkStart w:id="2" w:name="_Hlk138242142"/>
          </w:p>
          <w:p w14:paraId="0EC9B2D7" w14:textId="2BF6C9F5" w:rsidR="007C2FC3" w:rsidRPr="005465EB" w:rsidRDefault="00740984" w:rsidP="00051C75">
            <w:pPr>
              <w:spacing w:before="240"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Referring Agent Signature:</w:t>
            </w:r>
          </w:p>
        </w:tc>
        <w:tc>
          <w:tcPr>
            <w:tcW w:w="72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91FB" w14:textId="5D151B36" w:rsidR="007C2FC3" w:rsidRPr="005465EB" w:rsidRDefault="007C2FC3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 </w:t>
            </w:r>
            <w:r w:rsidR="00051C75">
              <w:rPr>
                <w:rFonts w:ascii="Calibri" w:eastAsia="Times New Roman" w:hAnsi="Calibri" w:cs="Times New Roman"/>
                <w:color w:val="000000"/>
                <w:lang w:eastAsia="en-CA"/>
              </w:rPr>
              <w:pict w14:anchorId="240A7DA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7" type="#_x0000_t75" alt="Microsoft Office Signature Line..." style="width:191.8pt;height:65pt">
                  <v:imagedata r:id="rId15" o:title=""/>
                  <o:lock v:ext="edit" ungrouping="t" rotation="t" cropping="t" verticies="t" text="t" grouping="t"/>
                  <o:signatureline v:ext="edit" id="{2749D20C-C6FC-4A4D-A234-F3D5E5CD9AD7}" provid="{00000000-0000-0000-0000-000000000000}" issignatureline="t"/>
                </v:shape>
              </w:pict>
            </w:r>
          </w:p>
        </w:tc>
      </w:tr>
      <w:bookmarkEnd w:id="2"/>
      <w:tr w:rsidR="00740984" w:rsidRPr="005465EB" w14:paraId="01C2B249" w14:textId="77777777" w:rsidTr="00051C75">
        <w:trPr>
          <w:trHeight w:val="495"/>
        </w:trPr>
        <w:tc>
          <w:tcPr>
            <w:tcW w:w="27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FE2542" w14:textId="77777777" w:rsidR="00740984" w:rsidRDefault="00740984" w:rsidP="007409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lient Name: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-648276425"/>
            <w:placeholder>
              <w:docPart w:val="BC9228190D464491B130A827ED21DF47"/>
            </w:placeholder>
            <w:showingPlcHdr/>
          </w:sdtPr>
          <w:sdtContent>
            <w:tc>
              <w:tcPr>
                <w:tcW w:w="7220" w:type="dxa"/>
                <w:tcBorders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  <w:p w14:paraId="78E84597" w14:textId="4BFAC64D" w:rsidR="00740984" w:rsidRPr="005465EB" w:rsidRDefault="00051C75" w:rsidP="00051C75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1C75" w:rsidRPr="005465EB" w14:paraId="56E54949" w14:textId="77777777" w:rsidTr="00051C75">
        <w:trPr>
          <w:trHeight w:val="495"/>
        </w:trPr>
        <w:tc>
          <w:tcPr>
            <w:tcW w:w="271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977F78E" w14:textId="77777777" w:rsidR="00051C75" w:rsidRDefault="00051C75" w:rsidP="00051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  <w:p w14:paraId="253E5AE3" w14:textId="1A60D695" w:rsidR="00051C75" w:rsidRDefault="00051C75" w:rsidP="00051C75">
            <w:pPr>
              <w:spacing w:before="320"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Client Signature: </w:t>
            </w:r>
          </w:p>
        </w:tc>
        <w:tc>
          <w:tcPr>
            <w:tcW w:w="72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4316B11" w14:textId="3C3360CE" w:rsidR="00051C75" w:rsidRPr="005465EB" w:rsidRDefault="00051C75" w:rsidP="00051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pict w14:anchorId="100573AD">
                <v:shape id="_x0000_i1039" type="#_x0000_t75" alt="Microsoft Office Signature Line..." style="width:191.8pt;height:65pt">
                  <v:imagedata r:id="rId15" o:title=""/>
                  <o:lock v:ext="edit" ungrouping="t" rotation="t" cropping="t" verticies="t" text="t" grouping="t"/>
                  <o:signatureline v:ext="edit" id="{BA888976-F92A-4FD4-A2E1-85FC498AC5A4}" provid="{00000000-0000-0000-0000-000000000000}" issignatureline="t"/>
                </v:shape>
              </w:pict>
            </w:r>
          </w:p>
        </w:tc>
      </w:tr>
      <w:tr w:rsidR="00246CC5" w:rsidRPr="005465EB" w14:paraId="39CB8F52" w14:textId="77777777" w:rsidTr="00051C75">
        <w:trPr>
          <w:trHeight w:val="673"/>
        </w:trPr>
        <w:tc>
          <w:tcPr>
            <w:tcW w:w="9938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C903C" w14:textId="77777777" w:rsidR="00246CC5" w:rsidRDefault="00246CC5" w:rsidP="00246CC5">
            <w:pPr>
              <w:spacing w:after="0"/>
              <w:rPr>
                <w:b w:val="0"/>
              </w:rPr>
            </w:pPr>
            <w:r>
              <w:t>Note:    Funding agency must be filled by completed (only) when funded by public funding sources such as MHSD.</w:t>
            </w:r>
          </w:p>
          <w:p w14:paraId="4C963712" w14:textId="77777777" w:rsidR="00246CC5" w:rsidRPr="005465EB" w:rsidRDefault="00246CC5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3F7FC4" w:rsidRPr="005465EB" w14:paraId="262F0901" w14:textId="77777777" w:rsidTr="00246CC5">
        <w:trPr>
          <w:trHeight w:val="495"/>
        </w:trPr>
        <w:tc>
          <w:tcPr>
            <w:tcW w:w="27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4D73" w14:textId="77777777" w:rsidR="003F7FC4" w:rsidRDefault="003F7FC4" w:rsidP="007C2FC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Clint Name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985750228"/>
            <w:placeholder>
              <w:docPart w:val="92D4DBB4F72F4E4084DDBA10C6101FD2"/>
            </w:placeholder>
            <w:showingPlcHdr/>
          </w:sdtPr>
          <w:sdtContent>
            <w:tc>
              <w:tcPr>
                <w:tcW w:w="7220" w:type="dxa"/>
                <w:tcBorders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7776DDFC" w14:textId="5D7DD1B3" w:rsidR="003F7FC4" w:rsidRPr="005465EB" w:rsidRDefault="00051C75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F7FC4" w:rsidRPr="005465EB" w14:paraId="22AD3B1B" w14:textId="77777777" w:rsidTr="007C2FC3">
        <w:trPr>
          <w:trHeight w:val="495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939F6" w14:textId="3ECCF694" w:rsidR="003F7FC4" w:rsidRDefault="003F7FC4" w:rsidP="007C2FC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Client </w:t>
            </w:r>
            <w:r w:rsidR="00F641A3">
              <w:rPr>
                <w:rFonts w:ascii="Calibri" w:eastAsia="Times New Roman" w:hAnsi="Calibri" w:cs="Times New Roman"/>
                <w:color w:val="000000"/>
                <w:lang w:eastAsia="en-CA"/>
              </w:rPr>
              <w:t>Health Care #</w:t>
            </w:r>
          </w:p>
        </w:tc>
        <w:sdt>
          <w:sdtPr>
            <w:rPr>
              <w:rFonts w:ascii="Calibri" w:eastAsia="Times New Roman" w:hAnsi="Calibri" w:cs="Times New Roman"/>
              <w:color w:val="000000"/>
              <w:lang w:eastAsia="en-CA"/>
            </w:rPr>
            <w:id w:val="1419523875"/>
            <w:placeholder>
              <w:docPart w:val="EBF62920ED3244BB96CF40FAF5726B15"/>
            </w:placeholder>
            <w:showingPlcHdr/>
          </w:sdtPr>
          <w:sdtContent>
            <w:tc>
              <w:tcPr>
                <w:tcW w:w="722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46B180F6" w14:textId="40322399" w:rsidR="003F7FC4" w:rsidRPr="005465EB" w:rsidRDefault="00051C75" w:rsidP="00F641A3">
                <w:pPr>
                  <w:spacing w:after="0" w:line="240" w:lineRule="auto"/>
                  <w:rPr>
                    <w:rFonts w:ascii="Calibri" w:eastAsia="Times New Roman" w:hAnsi="Calibri" w:cs="Times New Roman"/>
                    <w:color w:val="000000"/>
                    <w:lang w:eastAsia="en-CA"/>
                  </w:rPr>
                </w:pPr>
                <w:r w:rsidRPr="003B74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F7FC4" w:rsidRPr="005465EB" w14:paraId="7EE0022D" w14:textId="77777777" w:rsidTr="007A5470">
        <w:trPr>
          <w:trHeight w:val="495"/>
        </w:trPr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3733" w14:textId="77777777" w:rsidR="003F7FC4" w:rsidRPr="005465EB" w:rsidRDefault="003F7FC4" w:rsidP="003F7F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Funding Agency</w:t>
            </w:r>
            <w:r w:rsidRPr="005465EB">
              <w:rPr>
                <w:rFonts w:ascii="Calibri" w:eastAsia="Times New Roman" w:hAnsi="Calibri" w:cs="Times New Roman"/>
                <w:color w:val="000000"/>
                <w:lang w:eastAsia="en-CA"/>
              </w:rPr>
              <w:t>:</w:t>
            </w:r>
          </w:p>
        </w:tc>
        <w:tc>
          <w:tcPr>
            <w:tcW w:w="7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F88CE" w14:textId="5ED426EE" w:rsidR="003F7FC4" w:rsidRPr="005465EB" w:rsidRDefault="00051C75" w:rsidP="00F641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sdt>
              <w:sdtPr>
                <w:rPr>
                  <w:rFonts w:ascii="Calibri" w:eastAsia="Times New Roman" w:hAnsi="Calibri" w:cs="Times New Roman"/>
                  <w:color w:val="000000"/>
                  <w:lang w:eastAsia="en-CA"/>
                </w:rPr>
                <w:id w:val="306289017"/>
                <w:placeholder>
                  <w:docPart w:val="303E0964123D4057A31025F4D0BA4741"/>
                </w:placeholder>
                <w:showingPlcHdr/>
              </w:sdtPr>
              <w:sdtContent>
                <w:r w:rsidRPr="003B741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2C07327" w14:textId="77777777" w:rsidR="003F7FC4" w:rsidRDefault="003F7FC4" w:rsidP="003F7FC4">
      <w:pPr>
        <w:spacing w:after="0"/>
        <w:rPr>
          <w:b w:val="0"/>
        </w:rPr>
      </w:pPr>
    </w:p>
    <w:p w14:paraId="5C0E9448" w14:textId="3EF83D69" w:rsidR="000E3689" w:rsidRDefault="00DD34A1" w:rsidP="00DD34A1">
      <w:pPr>
        <w:pStyle w:val="Heading1"/>
      </w:pPr>
      <w:r>
        <w:t>M</w:t>
      </w:r>
      <w:r w:rsidR="00C11746">
        <w:t>.S.P.</w:t>
      </w:r>
      <w:r>
        <w:t xml:space="preserve"> – PREMIUM ASSISTANCE APPLICATION</w:t>
      </w:r>
    </w:p>
    <w:p w14:paraId="365B6466" w14:textId="7069EAD1" w:rsidR="00DD34A1" w:rsidRDefault="00DD34A1">
      <w:r>
        <w:t xml:space="preserve">All Westminster House clients must complete the application from premium </w:t>
      </w:r>
      <w:r w:rsidR="001E59FF">
        <w:t>assistance, or the consequence will be that the client will not be eligible for extra coverage for healthcare</w:t>
      </w:r>
      <w:r>
        <w:t>.</w:t>
      </w:r>
    </w:p>
    <w:p w14:paraId="6B277984" w14:textId="77777777" w:rsidR="00DD34A1" w:rsidRDefault="007F5452">
      <w:hyperlink r:id="rId16" w:history="1">
        <w:r w:rsidR="00DD34A1" w:rsidRPr="00D842A6">
          <w:rPr>
            <w:rStyle w:val="Hyperlink"/>
          </w:rPr>
          <w:t>http://www2.gov.bc.ca/assets/gov/health/forms/119fil.pdf</w:t>
        </w:r>
      </w:hyperlink>
    </w:p>
    <w:p w14:paraId="646D9C56" w14:textId="0DF09D25" w:rsidR="003F7FC4" w:rsidRDefault="001E59FF" w:rsidP="003F7FC4">
      <w:pPr>
        <w:spacing w:after="0"/>
        <w:rPr>
          <w:b w:val="0"/>
        </w:rPr>
      </w:pPr>
      <w:r>
        <w:rPr>
          <w:b w:val="0"/>
          <w:noProof/>
        </w:rPr>
        <w:drawing>
          <wp:anchor distT="0" distB="0" distL="114300" distR="114300" simplePos="0" relativeHeight="251658240" behindDoc="0" locked="0" layoutInCell="1" allowOverlap="1" wp14:anchorId="37F8318E" wp14:editId="0DD63B61">
            <wp:simplePos x="723331" y="7608627"/>
            <wp:positionH relativeFrom="column">
              <wp:align>left</wp:align>
            </wp:positionH>
            <wp:positionV relativeFrom="paragraph">
              <wp:align>top</wp:align>
            </wp:positionV>
            <wp:extent cx="1683604" cy="457200"/>
            <wp:effectExtent l="0" t="0" r="0" b="0"/>
            <wp:wrapSquare wrapText="bothSides"/>
            <wp:docPr id="2026637746" name="Picture 2" descr="A picture containing font, text, graphics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637746" name="Picture 2" descr="A picture containing font, text, graphics, graphic desig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604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</w:rPr>
        <w:br w:type="textWrapping" w:clear="all"/>
      </w:r>
    </w:p>
    <w:p w14:paraId="5C1371EC" w14:textId="77777777" w:rsidR="003F7FC4" w:rsidRDefault="003F7FC4" w:rsidP="00B64214">
      <w:pPr>
        <w:spacing w:after="0" w:line="240" w:lineRule="auto"/>
        <w:rPr>
          <w:b w:val="0"/>
        </w:rPr>
      </w:pPr>
      <w:r>
        <w:t>228 Seventh Street</w:t>
      </w:r>
    </w:p>
    <w:p w14:paraId="71064D0A" w14:textId="61E8288C" w:rsidR="003F7FC4" w:rsidRDefault="003F7FC4" w:rsidP="00B64214">
      <w:pPr>
        <w:spacing w:after="0" w:line="240" w:lineRule="auto"/>
        <w:rPr>
          <w:b w:val="0"/>
        </w:rPr>
      </w:pPr>
      <w:r>
        <w:t xml:space="preserve">New Westminster, </w:t>
      </w:r>
      <w:r w:rsidR="00C80A03">
        <w:t>BC V</w:t>
      </w:r>
      <w:r>
        <w:t>3M 3K3</w:t>
      </w:r>
      <w:r w:rsidR="00DD34A1">
        <w:t xml:space="preserve"> </w:t>
      </w:r>
      <w:r w:rsidR="00051C75">
        <w:t>- Tel</w:t>
      </w:r>
      <w:r>
        <w:t>:  604-524-5633</w:t>
      </w:r>
      <w:r w:rsidR="00DD34A1">
        <w:t xml:space="preserve"> - </w:t>
      </w:r>
      <w:r>
        <w:t>Fax: 604-524-4634</w:t>
      </w:r>
    </w:p>
    <w:p w14:paraId="1B5F81F3" w14:textId="7B9512B0" w:rsidR="00EF0A28" w:rsidRDefault="00EF0A28" w:rsidP="00B64214">
      <w:pPr>
        <w:spacing w:after="0" w:line="240" w:lineRule="auto"/>
        <w:rPr>
          <w:b w:val="0"/>
        </w:rPr>
      </w:pPr>
      <w:r>
        <w:t xml:space="preserve">Email: </w:t>
      </w:r>
      <w:hyperlink r:id="rId18" w:history="1">
        <w:r w:rsidRPr="0019455A">
          <w:rPr>
            <w:rStyle w:val="Hyperlink"/>
          </w:rPr>
          <w:t>info@westminsterhouse.ca</w:t>
        </w:r>
      </w:hyperlink>
    </w:p>
    <w:p w14:paraId="6A525885" w14:textId="77777777" w:rsidR="00EF0A28" w:rsidRPr="003F7FC4" w:rsidRDefault="00EF0A28" w:rsidP="00B64214">
      <w:pPr>
        <w:spacing w:after="0" w:line="240" w:lineRule="auto"/>
        <w:rPr>
          <w:b w:val="0"/>
        </w:rPr>
      </w:pPr>
    </w:p>
    <w:sectPr w:rsidR="00EF0A28" w:rsidRPr="003F7FC4" w:rsidSect="001D1C35">
      <w:type w:val="continuous"/>
      <w:pgSz w:w="12240" w:h="15840"/>
      <w:pgMar w:top="1134" w:right="1134" w:bottom="102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0FF88" w14:textId="77777777" w:rsidR="00D46BC7" w:rsidRDefault="00D46BC7" w:rsidP="00E61736">
      <w:pPr>
        <w:spacing w:after="0" w:line="240" w:lineRule="auto"/>
      </w:pPr>
      <w:r>
        <w:separator/>
      </w:r>
    </w:p>
  </w:endnote>
  <w:endnote w:type="continuationSeparator" w:id="0">
    <w:p w14:paraId="63957081" w14:textId="77777777" w:rsidR="00D46BC7" w:rsidRDefault="00D46BC7" w:rsidP="00E61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F4DD5" w14:textId="77777777" w:rsidR="00D46BC7" w:rsidRDefault="00D46BC7" w:rsidP="00E61736">
      <w:pPr>
        <w:spacing w:after="0" w:line="240" w:lineRule="auto"/>
      </w:pPr>
      <w:r>
        <w:separator/>
      </w:r>
    </w:p>
  </w:footnote>
  <w:footnote w:type="continuationSeparator" w:id="0">
    <w:p w14:paraId="1A2DFCFB" w14:textId="77777777" w:rsidR="00D46BC7" w:rsidRDefault="00D46BC7" w:rsidP="00E61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08B53" w14:textId="77777777" w:rsidR="007A5470" w:rsidRDefault="007A5470">
    <w:pPr>
      <w:pStyle w:val="Header"/>
      <w:pBdr>
        <w:bottom w:val="single" w:sz="12" w:space="1" w:color="auto"/>
      </w:pBdr>
    </w:pPr>
    <w:r>
      <w:tab/>
    </w:r>
    <w:r>
      <w:tab/>
    </w:r>
    <w:r w:rsidR="00CC6612" w:rsidRPr="002C0790">
      <w:rPr>
        <w:sz w:val="16"/>
        <w:szCs w:val="16"/>
      </w:rPr>
      <w:fldChar w:fldCharType="begin"/>
    </w:r>
    <w:r w:rsidRPr="002C0790">
      <w:rPr>
        <w:sz w:val="16"/>
        <w:szCs w:val="16"/>
      </w:rPr>
      <w:instrText xml:space="preserve"> PAGE   \* MERGEFORMAT </w:instrText>
    </w:r>
    <w:r w:rsidR="00CC6612" w:rsidRPr="002C0790">
      <w:rPr>
        <w:sz w:val="16"/>
        <w:szCs w:val="16"/>
      </w:rPr>
      <w:fldChar w:fldCharType="separate"/>
    </w:r>
    <w:r w:rsidR="00C80A03" w:rsidRPr="00C80A03">
      <w:rPr>
        <w:noProof/>
        <w:sz w:val="16"/>
        <w:szCs w:val="16"/>
      </w:rPr>
      <w:t>8</w:t>
    </w:r>
    <w:r w:rsidR="00CC6612" w:rsidRPr="002C0790">
      <w:rPr>
        <w:sz w:val="16"/>
        <w:szCs w:val="16"/>
      </w:rPr>
      <w:fldChar w:fldCharType="end"/>
    </w:r>
    <w:r w:rsidRPr="002C0790">
      <w:rPr>
        <w:sz w:val="16"/>
        <w:szCs w:val="16"/>
      </w:rPr>
      <w:t xml:space="preserve"> | </w:t>
    </w:r>
    <w:r w:rsidRPr="002C0790">
      <w:rPr>
        <w:color w:val="7F7F7F" w:themeColor="background1" w:themeShade="7F"/>
        <w:spacing w:val="60"/>
        <w:sz w:val="16"/>
        <w:szCs w:val="16"/>
      </w:rPr>
      <w:t>Pag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E2FB" w14:textId="5A6499EA" w:rsidR="00C83FBE" w:rsidRDefault="00DF6C4E" w:rsidP="00C80A03">
    <w:pPr>
      <w:pStyle w:val="Header"/>
      <w:tabs>
        <w:tab w:val="center" w:pos="4986"/>
        <w:tab w:val="left" w:pos="8610"/>
      </w:tabs>
      <w:jc w:val="center"/>
    </w:pPr>
    <w:r>
      <w:rPr>
        <w:noProof/>
      </w:rPr>
      <w:drawing>
        <wp:inline distT="0" distB="0" distL="0" distR="0" wp14:anchorId="60718ADC" wp14:editId="53702B24">
          <wp:extent cx="3366731" cy="914400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stminster Hous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673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A5B8288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1F0DEE"/>
    <w:multiLevelType w:val="hybridMultilevel"/>
    <w:tmpl w:val="1CAC5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44B64"/>
    <w:multiLevelType w:val="hybridMultilevel"/>
    <w:tmpl w:val="D23E1FBE"/>
    <w:lvl w:ilvl="0" w:tplc="AFBE9092">
      <w:numFmt w:val="bullet"/>
      <w:lvlText w:val="-"/>
      <w:lvlJc w:val="left"/>
      <w:pPr>
        <w:ind w:left="180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959460285">
    <w:abstractNumId w:val="1"/>
  </w:num>
  <w:num w:numId="2" w16cid:durableId="1020426527">
    <w:abstractNumId w:val="0"/>
  </w:num>
  <w:num w:numId="3" w16cid:durableId="1607034670">
    <w:abstractNumId w:val="0"/>
  </w:num>
  <w:num w:numId="4" w16cid:durableId="1426536874">
    <w:abstractNumId w:val="0"/>
  </w:num>
  <w:num w:numId="5" w16cid:durableId="1950042751">
    <w:abstractNumId w:val="0"/>
  </w:num>
  <w:num w:numId="6" w16cid:durableId="920986957">
    <w:abstractNumId w:val="0"/>
  </w:num>
  <w:num w:numId="7" w16cid:durableId="947808637">
    <w:abstractNumId w:val="0"/>
  </w:num>
  <w:num w:numId="8" w16cid:durableId="694231008">
    <w:abstractNumId w:val="0"/>
  </w:num>
  <w:num w:numId="9" w16cid:durableId="1593782049">
    <w:abstractNumId w:val="0"/>
  </w:num>
  <w:num w:numId="10" w16cid:durableId="340397851">
    <w:abstractNumId w:val="0"/>
  </w:num>
  <w:num w:numId="11" w16cid:durableId="2082872474">
    <w:abstractNumId w:val="0"/>
  </w:num>
  <w:num w:numId="12" w16cid:durableId="414324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sLismSqHStlASFmLjxLHACMSSeni4gL7om+F/z20wVnnJi68M9A4JRE6ynR0C2B6YcKS62yPHa24SazOgaG4qg==" w:salt="QcpdVQNNm6PPP0CR1tdvWw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zOxMDUwMLc0MTRR0lEKTi0uzszPAykwrgUA/q3cNiwAAAA="/>
  </w:docVars>
  <w:rsids>
    <w:rsidRoot w:val="00E81887"/>
    <w:rsid w:val="00011C9A"/>
    <w:rsid w:val="00041860"/>
    <w:rsid w:val="00051C75"/>
    <w:rsid w:val="00096109"/>
    <w:rsid w:val="000E2F53"/>
    <w:rsid w:val="000E3689"/>
    <w:rsid w:val="000E561D"/>
    <w:rsid w:val="000F1430"/>
    <w:rsid w:val="001053B3"/>
    <w:rsid w:val="00107773"/>
    <w:rsid w:val="0012051A"/>
    <w:rsid w:val="00120987"/>
    <w:rsid w:val="00136A20"/>
    <w:rsid w:val="00137616"/>
    <w:rsid w:val="00150AEE"/>
    <w:rsid w:val="00163421"/>
    <w:rsid w:val="00170B4A"/>
    <w:rsid w:val="00173953"/>
    <w:rsid w:val="00175C3D"/>
    <w:rsid w:val="00180C17"/>
    <w:rsid w:val="00194266"/>
    <w:rsid w:val="001A2B24"/>
    <w:rsid w:val="001C7AD3"/>
    <w:rsid w:val="001D1C35"/>
    <w:rsid w:val="001E0448"/>
    <w:rsid w:val="001E59FF"/>
    <w:rsid w:val="001F59D4"/>
    <w:rsid w:val="001F66EB"/>
    <w:rsid w:val="00201218"/>
    <w:rsid w:val="002030D3"/>
    <w:rsid w:val="0021276C"/>
    <w:rsid w:val="00213E1B"/>
    <w:rsid w:val="0022183D"/>
    <w:rsid w:val="00231ED8"/>
    <w:rsid w:val="00244A66"/>
    <w:rsid w:val="00246CC5"/>
    <w:rsid w:val="0024767D"/>
    <w:rsid w:val="00264810"/>
    <w:rsid w:val="002713DA"/>
    <w:rsid w:val="002755FD"/>
    <w:rsid w:val="00276A7F"/>
    <w:rsid w:val="00287AC4"/>
    <w:rsid w:val="002B5218"/>
    <w:rsid w:val="002C0790"/>
    <w:rsid w:val="002D4452"/>
    <w:rsid w:val="002E1E6F"/>
    <w:rsid w:val="002E27D0"/>
    <w:rsid w:val="002F1C50"/>
    <w:rsid w:val="002F31D7"/>
    <w:rsid w:val="003143EC"/>
    <w:rsid w:val="00321689"/>
    <w:rsid w:val="0032187D"/>
    <w:rsid w:val="00323CB4"/>
    <w:rsid w:val="0033175B"/>
    <w:rsid w:val="003318EB"/>
    <w:rsid w:val="00337A2D"/>
    <w:rsid w:val="0034299B"/>
    <w:rsid w:val="00352B43"/>
    <w:rsid w:val="0036338C"/>
    <w:rsid w:val="003727BA"/>
    <w:rsid w:val="00396B0E"/>
    <w:rsid w:val="00396B87"/>
    <w:rsid w:val="00397023"/>
    <w:rsid w:val="003A2E16"/>
    <w:rsid w:val="003A42B0"/>
    <w:rsid w:val="003A7DAA"/>
    <w:rsid w:val="003D168F"/>
    <w:rsid w:val="003F7FC4"/>
    <w:rsid w:val="00400741"/>
    <w:rsid w:val="0043235D"/>
    <w:rsid w:val="0045244D"/>
    <w:rsid w:val="004712B9"/>
    <w:rsid w:val="004763E9"/>
    <w:rsid w:val="00482931"/>
    <w:rsid w:val="004B7C55"/>
    <w:rsid w:val="004C6E38"/>
    <w:rsid w:val="004D6C51"/>
    <w:rsid w:val="004D6E27"/>
    <w:rsid w:val="004E32A7"/>
    <w:rsid w:val="004E3352"/>
    <w:rsid w:val="004F06A2"/>
    <w:rsid w:val="004F0C54"/>
    <w:rsid w:val="00501ACD"/>
    <w:rsid w:val="005036D5"/>
    <w:rsid w:val="005208D6"/>
    <w:rsid w:val="00535F3E"/>
    <w:rsid w:val="00542D18"/>
    <w:rsid w:val="005465EB"/>
    <w:rsid w:val="005528E0"/>
    <w:rsid w:val="0055625A"/>
    <w:rsid w:val="00580531"/>
    <w:rsid w:val="00597EC5"/>
    <w:rsid w:val="005A48EA"/>
    <w:rsid w:val="005B5EB4"/>
    <w:rsid w:val="005C3FCF"/>
    <w:rsid w:val="005C4872"/>
    <w:rsid w:val="005C6B18"/>
    <w:rsid w:val="005E2817"/>
    <w:rsid w:val="005E5723"/>
    <w:rsid w:val="005F2634"/>
    <w:rsid w:val="005F34EF"/>
    <w:rsid w:val="00602D04"/>
    <w:rsid w:val="00645E39"/>
    <w:rsid w:val="00651F1E"/>
    <w:rsid w:val="00653315"/>
    <w:rsid w:val="0066478C"/>
    <w:rsid w:val="006738D7"/>
    <w:rsid w:val="00674A8E"/>
    <w:rsid w:val="00674F2E"/>
    <w:rsid w:val="00690439"/>
    <w:rsid w:val="006A1A43"/>
    <w:rsid w:val="006D4C77"/>
    <w:rsid w:val="006E2B4D"/>
    <w:rsid w:val="006E5EDB"/>
    <w:rsid w:val="006F1C95"/>
    <w:rsid w:val="00737489"/>
    <w:rsid w:val="00740146"/>
    <w:rsid w:val="00740984"/>
    <w:rsid w:val="00741566"/>
    <w:rsid w:val="00741967"/>
    <w:rsid w:val="00753384"/>
    <w:rsid w:val="00767B19"/>
    <w:rsid w:val="00784CE6"/>
    <w:rsid w:val="007921CE"/>
    <w:rsid w:val="007A513E"/>
    <w:rsid w:val="007A5470"/>
    <w:rsid w:val="007B4747"/>
    <w:rsid w:val="007B7DE5"/>
    <w:rsid w:val="007C2FC3"/>
    <w:rsid w:val="007C6206"/>
    <w:rsid w:val="007D0770"/>
    <w:rsid w:val="007D3CAC"/>
    <w:rsid w:val="007E2D1B"/>
    <w:rsid w:val="007F2BE1"/>
    <w:rsid w:val="007F312B"/>
    <w:rsid w:val="007F46EA"/>
    <w:rsid w:val="007F5452"/>
    <w:rsid w:val="007F7102"/>
    <w:rsid w:val="00823AAD"/>
    <w:rsid w:val="00836699"/>
    <w:rsid w:val="00843C0E"/>
    <w:rsid w:val="008550D3"/>
    <w:rsid w:val="00861C12"/>
    <w:rsid w:val="00883BD1"/>
    <w:rsid w:val="00884B5B"/>
    <w:rsid w:val="008B1F04"/>
    <w:rsid w:val="008B3187"/>
    <w:rsid w:val="008B7831"/>
    <w:rsid w:val="008C1A7C"/>
    <w:rsid w:val="008E6A98"/>
    <w:rsid w:val="008F3C43"/>
    <w:rsid w:val="0091216D"/>
    <w:rsid w:val="00944EEE"/>
    <w:rsid w:val="0096757A"/>
    <w:rsid w:val="00986228"/>
    <w:rsid w:val="00991C6E"/>
    <w:rsid w:val="009B250C"/>
    <w:rsid w:val="009D2F88"/>
    <w:rsid w:val="009F1498"/>
    <w:rsid w:val="00A02AE0"/>
    <w:rsid w:val="00A12754"/>
    <w:rsid w:val="00A16A84"/>
    <w:rsid w:val="00A21641"/>
    <w:rsid w:val="00A44AE6"/>
    <w:rsid w:val="00A503DA"/>
    <w:rsid w:val="00A5092B"/>
    <w:rsid w:val="00A61F1E"/>
    <w:rsid w:val="00AA5263"/>
    <w:rsid w:val="00AB4D64"/>
    <w:rsid w:val="00AC3F73"/>
    <w:rsid w:val="00AD0DEC"/>
    <w:rsid w:val="00AD2B60"/>
    <w:rsid w:val="00AD6CFC"/>
    <w:rsid w:val="00AF00AA"/>
    <w:rsid w:val="00AF0862"/>
    <w:rsid w:val="00B0402E"/>
    <w:rsid w:val="00B128F4"/>
    <w:rsid w:val="00B23F68"/>
    <w:rsid w:val="00B3153F"/>
    <w:rsid w:val="00B40720"/>
    <w:rsid w:val="00B4134D"/>
    <w:rsid w:val="00B44B67"/>
    <w:rsid w:val="00B630B3"/>
    <w:rsid w:val="00B64214"/>
    <w:rsid w:val="00B737AC"/>
    <w:rsid w:val="00B73F23"/>
    <w:rsid w:val="00B91523"/>
    <w:rsid w:val="00BB2BAE"/>
    <w:rsid w:val="00BE1A01"/>
    <w:rsid w:val="00BF5C59"/>
    <w:rsid w:val="00C11746"/>
    <w:rsid w:val="00C3316A"/>
    <w:rsid w:val="00C3720D"/>
    <w:rsid w:val="00C37ADF"/>
    <w:rsid w:val="00C458B2"/>
    <w:rsid w:val="00C6520C"/>
    <w:rsid w:val="00C657CA"/>
    <w:rsid w:val="00C71BF4"/>
    <w:rsid w:val="00C80A03"/>
    <w:rsid w:val="00C83FBE"/>
    <w:rsid w:val="00C91D90"/>
    <w:rsid w:val="00C97AB2"/>
    <w:rsid w:val="00CA1571"/>
    <w:rsid w:val="00CA5F7A"/>
    <w:rsid w:val="00CB40FF"/>
    <w:rsid w:val="00CC1A4A"/>
    <w:rsid w:val="00CC2FE1"/>
    <w:rsid w:val="00CC6612"/>
    <w:rsid w:val="00CD292A"/>
    <w:rsid w:val="00CD6192"/>
    <w:rsid w:val="00CF2393"/>
    <w:rsid w:val="00D0114E"/>
    <w:rsid w:val="00D10416"/>
    <w:rsid w:val="00D406BB"/>
    <w:rsid w:val="00D46BC7"/>
    <w:rsid w:val="00D5643F"/>
    <w:rsid w:val="00D57003"/>
    <w:rsid w:val="00D64C45"/>
    <w:rsid w:val="00D73291"/>
    <w:rsid w:val="00D733D6"/>
    <w:rsid w:val="00D84758"/>
    <w:rsid w:val="00DB4763"/>
    <w:rsid w:val="00DB4F07"/>
    <w:rsid w:val="00DB7FEA"/>
    <w:rsid w:val="00DC33F4"/>
    <w:rsid w:val="00DC7C8C"/>
    <w:rsid w:val="00DD34A1"/>
    <w:rsid w:val="00DE179B"/>
    <w:rsid w:val="00DE6B8E"/>
    <w:rsid w:val="00DE7576"/>
    <w:rsid w:val="00DF6C4E"/>
    <w:rsid w:val="00E00FC7"/>
    <w:rsid w:val="00E14C89"/>
    <w:rsid w:val="00E22948"/>
    <w:rsid w:val="00E27112"/>
    <w:rsid w:val="00E35DA9"/>
    <w:rsid w:val="00E56394"/>
    <w:rsid w:val="00E61472"/>
    <w:rsid w:val="00E61736"/>
    <w:rsid w:val="00E75338"/>
    <w:rsid w:val="00E772E8"/>
    <w:rsid w:val="00E80DE0"/>
    <w:rsid w:val="00E8100E"/>
    <w:rsid w:val="00E81887"/>
    <w:rsid w:val="00E82F04"/>
    <w:rsid w:val="00E85101"/>
    <w:rsid w:val="00E916D6"/>
    <w:rsid w:val="00E9232C"/>
    <w:rsid w:val="00E95D83"/>
    <w:rsid w:val="00ED33CD"/>
    <w:rsid w:val="00ED3D3A"/>
    <w:rsid w:val="00ED5786"/>
    <w:rsid w:val="00EF01AF"/>
    <w:rsid w:val="00EF0A28"/>
    <w:rsid w:val="00F01AC2"/>
    <w:rsid w:val="00F22AB2"/>
    <w:rsid w:val="00F305C5"/>
    <w:rsid w:val="00F32162"/>
    <w:rsid w:val="00F35F4D"/>
    <w:rsid w:val="00F555AD"/>
    <w:rsid w:val="00F641A3"/>
    <w:rsid w:val="00F75E39"/>
    <w:rsid w:val="00FB5DFA"/>
    <w:rsid w:val="00FB603D"/>
    <w:rsid w:val="00FE5BA3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67548F"/>
  <w15:docId w15:val="{EA414B02-2A3B-4F70-A298-3DAE42CE9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1A3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3E9"/>
    <w:pPr>
      <w:pBdr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pBdr>
      <w:shd w:val="clear" w:color="auto" w:fill="A5B59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3E9"/>
    <w:pPr>
      <w:pBdr>
        <w:top w:val="single" w:sz="24" w:space="0" w:color="ECF0E9" w:themeColor="accent1" w:themeTint="33"/>
        <w:left w:val="single" w:sz="24" w:space="0" w:color="ECF0E9" w:themeColor="accent1" w:themeTint="33"/>
        <w:bottom w:val="single" w:sz="24" w:space="0" w:color="ECF0E9" w:themeColor="accent1" w:themeTint="33"/>
        <w:right w:val="single" w:sz="24" w:space="0" w:color="ECF0E9" w:themeColor="accent1" w:themeTint="33"/>
      </w:pBdr>
      <w:shd w:val="clear" w:color="auto" w:fill="ECF0E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3E9"/>
    <w:pPr>
      <w:pBdr>
        <w:top w:val="single" w:sz="6" w:space="2" w:color="A5B592" w:themeColor="accent1"/>
      </w:pBdr>
      <w:spacing w:before="300" w:after="0"/>
      <w:outlineLvl w:val="2"/>
    </w:pPr>
    <w:rPr>
      <w:caps/>
      <w:color w:val="52604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63E9"/>
    <w:pPr>
      <w:pBdr>
        <w:top w:val="dotted" w:sz="6" w:space="2" w:color="A5B592" w:themeColor="accent1"/>
      </w:pBdr>
      <w:spacing w:before="200" w:after="0"/>
      <w:outlineLvl w:val="3"/>
    </w:pPr>
    <w:rPr>
      <w:caps/>
      <w:color w:val="7C9163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63E9"/>
    <w:pPr>
      <w:pBdr>
        <w:bottom w:val="single" w:sz="6" w:space="1" w:color="A5B592" w:themeColor="accent1"/>
      </w:pBdr>
      <w:spacing w:before="200" w:after="0"/>
      <w:outlineLvl w:val="4"/>
    </w:pPr>
    <w:rPr>
      <w:caps/>
      <w:color w:val="7C9163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63E9"/>
    <w:pPr>
      <w:pBdr>
        <w:bottom w:val="dotted" w:sz="6" w:space="1" w:color="A5B592" w:themeColor="accent1"/>
      </w:pBdr>
      <w:spacing w:before="200" w:after="0"/>
      <w:outlineLvl w:val="5"/>
    </w:pPr>
    <w:rPr>
      <w:caps/>
      <w:color w:val="7C9163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63E9"/>
    <w:pPr>
      <w:spacing w:before="200" w:after="0"/>
      <w:outlineLvl w:val="6"/>
    </w:pPr>
    <w:rPr>
      <w:caps/>
      <w:color w:val="7C9163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63E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63E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8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6A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36"/>
  </w:style>
  <w:style w:type="paragraph" w:styleId="Footer">
    <w:name w:val="footer"/>
    <w:basedOn w:val="Normal"/>
    <w:link w:val="FooterChar"/>
    <w:uiPriority w:val="99"/>
    <w:unhideWhenUsed/>
    <w:rsid w:val="00E61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36"/>
  </w:style>
  <w:style w:type="character" w:styleId="Hyperlink">
    <w:name w:val="Hyperlink"/>
    <w:basedOn w:val="DefaultParagraphFont"/>
    <w:uiPriority w:val="99"/>
    <w:unhideWhenUsed/>
    <w:rsid w:val="003F7FC4"/>
    <w:rPr>
      <w:color w:val="8E58B6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763E9"/>
    <w:rPr>
      <w:caps/>
      <w:color w:val="FFFFFF" w:themeColor="background1"/>
      <w:spacing w:val="15"/>
      <w:sz w:val="22"/>
      <w:szCs w:val="22"/>
      <w:shd w:val="clear" w:color="auto" w:fill="A5B59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763E9"/>
    <w:rPr>
      <w:caps/>
      <w:spacing w:val="15"/>
      <w:shd w:val="clear" w:color="auto" w:fill="ECF0E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763E9"/>
    <w:rPr>
      <w:caps/>
      <w:color w:val="52604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63E9"/>
    <w:rPr>
      <w:caps/>
      <w:color w:val="7C916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63E9"/>
    <w:rPr>
      <w:caps/>
      <w:color w:val="7C916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63E9"/>
    <w:rPr>
      <w:caps/>
      <w:color w:val="7C916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63E9"/>
    <w:rPr>
      <w:caps/>
      <w:color w:val="7C916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63E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63E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63E9"/>
    <w:rPr>
      <w:b w:val="0"/>
      <w:bCs/>
      <w:color w:val="7C916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763E9"/>
    <w:pPr>
      <w:spacing w:before="0" w:after="0"/>
    </w:pPr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63E9"/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3E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763E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763E9"/>
    <w:rPr>
      <w:b/>
      <w:bCs/>
    </w:rPr>
  </w:style>
  <w:style w:type="character" w:styleId="Emphasis">
    <w:name w:val="Emphasis"/>
    <w:uiPriority w:val="20"/>
    <w:qFormat/>
    <w:rsid w:val="004763E9"/>
    <w:rPr>
      <w:caps/>
      <w:color w:val="526041" w:themeColor="accent1" w:themeShade="7F"/>
      <w:spacing w:val="5"/>
    </w:rPr>
  </w:style>
  <w:style w:type="paragraph" w:styleId="NoSpacing">
    <w:name w:val="No Spacing"/>
    <w:uiPriority w:val="1"/>
    <w:qFormat/>
    <w:rsid w:val="004763E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3E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763E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3E9"/>
    <w:pPr>
      <w:spacing w:before="240" w:after="240" w:line="240" w:lineRule="auto"/>
      <w:ind w:left="1080" w:right="1080"/>
      <w:jc w:val="center"/>
    </w:pPr>
    <w:rPr>
      <w:color w:val="A5B59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3E9"/>
    <w:rPr>
      <w:color w:val="A5B592" w:themeColor="accent1"/>
      <w:sz w:val="24"/>
      <w:szCs w:val="24"/>
    </w:rPr>
  </w:style>
  <w:style w:type="character" w:styleId="SubtleEmphasis">
    <w:name w:val="Subtle Emphasis"/>
    <w:uiPriority w:val="19"/>
    <w:qFormat/>
    <w:rsid w:val="004763E9"/>
    <w:rPr>
      <w:i/>
      <w:iCs/>
      <w:color w:val="526041" w:themeColor="accent1" w:themeShade="7F"/>
    </w:rPr>
  </w:style>
  <w:style w:type="character" w:styleId="IntenseEmphasis">
    <w:name w:val="Intense Emphasis"/>
    <w:uiPriority w:val="21"/>
    <w:qFormat/>
    <w:rsid w:val="004763E9"/>
    <w:rPr>
      <w:b/>
      <w:bCs/>
      <w:caps/>
      <w:color w:val="526041" w:themeColor="accent1" w:themeShade="7F"/>
      <w:spacing w:val="10"/>
    </w:rPr>
  </w:style>
  <w:style w:type="character" w:styleId="SubtleReference">
    <w:name w:val="Subtle Reference"/>
    <w:uiPriority w:val="31"/>
    <w:qFormat/>
    <w:rsid w:val="004763E9"/>
    <w:rPr>
      <w:b/>
      <w:bCs/>
      <w:color w:val="A5B592" w:themeColor="accent1"/>
    </w:rPr>
  </w:style>
  <w:style w:type="character" w:styleId="IntenseReference">
    <w:name w:val="Intense Reference"/>
    <w:uiPriority w:val="32"/>
    <w:qFormat/>
    <w:rsid w:val="004763E9"/>
    <w:rPr>
      <w:b/>
      <w:bCs/>
      <w:i/>
      <w:iCs/>
      <w:caps/>
      <w:color w:val="A5B592" w:themeColor="accent1"/>
    </w:rPr>
  </w:style>
  <w:style w:type="character" w:styleId="BookTitle">
    <w:name w:val="Book Title"/>
    <w:uiPriority w:val="33"/>
    <w:qFormat/>
    <w:rsid w:val="004763E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63E9"/>
    <w:pPr>
      <w:outlineLvl w:val="9"/>
    </w:pPr>
  </w:style>
  <w:style w:type="table" w:styleId="TableGrid">
    <w:name w:val="Table Grid"/>
    <w:basedOn w:val="TableNormal"/>
    <w:uiPriority w:val="59"/>
    <w:rsid w:val="00B6421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F0A2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641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info@westminsterhouse.ca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info@westminsterhouse.ca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://www2.gov.bc.ca/assets/gov/health/forms/119fil.pdf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westminsterhousE.ca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2E1A8-1BB4-4D92-8FD8-58D98C4C9F33}"/>
      </w:docPartPr>
      <w:docPartBody>
        <w:p w:rsidR="00000000" w:rsidRDefault="00265786"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806F3ED3C14C48A019AF8E72533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BCF0E-AFDC-40DC-8D34-0DD0E01F3D54}"/>
      </w:docPartPr>
      <w:docPartBody>
        <w:p w:rsidR="00000000" w:rsidRDefault="00265786" w:rsidP="00265786">
          <w:pPr>
            <w:pStyle w:val="B3806F3ED3C14C48A019AF8E72533C9C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63A7C5524342539543D5FB9B390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CB62F-C6B3-41F8-87EA-A1C69065B67D}"/>
      </w:docPartPr>
      <w:docPartBody>
        <w:p w:rsidR="00000000" w:rsidRDefault="00265786" w:rsidP="00265786">
          <w:pPr>
            <w:pStyle w:val="2763A7C5524342539543D5FB9B390C52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31F69F95C04A318561D5CEE4113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E08C1-4C63-46F7-9973-7B8FA2082EC2}"/>
      </w:docPartPr>
      <w:docPartBody>
        <w:p w:rsidR="00000000" w:rsidRDefault="00265786" w:rsidP="00265786">
          <w:pPr>
            <w:pStyle w:val="9A31F69F95C04A318561D5CEE4113D1F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68E64A60E74FACABB326E0A2750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1E95B-787D-4A4F-AF77-02B5E4856378}"/>
      </w:docPartPr>
      <w:docPartBody>
        <w:p w:rsidR="00000000" w:rsidRDefault="00265786" w:rsidP="00265786">
          <w:pPr>
            <w:pStyle w:val="A668E64A60E74FACABB326E0A27507D2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92339CFEC4F569D95876046355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F88A9-16BB-4620-85C7-BAC4E79E4472}"/>
      </w:docPartPr>
      <w:docPartBody>
        <w:p w:rsidR="00000000" w:rsidRDefault="00265786" w:rsidP="00265786">
          <w:pPr>
            <w:pStyle w:val="9FB92339CFEC4F569D9587604635519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AD46928B3453B9AA89C12F07B6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98484-309A-4172-9BB0-A48D6FA033A4}"/>
      </w:docPartPr>
      <w:docPartBody>
        <w:p w:rsidR="00000000" w:rsidRDefault="00265786" w:rsidP="00265786">
          <w:pPr>
            <w:pStyle w:val="D43AD46928B3453B9AA89C12F07B6CF9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7A9FFAAC74FF5B3E3A4B6C072A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51091-B70A-45B5-8EFF-FE16519E0285}"/>
      </w:docPartPr>
      <w:docPartBody>
        <w:p w:rsidR="00000000" w:rsidRDefault="00265786" w:rsidP="00265786">
          <w:pPr>
            <w:pStyle w:val="0007A9FFAAC74FF5B3E3A4B6C072ACDB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E2D9E6629A4C938804F8399D8E2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50657-18F3-481B-8DE0-086F444FA745}"/>
      </w:docPartPr>
      <w:docPartBody>
        <w:p w:rsidR="00000000" w:rsidRDefault="00265786" w:rsidP="00265786">
          <w:pPr>
            <w:pStyle w:val="88E2D9E6629A4C938804F8399D8E264C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0D5E7E4359422A97A13F3C54FA8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95BCE-0BB5-4119-9050-132C54342F87}"/>
      </w:docPartPr>
      <w:docPartBody>
        <w:p w:rsidR="00000000" w:rsidRDefault="00265786" w:rsidP="00265786">
          <w:pPr>
            <w:pStyle w:val="E10D5E7E4359422A97A13F3C54FA889A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E331AD3CCF402489BD27AE1718D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3184E-21E0-43A5-80F0-082DB396AB94}"/>
      </w:docPartPr>
      <w:docPartBody>
        <w:p w:rsidR="00000000" w:rsidRDefault="00265786" w:rsidP="00265786">
          <w:pPr>
            <w:pStyle w:val="2FE331AD3CCF402489BD27AE1718D4D7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95ED2902745A4AD341DEBF6A87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D6C7-3C12-459A-B081-8A89D1F2BF7D}"/>
      </w:docPartPr>
      <w:docPartBody>
        <w:p w:rsidR="00000000" w:rsidRDefault="00265786" w:rsidP="00265786">
          <w:pPr>
            <w:pStyle w:val="39C95ED2902745A4AD341DEBF6A87837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7ED655B8846289BD32255B333D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D438-9DF1-4B1C-B998-49E44A8D8369}"/>
      </w:docPartPr>
      <w:docPartBody>
        <w:p w:rsidR="00000000" w:rsidRDefault="00265786" w:rsidP="00265786">
          <w:pPr>
            <w:pStyle w:val="08A7ED655B8846289BD32255B333D68F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2716B2422475AB7F556A640906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A4F66-B579-4EE5-8B7C-526F1B64C7B0}"/>
      </w:docPartPr>
      <w:docPartBody>
        <w:p w:rsidR="00000000" w:rsidRDefault="00265786" w:rsidP="00265786">
          <w:pPr>
            <w:pStyle w:val="BDC2716B2422475AB7F556A6409067A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A7B64249DE41939A24C6DC1CEB7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B48B0-64B2-4578-A275-C33E4FAF24EA}"/>
      </w:docPartPr>
      <w:docPartBody>
        <w:p w:rsidR="00000000" w:rsidRDefault="00265786" w:rsidP="00265786">
          <w:pPr>
            <w:pStyle w:val="C3A7B64249DE41939A24C6DC1CEB7D99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02FA4DD23041218C2EE6D4DD37A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2582A-AA6D-4890-A3E2-D3F69E93AFD0}"/>
      </w:docPartPr>
      <w:docPartBody>
        <w:p w:rsidR="00000000" w:rsidRDefault="00265786" w:rsidP="00265786">
          <w:pPr>
            <w:pStyle w:val="E202FA4DD23041218C2EE6D4DD37ABE6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150C519EA34D7089E8E14705954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EC4B1-C6E6-4C31-9511-FAB29941E173}"/>
      </w:docPartPr>
      <w:docPartBody>
        <w:p w:rsidR="00000000" w:rsidRDefault="00265786" w:rsidP="00265786">
          <w:pPr>
            <w:pStyle w:val="80150C519EA34D7089E8E14705954CB1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E45EC9C0514EE9AD2CEDA0A8BCC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2B4FB-F936-4672-9965-DD58FBF4D079}"/>
      </w:docPartPr>
      <w:docPartBody>
        <w:p w:rsidR="00000000" w:rsidRDefault="00265786" w:rsidP="00265786">
          <w:pPr>
            <w:pStyle w:val="A5E45EC9C0514EE9AD2CEDA0A8BCC3D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46EEAE28A4FCFB0BD8A39D5E24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7B0B9-E40B-42BD-9222-FDB6284259E1}"/>
      </w:docPartPr>
      <w:docPartBody>
        <w:p w:rsidR="00000000" w:rsidRDefault="00265786" w:rsidP="00265786">
          <w:pPr>
            <w:pStyle w:val="B8046EEAE28A4FCFB0BD8A39D5E2482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DCC5BFE10B41BAAB38D372AED11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AD172-72E0-4FDE-BD27-B79A510FC863}"/>
      </w:docPartPr>
      <w:docPartBody>
        <w:p w:rsidR="00000000" w:rsidRDefault="00265786" w:rsidP="00265786">
          <w:pPr>
            <w:pStyle w:val="C4DCC5BFE10B41BAAB38D372AED11FDA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EF74702974D6FB2DC16093FA4C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73955-5EB6-429F-A91E-15D2984D2F8E}"/>
      </w:docPartPr>
      <w:docPartBody>
        <w:p w:rsidR="00000000" w:rsidRDefault="00265786" w:rsidP="00265786">
          <w:pPr>
            <w:pStyle w:val="13AEF74702974D6FB2DC16093FA4CDA0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37435B28046599B1F21217CFCF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8E701-3748-440A-AF1C-127D7525E516}"/>
      </w:docPartPr>
      <w:docPartBody>
        <w:p w:rsidR="00000000" w:rsidRDefault="00265786" w:rsidP="00265786">
          <w:pPr>
            <w:pStyle w:val="EAC37435B28046599B1F21217CFCFD1C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BD71C40CC645A5A8A2BE8C5FAB3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FDECF-9BB6-4C16-964C-FE4C692CDBDD}"/>
      </w:docPartPr>
      <w:docPartBody>
        <w:p w:rsidR="00000000" w:rsidRDefault="00265786" w:rsidP="00265786">
          <w:pPr>
            <w:pStyle w:val="83BD71C40CC645A5A8A2BE8C5FAB3082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C80CB653014C4899337C5080105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A1C6F-8E7A-4758-8F21-1A4262B88A7C}"/>
      </w:docPartPr>
      <w:docPartBody>
        <w:p w:rsidR="00000000" w:rsidRDefault="00265786" w:rsidP="00265786">
          <w:pPr>
            <w:pStyle w:val="AFC80CB653014C4899337C5080105559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8A742821B40D1A78B0A0988816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F350F-95C4-4AEE-8FE2-93F58B81B132}"/>
      </w:docPartPr>
      <w:docPartBody>
        <w:p w:rsidR="00000000" w:rsidRDefault="00265786" w:rsidP="00265786">
          <w:pPr>
            <w:pStyle w:val="7D28A742821B40D1A78B0A0988816121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8706789554B9D908A9331E14E2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AC7E1-302B-48B4-8A16-2F960BFDE11F}"/>
      </w:docPartPr>
      <w:docPartBody>
        <w:p w:rsidR="00000000" w:rsidRDefault="00265786" w:rsidP="00265786">
          <w:pPr>
            <w:pStyle w:val="00F8706789554B9D908A9331E14E274F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3B419124274A5A93FA9BC5900A5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460E9-C13B-4BFD-9C5A-4615E51A496A}"/>
      </w:docPartPr>
      <w:docPartBody>
        <w:p w:rsidR="00000000" w:rsidRDefault="00265786" w:rsidP="00265786">
          <w:pPr>
            <w:pStyle w:val="BA3B419124274A5A93FA9BC5900A5EB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5A5939A88C4D8DBF7043371652B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165F1-4880-4326-B181-48FCE06246CA}"/>
      </w:docPartPr>
      <w:docPartBody>
        <w:p w:rsidR="00000000" w:rsidRDefault="00265786" w:rsidP="00265786">
          <w:pPr>
            <w:pStyle w:val="4A5A5939A88C4D8DBF7043371652B00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0AAE973B9C41179A7681E046EA9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97E2F-6B13-4720-AF08-A15EA251D7B6}"/>
      </w:docPartPr>
      <w:docPartBody>
        <w:p w:rsidR="00000000" w:rsidRDefault="00265786" w:rsidP="00265786">
          <w:pPr>
            <w:pStyle w:val="890AAE973B9C41179A7681E046EA92B8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FE9521E1E74B2B803400F9994BC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91E7A-4B88-430C-B6B7-A8BC9CF59E63}"/>
      </w:docPartPr>
      <w:docPartBody>
        <w:p w:rsidR="00000000" w:rsidRDefault="00265786" w:rsidP="00265786">
          <w:pPr>
            <w:pStyle w:val="2FFE9521E1E74B2B803400F9994BC4C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569152F54B46C88FE38238D8CEB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E0A1A-7FA1-47A0-9737-27F5D1FFD502}"/>
      </w:docPartPr>
      <w:docPartBody>
        <w:p w:rsidR="00000000" w:rsidRDefault="00265786" w:rsidP="00265786">
          <w:pPr>
            <w:pStyle w:val="69569152F54B46C88FE38238D8CEB75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86BD4E33FF4A808455EDC8E6C77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5EEF3-9929-4520-BDB2-7E22646A7CD9}"/>
      </w:docPartPr>
      <w:docPartBody>
        <w:p w:rsidR="00000000" w:rsidRDefault="00265786" w:rsidP="00265786">
          <w:pPr>
            <w:pStyle w:val="4E86BD4E33FF4A808455EDC8E6C771AB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048638F50D4A3295BFD3F930884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92D2-1817-44DD-BB34-E3020BFDADA2}"/>
      </w:docPartPr>
      <w:docPartBody>
        <w:p w:rsidR="00000000" w:rsidRDefault="00265786" w:rsidP="00265786">
          <w:pPr>
            <w:pStyle w:val="4C048638F50D4A3295BFD3F930884A18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6951798044DDA9181D0B0DBF03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760DB-9739-4E46-9A63-F9F309C541DD}"/>
      </w:docPartPr>
      <w:docPartBody>
        <w:p w:rsidR="00000000" w:rsidRDefault="00265786" w:rsidP="00265786">
          <w:pPr>
            <w:pStyle w:val="61A6951798044DDA9181D0B0DBF03ECB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9664FAF8234BFDA99B399D5BB34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10722-B7BA-4F73-A869-AC083BC8F613}"/>
      </w:docPartPr>
      <w:docPartBody>
        <w:p w:rsidR="00000000" w:rsidRDefault="00265786" w:rsidP="00265786">
          <w:pPr>
            <w:pStyle w:val="289664FAF8234BFDA99B399D5BB34DD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3273360B01444ABF48CDCF188F4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06CD8-6D5A-4667-8AFA-713ED8501343}"/>
      </w:docPartPr>
      <w:docPartBody>
        <w:p w:rsidR="00000000" w:rsidRDefault="00265786" w:rsidP="00265786">
          <w:pPr>
            <w:pStyle w:val="043273360B01444ABF48CDCF188F4197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85BC38E08F4FA0AE72E75D8AE1B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4759E-CCF5-4B3C-98D5-B30187A822FC}"/>
      </w:docPartPr>
      <w:docPartBody>
        <w:p w:rsidR="00000000" w:rsidRDefault="00265786" w:rsidP="00265786">
          <w:pPr>
            <w:pStyle w:val="2585BC38E08F4FA0AE72E75D8AE1BDDA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4678384A3446D6AA4470E9E0C57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E6284-6588-4F5B-AC92-2F69BB9FFAB8}"/>
      </w:docPartPr>
      <w:docPartBody>
        <w:p w:rsidR="00000000" w:rsidRDefault="00265786" w:rsidP="00265786">
          <w:pPr>
            <w:pStyle w:val="F44678384A3446D6AA4470E9E0C5749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630C9C948F4B22A7590114BE290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A35E7-0412-49CE-8314-256C05609A4C}"/>
      </w:docPartPr>
      <w:docPartBody>
        <w:p w:rsidR="00000000" w:rsidRDefault="00265786" w:rsidP="00265786">
          <w:pPr>
            <w:pStyle w:val="08630C9C948F4B22A7590114BE290A8F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15B3D198544456A87B7E05ECDE0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0DAE7-A6F3-44D6-96D5-7BC82D3CF057}"/>
      </w:docPartPr>
      <w:docPartBody>
        <w:p w:rsidR="00000000" w:rsidRDefault="00265786" w:rsidP="00265786">
          <w:pPr>
            <w:pStyle w:val="8315B3D198544456A87B7E05ECDE0768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879B1DD7614B1E8381232E4ABB0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CCA3D-7270-4535-B384-4FB8D6A2CA6F}"/>
      </w:docPartPr>
      <w:docPartBody>
        <w:p w:rsidR="00000000" w:rsidRDefault="00265786" w:rsidP="00265786">
          <w:pPr>
            <w:pStyle w:val="70879B1DD7614B1E8381232E4ABB0DD8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AF16F0EE714D10A6DEA6FBDA030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1B87E-B6E7-4B0A-B257-487A5D734410}"/>
      </w:docPartPr>
      <w:docPartBody>
        <w:p w:rsidR="00000000" w:rsidRDefault="00265786" w:rsidP="00265786">
          <w:pPr>
            <w:pStyle w:val="4EAF16F0EE714D10A6DEA6FBDA030D7A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56D4DEC57C487DBD7463F933F6E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A743F-31BC-4417-A600-8E432235082F}"/>
      </w:docPartPr>
      <w:docPartBody>
        <w:p w:rsidR="00000000" w:rsidRDefault="00265786" w:rsidP="00265786">
          <w:pPr>
            <w:pStyle w:val="0756D4DEC57C487DBD7463F933F6E57F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7DA7295AE4498B7C33B4A11480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37D08-E6C5-4F7E-A615-92E1DB2C13A0}"/>
      </w:docPartPr>
      <w:docPartBody>
        <w:p w:rsidR="00000000" w:rsidRDefault="00265786" w:rsidP="00265786">
          <w:pPr>
            <w:pStyle w:val="9107DA7295AE4498B7C33B4A114804B0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AACA5AAC94C3382336682C738A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B9494-EC0E-43A8-8072-FCD949F5363E}"/>
      </w:docPartPr>
      <w:docPartBody>
        <w:p w:rsidR="00000000" w:rsidRDefault="00265786" w:rsidP="00265786">
          <w:pPr>
            <w:pStyle w:val="7E6AACA5AAC94C3382336682C738A8B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EF85E539B47168AC249D8F6576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25E5F-A477-4A85-B105-EEB4B5B60C3F}"/>
      </w:docPartPr>
      <w:docPartBody>
        <w:p w:rsidR="00000000" w:rsidRDefault="00265786" w:rsidP="00265786">
          <w:pPr>
            <w:pStyle w:val="4D1EF85E539B47168AC249D8F65767A0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E014C7A85468D97AA091B3F923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91251-48EF-4765-9B20-517576C384FF}"/>
      </w:docPartPr>
      <w:docPartBody>
        <w:p w:rsidR="00000000" w:rsidRDefault="00265786" w:rsidP="00265786">
          <w:pPr>
            <w:pStyle w:val="10AE014C7A85468D97AA091B3F923EAE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84117DAE0742C6A7B163EF218CE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C0405-384B-4D94-BCB2-080FC731F980}"/>
      </w:docPartPr>
      <w:docPartBody>
        <w:p w:rsidR="00000000" w:rsidRDefault="00265786" w:rsidP="00265786">
          <w:pPr>
            <w:pStyle w:val="3484117DAE0742C6A7B163EF218CE939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B05B109D2344339B91B4AD499E6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FAA91-9040-49D6-95F2-6DCC79FA7EFF}"/>
      </w:docPartPr>
      <w:docPartBody>
        <w:p w:rsidR="00000000" w:rsidRDefault="00265786" w:rsidP="00265786">
          <w:pPr>
            <w:pStyle w:val="B1B05B109D2344339B91B4AD499E639B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E4DB3107E4120A453C73D6A3A5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FCF61-9271-4CBD-BCEB-DD1375C94CBF}"/>
      </w:docPartPr>
      <w:docPartBody>
        <w:p w:rsidR="00000000" w:rsidRDefault="00265786" w:rsidP="00265786">
          <w:pPr>
            <w:pStyle w:val="D58E4DB3107E4120A453C73D6A3A5E19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9228190D464491B130A827ED21D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60096-77F1-4D4C-94FF-62C4284AE4B7}"/>
      </w:docPartPr>
      <w:docPartBody>
        <w:p w:rsidR="00000000" w:rsidRDefault="00265786" w:rsidP="00265786">
          <w:pPr>
            <w:pStyle w:val="BC9228190D464491B130A827ED21DF47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D4DBB4F72F4E4084DDBA10C6101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BD88D-E80C-4F5B-8251-AF6F05F78C8C}"/>
      </w:docPartPr>
      <w:docPartBody>
        <w:p w:rsidR="00000000" w:rsidRDefault="00265786" w:rsidP="00265786">
          <w:pPr>
            <w:pStyle w:val="92D4DBB4F72F4E4084DDBA10C6101FD2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F62920ED3244BB96CF40FAF5726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EF5FF-A5B2-488A-930D-77393162BBC3}"/>
      </w:docPartPr>
      <w:docPartBody>
        <w:p w:rsidR="00000000" w:rsidRDefault="00265786" w:rsidP="00265786">
          <w:pPr>
            <w:pStyle w:val="EBF62920ED3244BB96CF40FAF5726B15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3E0964123D4057A31025F4D0BA4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47344-B00D-4DE7-8717-8FC1E9F2D80D}"/>
      </w:docPartPr>
      <w:docPartBody>
        <w:p w:rsidR="00000000" w:rsidRDefault="00265786" w:rsidP="00265786">
          <w:pPr>
            <w:pStyle w:val="303E0964123D4057A31025F4D0BA4741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5C314922534DBBB8CA2228D39F3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67932-1220-442E-9686-03EA0595F40F}"/>
      </w:docPartPr>
      <w:docPartBody>
        <w:p w:rsidR="00000000" w:rsidRDefault="00265786" w:rsidP="00265786">
          <w:pPr>
            <w:pStyle w:val="EC5C314922534DBBB8CA2228D39F3428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575A687FC44DB8963ED20DBB36D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A34C4-763A-4AD1-95DF-0C38E4F3E357}"/>
      </w:docPartPr>
      <w:docPartBody>
        <w:p w:rsidR="00000000" w:rsidRDefault="00265786" w:rsidP="00265786">
          <w:pPr>
            <w:pStyle w:val="F0575A687FC44DB8963ED20DBB36D75D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EB6F8E3EC452A84479747DBA36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657CF-E234-4A7C-85E8-6F60F8D4A66E}"/>
      </w:docPartPr>
      <w:docPartBody>
        <w:p w:rsidR="00000000" w:rsidRDefault="00265786" w:rsidP="00265786">
          <w:pPr>
            <w:pStyle w:val="305EB6F8E3EC452A84479747DBA3668B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48D595BF914F4FA2BF3F57F77A3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54F1E-4BA0-4189-AD10-F009D8BE58DE}"/>
      </w:docPartPr>
      <w:docPartBody>
        <w:p w:rsidR="00000000" w:rsidRDefault="00265786" w:rsidP="00265786">
          <w:pPr>
            <w:pStyle w:val="4F48D595BF914F4FA2BF3F57F77A3722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279A8E11C44A39C836E85D5BBD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78714-6E6D-4A55-B61B-FBA1B1BD94E4}"/>
      </w:docPartPr>
      <w:docPartBody>
        <w:p w:rsidR="00000000" w:rsidRDefault="00265786" w:rsidP="00265786">
          <w:pPr>
            <w:pStyle w:val="E79279A8E11C44A39C836E85D5BBD02D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25776559A14F2899206483C867E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0384F-F8B9-46FA-90B7-1D6B782B3C1F}"/>
      </w:docPartPr>
      <w:docPartBody>
        <w:p w:rsidR="00000000" w:rsidRDefault="00265786" w:rsidP="00265786">
          <w:pPr>
            <w:pStyle w:val="2B25776559A14F2899206483C867EC80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3980FFB7114DA3894EF640968E1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28713-FB72-464F-886C-559DF8B2149C}"/>
      </w:docPartPr>
      <w:docPartBody>
        <w:p w:rsidR="00000000" w:rsidRDefault="00265786" w:rsidP="00265786">
          <w:pPr>
            <w:pStyle w:val="483980FFB7114DA3894EF640968E1334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884207BF0549D1971463742B1B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E8DE4-23C1-47A4-A4B3-65DB7B62E57B}"/>
      </w:docPartPr>
      <w:docPartBody>
        <w:p w:rsidR="00000000" w:rsidRDefault="00265786" w:rsidP="00265786">
          <w:pPr>
            <w:pStyle w:val="B2884207BF0549D1971463742B1BF520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8219795642456E903E6CF30850F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8BA0-55C2-4F89-8B79-2411DB1A6580}"/>
      </w:docPartPr>
      <w:docPartBody>
        <w:p w:rsidR="00000000" w:rsidRDefault="00265786" w:rsidP="00265786">
          <w:pPr>
            <w:pStyle w:val="8F8219795642456E903E6CF30850F06A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F7E36B00414F0E96876C98655FD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2DDE2-C37F-43C3-9EB3-B7ACF31CD46B}"/>
      </w:docPartPr>
      <w:docPartBody>
        <w:p w:rsidR="00000000" w:rsidRDefault="00265786" w:rsidP="00265786">
          <w:pPr>
            <w:pStyle w:val="18F7E36B00414F0E96876C98655FD5CA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B32FC0923B4406B8C4FFA160FB0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82946-E3C2-4CF9-9BAB-22A2368A9932}"/>
      </w:docPartPr>
      <w:docPartBody>
        <w:p w:rsidR="00000000" w:rsidRDefault="00265786" w:rsidP="00265786">
          <w:pPr>
            <w:pStyle w:val="29B32FC0923B4406B8C4FFA160FB0CD3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2A12A6F304C2EA1C4AB56C5490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F4A62-0AD9-4080-A0AA-6A35D228C8A4}"/>
      </w:docPartPr>
      <w:docPartBody>
        <w:p w:rsidR="00000000" w:rsidRDefault="00265786" w:rsidP="00265786">
          <w:pPr>
            <w:pStyle w:val="2862A12A6F304C2EA1C4AB56C54900A9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9ADF9BEC74EA8ABA8DBE212F98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1F73E-B84D-40CB-B563-577FEEE1F3BA}"/>
      </w:docPartPr>
      <w:docPartBody>
        <w:p w:rsidR="00000000" w:rsidRDefault="00265786" w:rsidP="00265786">
          <w:pPr>
            <w:pStyle w:val="9F69ADF9BEC74EA8ABA8DBE212F9826C"/>
          </w:pPr>
          <w:r w:rsidRPr="003B741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786"/>
    <w:rsid w:val="0026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5786"/>
    <w:rPr>
      <w:color w:val="808080"/>
    </w:rPr>
  </w:style>
  <w:style w:type="paragraph" w:customStyle="1" w:styleId="B3806F3ED3C14C48A019AF8E72533C9C">
    <w:name w:val="B3806F3ED3C14C48A019AF8E72533C9C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763A7C5524342539543D5FB9B390C52">
    <w:name w:val="2763A7C5524342539543D5FB9B390C5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A31F69F95C04A318561D5CEE4113D1F">
    <w:name w:val="9A31F69F95C04A318561D5CEE4113D1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668E64A60E74FACABB326E0A27507D2">
    <w:name w:val="A668E64A60E74FACABB326E0A27507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FB92339CFEC4F569D9587604635519E">
    <w:name w:val="9FB92339CFEC4F569D9587604635519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43AD46928B3453B9AA89C12F07B6CF9">
    <w:name w:val="D43AD46928B3453B9AA89C12F07B6CF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07A9FFAAC74FF5B3E3A4B6C072ACDB">
    <w:name w:val="0007A9FFAAC74FF5B3E3A4B6C072ACDB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8E2D9E6629A4C938804F8399D8E264C">
    <w:name w:val="88E2D9E6629A4C938804F8399D8E264C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10D5E7E4359422A97A13F3C54FA889A">
    <w:name w:val="E10D5E7E4359422A97A13F3C54FA889A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E331AD3CCF402489BD27AE1718D4D7">
    <w:name w:val="2FE331AD3CCF402489BD27AE1718D4D7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9C95ED2902745A4AD341DEBF6A87837">
    <w:name w:val="39C95ED2902745A4AD341DEBF6A87837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A7ED655B8846289BD32255B333D68F">
    <w:name w:val="08A7ED655B8846289BD32255B333D68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DC2716B2422475AB7F556A6409067AD">
    <w:name w:val="BDC2716B2422475AB7F556A6409067A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3A7B64249DE41939A24C6DC1CEB7D99">
    <w:name w:val="C3A7B64249DE41939A24C6DC1CEB7D9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202FA4DD23041218C2EE6D4DD37ABE6">
    <w:name w:val="E202FA4DD23041218C2EE6D4DD37ABE6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0150C519EA34D7089E8E14705954CB1">
    <w:name w:val="80150C519EA34D7089E8E14705954CB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5E45EC9C0514EE9AD2CEDA0A8BCC3DE">
    <w:name w:val="A5E45EC9C0514EE9AD2CEDA0A8BCC3D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8046EEAE28A4FCFB0BD8A39D5E2482E">
    <w:name w:val="B8046EEAE28A4FCFB0BD8A39D5E2482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4DCC5BFE10B41BAAB38D372AED11FDA">
    <w:name w:val="C4DCC5BFE10B41BAAB38D372AED11FDA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3AEF74702974D6FB2DC16093FA4CDA0">
    <w:name w:val="13AEF74702974D6FB2DC16093FA4CDA0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AC37435B28046599B1F21217CFCFD1C">
    <w:name w:val="EAC37435B28046599B1F21217CFCFD1C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BD71C40CC645A5A8A2BE8C5FAB3082">
    <w:name w:val="83BD71C40CC645A5A8A2BE8C5FAB308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FC80CB653014C4899337C5080105559">
    <w:name w:val="AFC80CB653014C4899337C508010555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D28A742821B40D1A78B0A0988816121">
    <w:name w:val="7D28A742821B40D1A78B0A098881612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F8706789554B9D908A9331E14E274F">
    <w:name w:val="00F8706789554B9D908A9331E14E274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A3B419124274A5A93FA9BC5900A5EBD">
    <w:name w:val="BA3B419124274A5A93FA9BC5900A5EB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A5A5939A88C4D8DBF7043371652B00E">
    <w:name w:val="4A5A5939A88C4D8DBF7043371652B00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495B2CEA9E84C54BBE2D6C6B41B9BFF">
    <w:name w:val="6495B2CEA9E84C54BBE2D6C6B41B9BF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90AAE973B9C41179A7681E046EA92B8">
    <w:name w:val="890AAE973B9C41179A7681E046EA92B8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FE9521E1E74B2B803400F9994BC4CD">
    <w:name w:val="2FFE9521E1E74B2B803400F9994BC4C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9569152F54B46C88FE38238D8CEB75D">
    <w:name w:val="69569152F54B46C88FE38238D8CEB75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86BD4E33FF4A808455EDC8E6C771AB">
    <w:name w:val="4E86BD4E33FF4A808455EDC8E6C771AB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3E7583197644A8AB17E690868F3801">
    <w:name w:val="533E7583197644A8AB17E690868F380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26A6FCB9334BF5B09A09A94080C98F">
    <w:name w:val="9126A6FCB9334BF5B09A09A94080C98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9C40D8409A349A997B97C5D48B7778E">
    <w:name w:val="A9C40D8409A349A997B97C5D48B7778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2C412C477014ECC8A5205022013B8B2">
    <w:name w:val="52C412C477014ECC8A5205022013B8B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6CDF6D66BEC4166B17E2271A29943DD">
    <w:name w:val="C6CDF6D66BEC4166B17E2271A29943D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BA17B6DF9284B499865F5B52A235CA5">
    <w:name w:val="FBA17B6DF9284B499865F5B52A235CA5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E1A9AF1D6F646C7AB40F4F3E541207A">
    <w:name w:val="3E1A9AF1D6F646C7AB40F4F3E541207A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D3B7CD4B0C040169B919F5F39D800C9">
    <w:name w:val="DD3B7CD4B0C040169B919F5F39D800C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F7B36F7B97451FBB66EBFA9EFC9A46">
    <w:name w:val="53F7B36F7B97451FBB66EBFA9EFC9A46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F84535918594374BC1F3251CAEA07DE">
    <w:name w:val="3F84535918594374BC1F3251CAEA07D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FA4F44E392341CDB388E2F476782303">
    <w:name w:val="EFA4F44E392341CDB388E2F47678230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7441E0C1F8744A0A83A3BF6D9D7CA2D">
    <w:name w:val="A7441E0C1F8744A0A83A3BF6D9D7CA2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C048638F50D4A3295BFD3F930884A18">
    <w:name w:val="4C048638F50D4A3295BFD3F930884A18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1A6951798044DDA9181D0B0DBF03ECB">
    <w:name w:val="61A6951798044DDA9181D0B0DBF03ECB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89664FAF8234BFDA99B399D5BB34DDD">
    <w:name w:val="289664FAF8234BFDA99B399D5BB34DD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43273360B01444ABF48CDCF188F4197">
    <w:name w:val="043273360B01444ABF48CDCF188F4197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585BC38E08F4FA0AE72E75D8AE1BDDA">
    <w:name w:val="2585BC38E08F4FA0AE72E75D8AE1BDDA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44678384A3446D6AA4470E9E0C5749D">
    <w:name w:val="F44678384A3446D6AA4470E9E0C5749D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630C9C948F4B22A7590114BE290A8F">
    <w:name w:val="08630C9C948F4B22A7590114BE290A8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15B3D198544456A87B7E05ECDE0768">
    <w:name w:val="8315B3D198544456A87B7E05ECDE0768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0879B1DD7614B1E8381232E4ABB0DD8">
    <w:name w:val="70879B1DD7614B1E8381232E4ABB0DD8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AF16F0EE714D10A6DEA6FBDA030D7A">
    <w:name w:val="4EAF16F0EE714D10A6DEA6FBDA030D7A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756D4DEC57C487DBD7463F933F6E57F">
    <w:name w:val="0756D4DEC57C487DBD7463F933F6E57F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07DA7295AE4498B7C33B4A114804B0">
    <w:name w:val="9107DA7295AE4498B7C33B4A114804B0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E6AACA5AAC94C3382336682C738A8BE">
    <w:name w:val="7E6AACA5AAC94C3382336682C738A8B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D1EF85E539B47168AC249D8F65767A0">
    <w:name w:val="4D1EF85E539B47168AC249D8F65767A0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0AE014C7A85468D97AA091B3F923EAE">
    <w:name w:val="10AE014C7A85468D97AA091B3F923EAE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484117DAE0742C6A7B163EF218CE939">
    <w:name w:val="3484117DAE0742C6A7B163EF218CE93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3806F3ED3C14C48A019AF8E72533C9C1">
    <w:name w:val="B3806F3ED3C14C48A019AF8E72533C9C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763A7C5524342539543D5FB9B390C521">
    <w:name w:val="2763A7C5524342539543D5FB9B390C52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A31F69F95C04A318561D5CEE4113D1F1">
    <w:name w:val="9A31F69F95C04A318561D5CEE4113D1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668E64A60E74FACABB326E0A27507D21">
    <w:name w:val="A668E64A60E74FACABB326E0A27507D2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FB92339CFEC4F569D9587604635519E1">
    <w:name w:val="9FB92339CFEC4F569D9587604635519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43AD46928B3453B9AA89C12F07B6CF91">
    <w:name w:val="D43AD46928B3453B9AA89C12F07B6CF9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07A9FFAAC74FF5B3E3A4B6C072ACDB1">
    <w:name w:val="0007A9FFAAC74FF5B3E3A4B6C072ACDB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8E2D9E6629A4C938804F8399D8E264C1">
    <w:name w:val="88E2D9E6629A4C938804F8399D8E264C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10D5E7E4359422A97A13F3C54FA889A1">
    <w:name w:val="E10D5E7E4359422A97A13F3C54FA889A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E331AD3CCF402489BD27AE1718D4D71">
    <w:name w:val="2FE331AD3CCF402489BD27AE1718D4D7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9C95ED2902745A4AD341DEBF6A878371">
    <w:name w:val="39C95ED2902745A4AD341DEBF6A87837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A7ED655B8846289BD32255B333D68F1">
    <w:name w:val="08A7ED655B8846289BD32255B333D68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DC2716B2422475AB7F556A6409067AD1">
    <w:name w:val="BDC2716B2422475AB7F556A6409067A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3A7B64249DE41939A24C6DC1CEB7D991">
    <w:name w:val="C3A7B64249DE41939A24C6DC1CEB7D99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202FA4DD23041218C2EE6D4DD37ABE61">
    <w:name w:val="E202FA4DD23041218C2EE6D4DD37ABE6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0150C519EA34D7089E8E14705954CB11">
    <w:name w:val="80150C519EA34D7089E8E14705954CB1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5E45EC9C0514EE9AD2CEDA0A8BCC3DE1">
    <w:name w:val="A5E45EC9C0514EE9AD2CEDA0A8BCC3D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8046EEAE28A4FCFB0BD8A39D5E2482E1">
    <w:name w:val="B8046EEAE28A4FCFB0BD8A39D5E2482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4DCC5BFE10B41BAAB38D372AED11FDA1">
    <w:name w:val="C4DCC5BFE10B41BAAB38D372AED11FDA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3AEF74702974D6FB2DC16093FA4CDA01">
    <w:name w:val="13AEF74702974D6FB2DC16093FA4CDA0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AC37435B28046599B1F21217CFCFD1C1">
    <w:name w:val="EAC37435B28046599B1F21217CFCFD1C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BD71C40CC645A5A8A2BE8C5FAB30821">
    <w:name w:val="83BD71C40CC645A5A8A2BE8C5FAB3082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FC80CB653014C4899337C50801055591">
    <w:name w:val="AFC80CB653014C4899337C5080105559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D28A742821B40D1A78B0A09888161211">
    <w:name w:val="7D28A742821B40D1A78B0A0988816121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F8706789554B9D908A9331E14E274F1">
    <w:name w:val="00F8706789554B9D908A9331E14E274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A3B419124274A5A93FA9BC5900A5EBD1">
    <w:name w:val="BA3B419124274A5A93FA9BC5900A5EB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A5A5939A88C4D8DBF7043371652B00E1">
    <w:name w:val="4A5A5939A88C4D8DBF7043371652B00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495B2CEA9E84C54BBE2D6C6B41B9BFF1">
    <w:name w:val="6495B2CEA9E84C54BBE2D6C6B41B9BF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90AAE973B9C41179A7681E046EA92B81">
    <w:name w:val="890AAE973B9C41179A7681E046EA92B8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FE9521E1E74B2B803400F9994BC4CD1">
    <w:name w:val="2FFE9521E1E74B2B803400F9994BC4C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9569152F54B46C88FE38238D8CEB75D1">
    <w:name w:val="69569152F54B46C88FE38238D8CEB75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86BD4E33FF4A808455EDC8E6C771AB1">
    <w:name w:val="4E86BD4E33FF4A808455EDC8E6C771AB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3E7583197644A8AB17E690868F38011">
    <w:name w:val="533E7583197644A8AB17E690868F3801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26A6FCB9334BF5B09A09A94080C98F1">
    <w:name w:val="9126A6FCB9334BF5B09A09A94080C98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9C40D8409A349A997B97C5D48B7778E1">
    <w:name w:val="A9C40D8409A349A997B97C5D48B7778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2C412C477014ECC8A5205022013B8B21">
    <w:name w:val="52C412C477014ECC8A5205022013B8B2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6CDF6D66BEC4166B17E2271A29943DD1">
    <w:name w:val="C6CDF6D66BEC4166B17E2271A29943D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BA17B6DF9284B499865F5B52A235CA51">
    <w:name w:val="FBA17B6DF9284B499865F5B52A235CA5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E1A9AF1D6F646C7AB40F4F3E541207A1">
    <w:name w:val="3E1A9AF1D6F646C7AB40F4F3E541207A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D3B7CD4B0C040169B919F5F39D800C91">
    <w:name w:val="DD3B7CD4B0C040169B919F5F39D800C9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F7B36F7B97451FBB66EBFA9EFC9A461">
    <w:name w:val="53F7B36F7B97451FBB66EBFA9EFC9A46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F84535918594374BC1F3251CAEA07DE1">
    <w:name w:val="3F84535918594374BC1F3251CAEA07D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FA4F44E392341CDB388E2F4767823031">
    <w:name w:val="EFA4F44E392341CDB388E2F476782303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7441E0C1F8744A0A83A3BF6D9D7CA2D1">
    <w:name w:val="A7441E0C1F8744A0A83A3BF6D9D7CA2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C048638F50D4A3295BFD3F930884A181">
    <w:name w:val="4C048638F50D4A3295BFD3F930884A18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1A6951798044DDA9181D0B0DBF03ECB1">
    <w:name w:val="61A6951798044DDA9181D0B0DBF03ECB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89664FAF8234BFDA99B399D5BB34DDD1">
    <w:name w:val="289664FAF8234BFDA99B399D5BB34DD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43273360B01444ABF48CDCF188F41971">
    <w:name w:val="043273360B01444ABF48CDCF188F4197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585BC38E08F4FA0AE72E75D8AE1BDDA1">
    <w:name w:val="2585BC38E08F4FA0AE72E75D8AE1BDDA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44678384A3446D6AA4470E9E0C5749D1">
    <w:name w:val="F44678384A3446D6AA4470E9E0C5749D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630C9C948F4B22A7590114BE290A8F1">
    <w:name w:val="08630C9C948F4B22A7590114BE290A8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15B3D198544456A87B7E05ECDE07681">
    <w:name w:val="8315B3D198544456A87B7E05ECDE0768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0879B1DD7614B1E8381232E4ABB0DD81">
    <w:name w:val="70879B1DD7614B1E8381232E4ABB0DD8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AF16F0EE714D10A6DEA6FBDA030D7A1">
    <w:name w:val="4EAF16F0EE714D10A6DEA6FBDA030D7A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756D4DEC57C487DBD7463F933F6E57F1">
    <w:name w:val="0756D4DEC57C487DBD7463F933F6E57F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07DA7295AE4498B7C33B4A114804B01">
    <w:name w:val="9107DA7295AE4498B7C33B4A114804B0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E6AACA5AAC94C3382336682C738A8BE1">
    <w:name w:val="7E6AACA5AAC94C3382336682C738A8B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D1EF85E539B47168AC249D8F65767A01">
    <w:name w:val="4D1EF85E539B47168AC249D8F65767A0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0AE014C7A85468D97AA091B3F923EAE1">
    <w:name w:val="10AE014C7A85468D97AA091B3F923EAE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484117DAE0742C6A7B163EF218CE9391">
    <w:name w:val="3484117DAE0742C6A7B163EF218CE939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3806F3ED3C14C48A019AF8E72533C9C2">
    <w:name w:val="B3806F3ED3C14C48A019AF8E72533C9C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763A7C5524342539543D5FB9B390C522">
    <w:name w:val="2763A7C5524342539543D5FB9B390C52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A31F69F95C04A318561D5CEE4113D1F2">
    <w:name w:val="9A31F69F95C04A318561D5CEE4113D1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668E64A60E74FACABB326E0A27507D22">
    <w:name w:val="A668E64A60E74FACABB326E0A27507D2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FB92339CFEC4F569D9587604635519E2">
    <w:name w:val="9FB92339CFEC4F569D9587604635519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43AD46928B3453B9AA89C12F07B6CF92">
    <w:name w:val="D43AD46928B3453B9AA89C12F07B6CF9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07A9FFAAC74FF5B3E3A4B6C072ACDB2">
    <w:name w:val="0007A9FFAAC74FF5B3E3A4B6C072ACDB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8E2D9E6629A4C938804F8399D8E264C2">
    <w:name w:val="88E2D9E6629A4C938804F8399D8E264C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10D5E7E4359422A97A13F3C54FA889A2">
    <w:name w:val="E10D5E7E4359422A97A13F3C54FA889A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E331AD3CCF402489BD27AE1718D4D72">
    <w:name w:val="2FE331AD3CCF402489BD27AE1718D4D7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9C95ED2902745A4AD341DEBF6A878372">
    <w:name w:val="39C95ED2902745A4AD341DEBF6A87837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A7ED655B8846289BD32255B333D68F2">
    <w:name w:val="08A7ED655B8846289BD32255B333D68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DC2716B2422475AB7F556A6409067AD2">
    <w:name w:val="BDC2716B2422475AB7F556A6409067A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3A7B64249DE41939A24C6DC1CEB7D992">
    <w:name w:val="C3A7B64249DE41939A24C6DC1CEB7D99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202FA4DD23041218C2EE6D4DD37ABE62">
    <w:name w:val="E202FA4DD23041218C2EE6D4DD37ABE6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0150C519EA34D7089E8E14705954CB12">
    <w:name w:val="80150C519EA34D7089E8E14705954CB1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5E45EC9C0514EE9AD2CEDA0A8BCC3DE2">
    <w:name w:val="A5E45EC9C0514EE9AD2CEDA0A8BCC3D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8046EEAE28A4FCFB0BD8A39D5E2482E2">
    <w:name w:val="B8046EEAE28A4FCFB0BD8A39D5E2482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4DCC5BFE10B41BAAB38D372AED11FDA2">
    <w:name w:val="C4DCC5BFE10B41BAAB38D372AED11FDA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3AEF74702974D6FB2DC16093FA4CDA02">
    <w:name w:val="13AEF74702974D6FB2DC16093FA4CDA0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AC37435B28046599B1F21217CFCFD1C2">
    <w:name w:val="EAC37435B28046599B1F21217CFCFD1C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BD71C40CC645A5A8A2BE8C5FAB30822">
    <w:name w:val="83BD71C40CC645A5A8A2BE8C5FAB3082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FC80CB653014C4899337C50801055592">
    <w:name w:val="AFC80CB653014C4899337C5080105559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D28A742821B40D1A78B0A09888161212">
    <w:name w:val="7D28A742821B40D1A78B0A0988816121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F8706789554B9D908A9331E14E274F2">
    <w:name w:val="00F8706789554B9D908A9331E14E274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A3B419124274A5A93FA9BC5900A5EBD2">
    <w:name w:val="BA3B419124274A5A93FA9BC5900A5EB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A5A5939A88C4D8DBF7043371652B00E2">
    <w:name w:val="4A5A5939A88C4D8DBF7043371652B00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495B2CEA9E84C54BBE2D6C6B41B9BFF2">
    <w:name w:val="6495B2CEA9E84C54BBE2D6C6B41B9BF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90AAE973B9C41179A7681E046EA92B82">
    <w:name w:val="890AAE973B9C41179A7681E046EA92B8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FE9521E1E74B2B803400F9994BC4CD2">
    <w:name w:val="2FFE9521E1E74B2B803400F9994BC4C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9569152F54B46C88FE38238D8CEB75D2">
    <w:name w:val="69569152F54B46C88FE38238D8CEB75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86BD4E33FF4A808455EDC8E6C771AB2">
    <w:name w:val="4E86BD4E33FF4A808455EDC8E6C771AB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3E7583197644A8AB17E690868F38012">
    <w:name w:val="533E7583197644A8AB17E690868F3801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26A6FCB9334BF5B09A09A94080C98F2">
    <w:name w:val="9126A6FCB9334BF5B09A09A94080C98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9C40D8409A349A997B97C5D48B7778E2">
    <w:name w:val="A9C40D8409A349A997B97C5D48B7778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2C412C477014ECC8A5205022013B8B22">
    <w:name w:val="52C412C477014ECC8A5205022013B8B2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6CDF6D66BEC4166B17E2271A29943DD2">
    <w:name w:val="C6CDF6D66BEC4166B17E2271A29943D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BA17B6DF9284B499865F5B52A235CA52">
    <w:name w:val="FBA17B6DF9284B499865F5B52A235CA5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E1A9AF1D6F646C7AB40F4F3E541207A2">
    <w:name w:val="3E1A9AF1D6F646C7AB40F4F3E541207A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D3B7CD4B0C040169B919F5F39D800C92">
    <w:name w:val="DD3B7CD4B0C040169B919F5F39D800C9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F7B36F7B97451FBB66EBFA9EFC9A462">
    <w:name w:val="53F7B36F7B97451FBB66EBFA9EFC9A46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F84535918594374BC1F3251CAEA07DE2">
    <w:name w:val="3F84535918594374BC1F3251CAEA07D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FA4F44E392341CDB388E2F4767823032">
    <w:name w:val="EFA4F44E392341CDB388E2F476782303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7441E0C1F8744A0A83A3BF6D9D7CA2D2">
    <w:name w:val="A7441E0C1F8744A0A83A3BF6D9D7CA2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C048638F50D4A3295BFD3F930884A182">
    <w:name w:val="4C048638F50D4A3295BFD3F930884A18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1A6951798044DDA9181D0B0DBF03ECB2">
    <w:name w:val="61A6951798044DDA9181D0B0DBF03ECB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89664FAF8234BFDA99B399D5BB34DDD2">
    <w:name w:val="289664FAF8234BFDA99B399D5BB34DD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43273360B01444ABF48CDCF188F41972">
    <w:name w:val="043273360B01444ABF48CDCF188F4197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585BC38E08F4FA0AE72E75D8AE1BDDA2">
    <w:name w:val="2585BC38E08F4FA0AE72E75D8AE1BDDA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44678384A3446D6AA4470E9E0C5749D2">
    <w:name w:val="F44678384A3446D6AA4470E9E0C5749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630C9C948F4B22A7590114BE290A8F2">
    <w:name w:val="08630C9C948F4B22A7590114BE290A8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15B3D198544456A87B7E05ECDE07682">
    <w:name w:val="8315B3D198544456A87B7E05ECDE0768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0879B1DD7614B1E8381232E4ABB0DD82">
    <w:name w:val="70879B1DD7614B1E8381232E4ABB0DD8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AF16F0EE714D10A6DEA6FBDA030D7A2">
    <w:name w:val="4EAF16F0EE714D10A6DEA6FBDA030D7A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756D4DEC57C487DBD7463F933F6E57F2">
    <w:name w:val="0756D4DEC57C487DBD7463F933F6E57F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07DA7295AE4498B7C33B4A114804B02">
    <w:name w:val="9107DA7295AE4498B7C33B4A114804B0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E6AACA5AAC94C3382336682C738A8BE2">
    <w:name w:val="7E6AACA5AAC94C3382336682C738A8B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D1EF85E539B47168AC249D8F65767A02">
    <w:name w:val="4D1EF85E539B47168AC249D8F65767A0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0AE014C7A85468D97AA091B3F923EAE2">
    <w:name w:val="10AE014C7A85468D97AA091B3F923EAE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484117DAE0742C6A7B163EF218CE9392">
    <w:name w:val="3484117DAE0742C6A7B163EF218CE939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3806F3ED3C14C48A019AF8E72533C9C3">
    <w:name w:val="B3806F3ED3C14C48A019AF8E72533C9C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763A7C5524342539543D5FB9B390C523">
    <w:name w:val="2763A7C5524342539543D5FB9B390C52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A31F69F95C04A318561D5CEE4113D1F3">
    <w:name w:val="9A31F69F95C04A318561D5CEE4113D1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668E64A60E74FACABB326E0A27507D23">
    <w:name w:val="A668E64A60E74FACABB326E0A27507D2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FB92339CFEC4F569D9587604635519E3">
    <w:name w:val="9FB92339CFEC4F569D9587604635519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43AD46928B3453B9AA89C12F07B6CF93">
    <w:name w:val="D43AD46928B3453B9AA89C12F07B6CF9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07A9FFAAC74FF5B3E3A4B6C072ACDB3">
    <w:name w:val="0007A9FFAAC74FF5B3E3A4B6C072ACDB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8E2D9E6629A4C938804F8399D8E264C3">
    <w:name w:val="88E2D9E6629A4C938804F8399D8E264C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10D5E7E4359422A97A13F3C54FA889A3">
    <w:name w:val="E10D5E7E4359422A97A13F3C54FA889A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E331AD3CCF402489BD27AE1718D4D73">
    <w:name w:val="2FE331AD3CCF402489BD27AE1718D4D7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9C95ED2902745A4AD341DEBF6A878373">
    <w:name w:val="39C95ED2902745A4AD341DEBF6A87837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A7ED655B8846289BD32255B333D68F3">
    <w:name w:val="08A7ED655B8846289BD32255B333D68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DC2716B2422475AB7F556A6409067AD3">
    <w:name w:val="BDC2716B2422475AB7F556A6409067A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3A7B64249DE41939A24C6DC1CEB7D993">
    <w:name w:val="C3A7B64249DE41939A24C6DC1CEB7D99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202FA4DD23041218C2EE6D4DD37ABE63">
    <w:name w:val="E202FA4DD23041218C2EE6D4DD37ABE6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0150C519EA34D7089E8E14705954CB13">
    <w:name w:val="80150C519EA34D7089E8E14705954CB1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5E45EC9C0514EE9AD2CEDA0A8BCC3DE3">
    <w:name w:val="A5E45EC9C0514EE9AD2CEDA0A8BCC3D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8046EEAE28A4FCFB0BD8A39D5E2482E3">
    <w:name w:val="B8046EEAE28A4FCFB0BD8A39D5E2482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4DCC5BFE10B41BAAB38D372AED11FDA3">
    <w:name w:val="C4DCC5BFE10B41BAAB38D372AED11FDA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3AEF74702974D6FB2DC16093FA4CDA03">
    <w:name w:val="13AEF74702974D6FB2DC16093FA4CDA0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AC37435B28046599B1F21217CFCFD1C3">
    <w:name w:val="EAC37435B28046599B1F21217CFCFD1C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BD71C40CC645A5A8A2BE8C5FAB30823">
    <w:name w:val="83BD71C40CC645A5A8A2BE8C5FAB3082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FC80CB653014C4899337C50801055593">
    <w:name w:val="AFC80CB653014C4899337C5080105559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D28A742821B40D1A78B0A09888161213">
    <w:name w:val="7D28A742821B40D1A78B0A0988816121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0F8706789554B9D908A9331E14E274F3">
    <w:name w:val="00F8706789554B9D908A9331E14E274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A3B419124274A5A93FA9BC5900A5EBD3">
    <w:name w:val="BA3B419124274A5A93FA9BC5900A5EB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A5A5939A88C4D8DBF7043371652B00E3">
    <w:name w:val="4A5A5939A88C4D8DBF7043371652B00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495B2CEA9E84C54BBE2D6C6B41B9BFF3">
    <w:name w:val="6495B2CEA9E84C54BBE2D6C6B41B9BF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90AAE973B9C41179A7681E046EA92B83">
    <w:name w:val="890AAE973B9C41179A7681E046EA92B8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FFE9521E1E74B2B803400F9994BC4CD3">
    <w:name w:val="2FFE9521E1E74B2B803400F9994BC4C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9569152F54B46C88FE38238D8CEB75D3">
    <w:name w:val="69569152F54B46C88FE38238D8CEB75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86BD4E33FF4A808455EDC8E6C771AB3">
    <w:name w:val="4E86BD4E33FF4A808455EDC8E6C771AB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3E7583197644A8AB17E690868F38013">
    <w:name w:val="533E7583197644A8AB17E690868F3801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26A6FCB9334BF5B09A09A94080C98F3">
    <w:name w:val="9126A6FCB9334BF5B09A09A94080C98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9C40D8409A349A997B97C5D48B7778E3">
    <w:name w:val="A9C40D8409A349A997B97C5D48B7778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2C412C477014ECC8A5205022013B8B23">
    <w:name w:val="52C412C477014ECC8A5205022013B8B2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C6CDF6D66BEC4166B17E2271A29943DD3">
    <w:name w:val="C6CDF6D66BEC4166B17E2271A29943D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BA17B6DF9284B499865F5B52A235CA53">
    <w:name w:val="FBA17B6DF9284B499865F5B52A235CA5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E1A9AF1D6F646C7AB40F4F3E541207A3">
    <w:name w:val="3E1A9AF1D6F646C7AB40F4F3E541207A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D3B7CD4B0C040169B919F5F39D800C93">
    <w:name w:val="DD3B7CD4B0C040169B919F5F39D800C9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53F7B36F7B97451FBB66EBFA9EFC9A463">
    <w:name w:val="53F7B36F7B97451FBB66EBFA9EFC9A46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F84535918594374BC1F3251CAEA07DE3">
    <w:name w:val="3F84535918594374BC1F3251CAEA07D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FA4F44E392341CDB388E2F4767823033">
    <w:name w:val="EFA4F44E392341CDB388E2F476782303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A7441E0C1F8744A0A83A3BF6D9D7CA2D3">
    <w:name w:val="A7441E0C1F8744A0A83A3BF6D9D7CA2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C048638F50D4A3295BFD3F930884A183">
    <w:name w:val="4C048638F50D4A3295BFD3F930884A18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61A6951798044DDA9181D0B0DBF03ECB3">
    <w:name w:val="61A6951798044DDA9181D0B0DBF03ECB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89664FAF8234BFDA99B399D5BB34DDD3">
    <w:name w:val="289664FAF8234BFDA99B399D5BB34DD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43273360B01444ABF48CDCF188F41973">
    <w:name w:val="043273360B01444ABF48CDCF188F4197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2585BC38E08F4FA0AE72E75D8AE1BDDA3">
    <w:name w:val="2585BC38E08F4FA0AE72E75D8AE1BDDA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F44678384A3446D6AA4470E9E0C5749D3">
    <w:name w:val="F44678384A3446D6AA4470E9E0C5749D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8630C9C948F4B22A7590114BE290A8F3">
    <w:name w:val="08630C9C948F4B22A7590114BE290A8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8315B3D198544456A87B7E05ECDE07683">
    <w:name w:val="8315B3D198544456A87B7E05ECDE0768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0879B1DD7614B1E8381232E4ABB0DD83">
    <w:name w:val="70879B1DD7614B1E8381232E4ABB0DD8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EAF16F0EE714D10A6DEA6FBDA030D7A3">
    <w:name w:val="4EAF16F0EE714D10A6DEA6FBDA030D7A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0756D4DEC57C487DBD7463F933F6E57F3">
    <w:name w:val="0756D4DEC57C487DBD7463F933F6E57F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107DA7295AE4498B7C33B4A114804B03">
    <w:name w:val="9107DA7295AE4498B7C33B4A114804B0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E6AACA5AAC94C3382336682C738A8BE3">
    <w:name w:val="7E6AACA5AAC94C3382336682C738A8B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4D1EF85E539B47168AC249D8F65767A03">
    <w:name w:val="4D1EF85E539B47168AC249D8F65767A0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10AE014C7A85468D97AA091B3F923EAE3">
    <w:name w:val="10AE014C7A85468D97AA091B3F923EAE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484117DAE0742C6A7B163EF218CE9393">
    <w:name w:val="3484117DAE0742C6A7B163EF218CE9393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1B05B109D2344339B91B4AD499E639B">
    <w:name w:val="B1B05B109D2344339B91B4AD499E639B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D58E4DB3107E4120A453C73D6A3A5E19">
    <w:name w:val="D58E4DB3107E4120A453C73D6A3A5E19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BC9228190D464491B130A827ED21DF47">
    <w:name w:val="BC9228190D464491B130A827ED21DF47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92D4DBB4F72F4E4084DDBA10C6101FD2">
    <w:name w:val="92D4DBB4F72F4E4084DDBA10C6101FD2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EBF62920ED3244BB96CF40FAF5726B15">
    <w:name w:val="EBF62920ED3244BB96CF40FAF5726B15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303E0964123D4057A31025F4D0BA4741">
    <w:name w:val="303E0964123D4057A31025F4D0BA4741"/>
    <w:rsid w:val="00265786"/>
    <w:pPr>
      <w:spacing w:before="100" w:after="200" w:line="276" w:lineRule="auto"/>
    </w:pPr>
    <w:rPr>
      <w:b/>
      <w:kern w:val="0"/>
      <w:sz w:val="20"/>
      <w:szCs w:val="20"/>
      <w:lang w:val="en-CA"/>
      <w14:ligatures w14:val="none"/>
    </w:rPr>
  </w:style>
  <w:style w:type="paragraph" w:customStyle="1" w:styleId="7CEF2D6781D04D8DB86F78DF00549082">
    <w:name w:val="7CEF2D6781D04D8DB86F78DF00549082"/>
    <w:rsid w:val="00265786"/>
  </w:style>
  <w:style w:type="paragraph" w:customStyle="1" w:styleId="3981C7500B4A413CBCE3B96D7F5339C2">
    <w:name w:val="3981C7500B4A413CBCE3B96D7F5339C2"/>
    <w:rsid w:val="00265786"/>
  </w:style>
  <w:style w:type="paragraph" w:customStyle="1" w:styleId="92AE684E4FC645EFA5D8C31FFF295B4D">
    <w:name w:val="92AE684E4FC645EFA5D8C31FFF295B4D"/>
    <w:rsid w:val="00265786"/>
  </w:style>
  <w:style w:type="paragraph" w:customStyle="1" w:styleId="4A6AC945482B43C6A32D056595DF0746">
    <w:name w:val="4A6AC945482B43C6A32D056595DF0746"/>
    <w:rsid w:val="00265786"/>
  </w:style>
  <w:style w:type="paragraph" w:customStyle="1" w:styleId="B6BD0C73AD3D444797BE42FEE2A89933">
    <w:name w:val="B6BD0C73AD3D444797BE42FEE2A89933"/>
    <w:rsid w:val="00265786"/>
  </w:style>
  <w:style w:type="paragraph" w:customStyle="1" w:styleId="030E03CE0F4949C6A0E2E3AA8B615F68">
    <w:name w:val="030E03CE0F4949C6A0E2E3AA8B615F68"/>
    <w:rsid w:val="00265786"/>
  </w:style>
  <w:style w:type="paragraph" w:customStyle="1" w:styleId="9D37E3F6AC1040BEBE87895FAA36E679">
    <w:name w:val="9D37E3F6AC1040BEBE87895FAA36E679"/>
    <w:rsid w:val="00265786"/>
  </w:style>
  <w:style w:type="paragraph" w:customStyle="1" w:styleId="5F3FCF963D684ECFB40397648F85D490">
    <w:name w:val="5F3FCF963D684ECFB40397648F85D490"/>
    <w:rsid w:val="00265786"/>
  </w:style>
  <w:style w:type="paragraph" w:customStyle="1" w:styleId="BB31C06912B54B548E10B37FF5663995">
    <w:name w:val="BB31C06912B54B548E10B37FF5663995"/>
    <w:rsid w:val="00265786"/>
  </w:style>
  <w:style w:type="paragraph" w:customStyle="1" w:styleId="0CAC17BC30F144E784EEE4D40ACB8147">
    <w:name w:val="0CAC17BC30F144E784EEE4D40ACB8147"/>
    <w:rsid w:val="00265786"/>
  </w:style>
  <w:style w:type="paragraph" w:customStyle="1" w:styleId="EC5C314922534DBBB8CA2228D39F3428">
    <w:name w:val="EC5C314922534DBBB8CA2228D39F3428"/>
    <w:rsid w:val="00265786"/>
  </w:style>
  <w:style w:type="paragraph" w:customStyle="1" w:styleId="F0575A687FC44DB8963ED20DBB36D75D">
    <w:name w:val="F0575A687FC44DB8963ED20DBB36D75D"/>
    <w:rsid w:val="00265786"/>
  </w:style>
  <w:style w:type="paragraph" w:customStyle="1" w:styleId="305EB6F8E3EC452A84479747DBA3668B">
    <w:name w:val="305EB6F8E3EC452A84479747DBA3668B"/>
    <w:rsid w:val="00265786"/>
  </w:style>
  <w:style w:type="paragraph" w:customStyle="1" w:styleId="4F48D595BF914F4FA2BF3F57F77A3722">
    <w:name w:val="4F48D595BF914F4FA2BF3F57F77A3722"/>
    <w:rsid w:val="00265786"/>
  </w:style>
  <w:style w:type="paragraph" w:customStyle="1" w:styleId="E79279A8E11C44A39C836E85D5BBD02D">
    <w:name w:val="E79279A8E11C44A39C836E85D5BBD02D"/>
    <w:rsid w:val="00265786"/>
  </w:style>
  <w:style w:type="paragraph" w:customStyle="1" w:styleId="2B25776559A14F2899206483C867EC80">
    <w:name w:val="2B25776559A14F2899206483C867EC80"/>
    <w:rsid w:val="00265786"/>
  </w:style>
  <w:style w:type="paragraph" w:customStyle="1" w:styleId="483980FFB7114DA3894EF640968E1334">
    <w:name w:val="483980FFB7114DA3894EF640968E1334"/>
    <w:rsid w:val="00265786"/>
  </w:style>
  <w:style w:type="paragraph" w:customStyle="1" w:styleId="B2884207BF0549D1971463742B1BF520">
    <w:name w:val="B2884207BF0549D1971463742B1BF520"/>
    <w:rsid w:val="00265786"/>
  </w:style>
  <w:style w:type="paragraph" w:customStyle="1" w:styleId="8F8219795642456E903E6CF30850F06A">
    <w:name w:val="8F8219795642456E903E6CF30850F06A"/>
    <w:rsid w:val="00265786"/>
  </w:style>
  <w:style w:type="paragraph" w:customStyle="1" w:styleId="18F7E36B00414F0E96876C98655FD5CA">
    <w:name w:val="18F7E36B00414F0E96876C98655FD5CA"/>
    <w:rsid w:val="00265786"/>
  </w:style>
  <w:style w:type="paragraph" w:customStyle="1" w:styleId="29B32FC0923B4406B8C4FFA160FB0CD3">
    <w:name w:val="29B32FC0923B4406B8C4FFA160FB0CD3"/>
    <w:rsid w:val="00265786"/>
  </w:style>
  <w:style w:type="paragraph" w:customStyle="1" w:styleId="2862A12A6F304C2EA1C4AB56C54900A9">
    <w:name w:val="2862A12A6F304C2EA1C4AB56C54900A9"/>
    <w:rsid w:val="00265786"/>
  </w:style>
  <w:style w:type="paragraph" w:customStyle="1" w:styleId="9F69ADF9BEC74EA8ABA8DBE212F9826C">
    <w:name w:val="9F69ADF9BEC74EA8ABA8DBE212F9826C"/>
    <w:rsid w:val="002657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03b7f3-6ebd-454d-a10a-1d31d12bce27" xsi:nil="true"/>
    <lcf76f155ced4ddcb4097134ff3c332f xmlns="989e1530-d0cf-4e2e-ac29-5debd37e063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C34DC53490247BDAD090759129963" ma:contentTypeVersion="16" ma:contentTypeDescription="Create a new document." ma:contentTypeScope="" ma:versionID="b58b345847066499e9a9f8f818c39ceb">
  <xsd:schema xmlns:xsd="http://www.w3.org/2001/XMLSchema" xmlns:xs="http://www.w3.org/2001/XMLSchema" xmlns:p="http://schemas.microsoft.com/office/2006/metadata/properties" xmlns:ns2="0203b7f3-6ebd-454d-a10a-1d31d12bce27" xmlns:ns3="989e1530-d0cf-4e2e-ac29-5debd37e0634" targetNamespace="http://schemas.microsoft.com/office/2006/metadata/properties" ma:root="true" ma:fieldsID="45a90061ecbc15609c69023cf42281da" ns2:_="" ns3:_="">
    <xsd:import namespace="0203b7f3-6ebd-454d-a10a-1d31d12bce27"/>
    <xsd:import namespace="989e1530-d0cf-4e2e-ac29-5debd37e06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3b7f3-6ebd-454d-a10a-1d31d12bce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f05e47-d909-454c-b2fb-dd10b37910ab}" ma:internalName="TaxCatchAll" ma:showField="CatchAllData" ma:web="0203b7f3-6ebd-454d-a10a-1d31d12bc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e1530-d0cf-4e2e-ac29-5debd37e0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aa776b-cc3e-46df-9170-88cb580e7f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4CDAAC-F3BB-4A40-B2DE-D68869E7F2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0E03B9-3ECF-4203-A5BA-37FCBC6A2B67}">
  <ds:schemaRefs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0203b7f3-6ebd-454d-a10a-1d31d12bce27"/>
    <ds:schemaRef ds:uri="http://schemas.microsoft.com/office/2006/documentManagement/types"/>
    <ds:schemaRef ds:uri="989e1530-d0cf-4e2e-ac29-5debd37e0634"/>
    <ds:schemaRef ds:uri="http://schemas.microsoft.com/office/2006/metadata/properties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5785F66-37F6-4527-AA9A-A1DAAD51F7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CE9E03-7626-42D8-A89F-4DC9D82905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1780</Words>
  <Characters>8885</Characters>
  <Application>Microsoft Office Word</Application>
  <DocSecurity>0</DocSecurity>
  <Lines>807</Lines>
  <Paragraphs>3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ogarth</dc:creator>
  <cp:lastModifiedBy>Susan Hogarth</cp:lastModifiedBy>
  <cp:revision>7</cp:revision>
  <cp:lastPrinted>2023-06-21T18:22:00Z</cp:lastPrinted>
  <dcterms:created xsi:type="dcterms:W3CDTF">2023-06-21T18:23:00Z</dcterms:created>
  <dcterms:modified xsi:type="dcterms:W3CDTF">2023-06-2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C34DC53490247BDAD090759129963</vt:lpwstr>
  </property>
  <property fmtid="{D5CDD505-2E9C-101B-9397-08002B2CF9AE}" pid="3" name="AuthorIds_UIVersion_512">
    <vt:lpwstr>11</vt:lpwstr>
  </property>
  <property fmtid="{D5CDD505-2E9C-101B-9397-08002B2CF9AE}" pid="4" name="GrammarlyDocumentId">
    <vt:lpwstr>3b0e4b561daf90fc5d44e06ba1d28d5f7e0dc8254b9f7311ff7c5c422ddfe48d</vt:lpwstr>
  </property>
</Properties>
</file>